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29781" w14:textId="77777777" w:rsidR="00681602" w:rsidRDefault="008116E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0" distR="0" simplePos="0" relativeHeight="2" behindDoc="1" locked="0" layoutInCell="1" allowOverlap="1" wp14:anchorId="4CCCA21C" wp14:editId="32379791">
            <wp:simplePos x="0" y="0"/>
            <wp:positionH relativeFrom="margin">
              <wp:posOffset>2540</wp:posOffset>
            </wp:positionH>
            <wp:positionV relativeFrom="paragraph">
              <wp:posOffset>-914861</wp:posOffset>
            </wp:positionV>
            <wp:extent cx="5728970" cy="10896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FB11F1" w14:textId="77777777" w:rsidR="00681602" w:rsidRDefault="00681602">
      <w:pPr>
        <w:pStyle w:val="NoSpacing"/>
        <w:rPr>
          <w:rFonts w:ascii="Times New Roman" w:hAnsi="Times New Roman" w:cs="Times New Roman"/>
        </w:rPr>
      </w:pPr>
    </w:p>
    <w:p w14:paraId="26EC41EA" w14:textId="77777777" w:rsidR="00681602" w:rsidRDefault="00681602">
      <w:pPr>
        <w:pStyle w:val="NoSpacing"/>
        <w:rPr>
          <w:rFonts w:ascii="Times New Roman" w:hAnsi="Times New Roman" w:cs="Times New Roman"/>
        </w:rPr>
      </w:pPr>
    </w:p>
    <w:p w14:paraId="50A96F0B" w14:textId="77777777" w:rsidR="00681602" w:rsidRDefault="00681602">
      <w:pPr>
        <w:pStyle w:val="Title"/>
        <w:rPr>
          <w:rFonts w:ascii="Times New Roman" w:hAnsi="Times New Roman"/>
          <w:b w:val="0"/>
        </w:rPr>
      </w:pPr>
    </w:p>
    <w:p w14:paraId="0F15EC50" w14:textId="77777777" w:rsidR="00681602" w:rsidRDefault="00681602"/>
    <w:p w14:paraId="57178171" w14:textId="77777777" w:rsidR="00681602" w:rsidRDefault="008116E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COMP501 – Computing Technology in Society</w:t>
      </w:r>
    </w:p>
    <w:p w14:paraId="3BCDB7B9" w14:textId="5C766CE7" w:rsidR="00681602" w:rsidRDefault="008116E7">
      <w:pPr>
        <w:pStyle w:val="Title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Semester </w:t>
      </w:r>
      <w:r w:rsidR="00747559">
        <w:rPr>
          <w:rFonts w:ascii="Times New Roman" w:hAnsi="Times New Roman"/>
          <w:b w:val="0"/>
        </w:rPr>
        <w:t>1</w:t>
      </w:r>
      <w:r>
        <w:rPr>
          <w:rFonts w:ascii="Times New Roman" w:hAnsi="Times New Roman"/>
          <w:b w:val="0"/>
        </w:rPr>
        <w:t>, 202</w:t>
      </w:r>
      <w:r w:rsidR="00747559">
        <w:rPr>
          <w:rFonts w:ascii="Times New Roman" w:hAnsi="Times New Roman"/>
          <w:b w:val="0"/>
        </w:rPr>
        <w:t>3</w:t>
      </w:r>
    </w:p>
    <w:p w14:paraId="5E0E0EB8" w14:textId="77777777" w:rsidR="00681602" w:rsidRDefault="00681602">
      <w:pPr>
        <w:pStyle w:val="NoSpacing1"/>
      </w:pPr>
    </w:p>
    <w:p w14:paraId="095F3060" w14:textId="10FA712E" w:rsidR="00B951A9" w:rsidRPr="00B951A9" w:rsidRDefault="008116E7" w:rsidP="00B951A9">
      <w:pPr>
        <w:pStyle w:val="Title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 xml:space="preserve">Assignment </w:t>
      </w:r>
      <w:r w:rsidR="008133CC">
        <w:rPr>
          <w:rFonts w:ascii="Times New Roman" w:hAnsi="Times New Roman"/>
          <w:b w:val="0"/>
        </w:rPr>
        <w:t>3</w:t>
      </w:r>
      <w:r>
        <w:rPr>
          <w:rFonts w:ascii="Times New Roman" w:hAnsi="Times New Roman"/>
          <w:b w:val="0"/>
        </w:rPr>
        <w:t xml:space="preserve">: </w:t>
      </w:r>
      <w:r w:rsidR="00B951A9" w:rsidRPr="00B951A9">
        <w:rPr>
          <w:rFonts w:ascii="Times New Roman" w:hAnsi="Times New Roman"/>
          <w:b w:val="0"/>
        </w:rPr>
        <w:t xml:space="preserve">Team Project - CTiS: Impact of Technology Site </w:t>
      </w:r>
    </w:p>
    <w:p w14:paraId="5C5792DE" w14:textId="435A4955" w:rsidR="00681602" w:rsidRDefault="00681602">
      <w:pPr>
        <w:pStyle w:val="Title"/>
        <w:rPr>
          <w:rFonts w:ascii="Times New Roman" w:hAnsi="Times New Roman"/>
          <w:b w:val="0"/>
        </w:rPr>
      </w:pPr>
    </w:p>
    <w:p w14:paraId="26AA2950" w14:textId="77777777" w:rsidR="00681602" w:rsidRDefault="00681602">
      <w:pPr>
        <w:rPr>
          <w:rFonts w:ascii="Times New Roman" w:hAnsi="Times New Roman" w:cs="Times New Roman"/>
        </w:rPr>
      </w:pPr>
    </w:p>
    <w:p w14:paraId="68FFB3A8" w14:textId="5695445F" w:rsidR="00681602" w:rsidRDefault="008116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otal Marks </w:t>
      </w:r>
      <w:r w:rsidR="00E63C9F">
        <w:rPr>
          <w:rFonts w:ascii="Times New Roman" w:hAnsi="Times New Roman" w:cs="Times New Roman"/>
          <w:b/>
          <w:bCs/>
          <w:sz w:val="24"/>
          <w:szCs w:val="24"/>
        </w:rPr>
        <w:t>100</w:t>
      </w:r>
      <w:r w:rsidR="00B955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(Contribution to the final mark: </w:t>
      </w:r>
      <w:r w:rsidR="008133CC">
        <w:rPr>
          <w:rFonts w:ascii="Times New Roman" w:hAnsi="Times New Roman" w:cs="Times New Roman"/>
          <w:b/>
          <w:bCs/>
          <w:sz w:val="24"/>
          <w:szCs w:val="24"/>
        </w:rPr>
        <w:t>40</w:t>
      </w:r>
      <w:r>
        <w:rPr>
          <w:rFonts w:ascii="Times New Roman" w:hAnsi="Times New Roman" w:cs="Times New Roman"/>
          <w:b/>
          <w:bCs/>
          <w:sz w:val="24"/>
          <w:szCs w:val="24"/>
        </w:rPr>
        <w:t>%)</w:t>
      </w:r>
    </w:p>
    <w:p w14:paraId="349C2CD1" w14:textId="4160BB09" w:rsidR="00681602" w:rsidRDefault="008116E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ue: 23:59 pm, </w:t>
      </w:r>
      <w:r w:rsidR="00E70624">
        <w:rPr>
          <w:rFonts w:ascii="Times New Roman" w:hAnsi="Times New Roman" w:cs="Times New Roman"/>
          <w:b/>
          <w:sz w:val="24"/>
          <w:szCs w:val="24"/>
        </w:rPr>
        <w:t>Friday</w:t>
      </w:r>
      <w:r>
        <w:rPr>
          <w:rFonts w:ascii="Times New Roman" w:hAnsi="Times New Roman" w:cs="Times New Roman"/>
          <w:b/>
          <w:sz w:val="24"/>
          <w:szCs w:val="24"/>
        </w:rPr>
        <w:t xml:space="preserve">, AUT calendar week </w:t>
      </w:r>
      <w:r w:rsidR="008133CC">
        <w:rPr>
          <w:rFonts w:ascii="Times New Roman" w:hAnsi="Times New Roman" w:cs="Times New Roman"/>
          <w:b/>
          <w:sz w:val="24"/>
          <w:szCs w:val="24"/>
        </w:rPr>
        <w:t>1</w:t>
      </w:r>
      <w:r w:rsidR="00131311">
        <w:rPr>
          <w:rFonts w:ascii="Times New Roman" w:hAnsi="Times New Roman" w:cs="Times New Roman"/>
          <w:b/>
          <w:sz w:val="24"/>
          <w:szCs w:val="24"/>
        </w:rPr>
        <w:t>3</w:t>
      </w:r>
      <w:r w:rsidR="008133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0C0E">
        <w:rPr>
          <w:rFonts w:ascii="Times New Roman" w:hAnsi="Times New Roman" w:cs="Times New Roman"/>
          <w:b/>
          <w:sz w:val="24"/>
          <w:szCs w:val="24"/>
        </w:rPr>
        <w:t>(</w:t>
      </w:r>
      <w:r w:rsidR="00E21B4F">
        <w:rPr>
          <w:rFonts w:ascii="Times New Roman" w:hAnsi="Times New Roman" w:cs="Times New Roman"/>
          <w:b/>
          <w:sz w:val="24"/>
          <w:szCs w:val="24"/>
        </w:rPr>
        <w:t>1</w:t>
      </w:r>
      <w:r w:rsidR="00747559">
        <w:rPr>
          <w:rFonts w:ascii="Times New Roman" w:hAnsi="Times New Roman" w:cs="Times New Roman"/>
          <w:b/>
          <w:sz w:val="24"/>
          <w:szCs w:val="24"/>
        </w:rPr>
        <w:t>8</w:t>
      </w:r>
      <w:r w:rsidR="00E21B4F">
        <w:rPr>
          <w:rFonts w:ascii="Times New Roman" w:hAnsi="Times New Roman" w:cs="Times New Roman"/>
          <w:b/>
          <w:sz w:val="24"/>
          <w:szCs w:val="24"/>
        </w:rPr>
        <w:t xml:space="preserve"> June</w:t>
      </w:r>
      <w:r w:rsidR="00E706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0C0E">
        <w:rPr>
          <w:rFonts w:ascii="Times New Roman" w:hAnsi="Times New Roman" w:cs="Times New Roman"/>
          <w:b/>
          <w:sz w:val="24"/>
          <w:szCs w:val="24"/>
        </w:rPr>
        <w:t>202</w:t>
      </w:r>
      <w:r w:rsidR="00747559">
        <w:rPr>
          <w:rFonts w:ascii="Times New Roman" w:hAnsi="Times New Roman" w:cs="Times New Roman"/>
          <w:b/>
          <w:sz w:val="24"/>
          <w:szCs w:val="24"/>
        </w:rPr>
        <w:t>3</w:t>
      </w:r>
      <w:r w:rsidR="00680C0E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66702045" w14:textId="01AAA51E" w:rsidR="00681602" w:rsidRDefault="008116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te penalty: Late submissions will be penalised at 5% of the actual assignment mark for every calendar day. </w:t>
      </w:r>
      <w:r w:rsidR="00BD79CB">
        <w:rPr>
          <w:rFonts w:ascii="Times New Roman" w:hAnsi="Times New Roman" w:cs="Times New Roman"/>
          <w:sz w:val="24"/>
          <w:szCs w:val="24"/>
        </w:rPr>
        <w:t>E.g.,</w:t>
      </w:r>
      <w:r>
        <w:rPr>
          <w:rFonts w:ascii="Times New Roman" w:hAnsi="Times New Roman" w:cs="Times New Roman"/>
          <w:sz w:val="24"/>
          <w:szCs w:val="24"/>
        </w:rPr>
        <w:t xml:space="preserve"> assignments submitted 5 minutes late are penalised as one day late. Late work of 5 or more days will not be marked.</w:t>
      </w:r>
    </w:p>
    <w:p w14:paraId="7692E8CE" w14:textId="77777777" w:rsidR="00681602" w:rsidRDefault="00681602">
      <w:pPr>
        <w:rPr>
          <w:rFonts w:ascii="Times New Roman" w:hAnsi="Times New Roman" w:cs="Times New Roman"/>
          <w:sz w:val="28"/>
          <w:szCs w:val="28"/>
        </w:rPr>
      </w:pPr>
    </w:p>
    <w:p w14:paraId="7CFA1CB2" w14:textId="77777777" w:rsidR="00681602" w:rsidRDefault="008116E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SSIGNMENT AIM</w:t>
      </w:r>
    </w:p>
    <w:p w14:paraId="222BCE3B" w14:textId="4214D827" w:rsidR="00681602" w:rsidRDefault="008116E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ssignment has </w:t>
      </w:r>
      <w:r w:rsidR="00DC0EA1">
        <w:rPr>
          <w:rFonts w:ascii="Times New Roman" w:hAnsi="Times New Roman" w:cs="Times New Roman"/>
          <w:sz w:val="24"/>
          <w:szCs w:val="24"/>
        </w:rPr>
        <w:t xml:space="preserve">6 progressive </w:t>
      </w:r>
      <w:r w:rsidR="00C20ACB">
        <w:rPr>
          <w:rFonts w:ascii="Times New Roman" w:hAnsi="Times New Roman" w:cs="Times New Roman"/>
          <w:sz w:val="24"/>
          <w:szCs w:val="24"/>
        </w:rPr>
        <w:t>stag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4B527C3" w14:textId="6478E134" w:rsidR="00182E9A" w:rsidRDefault="00182E9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</w:t>
      </w:r>
      <w:r w:rsidRPr="00F44DB7">
        <w:rPr>
          <w:rFonts w:ascii="Times New Roman" w:hAnsi="Times New Roman" w:cs="Times New Roman"/>
          <w:sz w:val="24"/>
          <w:szCs w:val="24"/>
        </w:rPr>
        <w:t>selecting a chosen technology/topic which the team will investigate, through developing a website</w:t>
      </w:r>
      <w:r w:rsidR="00241E63">
        <w:rPr>
          <w:rFonts w:ascii="Times New Roman" w:hAnsi="Times New Roman" w:cs="Times New Roman"/>
          <w:sz w:val="24"/>
          <w:szCs w:val="24"/>
        </w:rPr>
        <w:t xml:space="preserve"> </w:t>
      </w:r>
      <w:r w:rsidR="00BD79CB">
        <w:rPr>
          <w:rFonts w:ascii="Times New Roman" w:hAnsi="Times New Roman" w:cs="Times New Roman"/>
          <w:sz w:val="24"/>
          <w:szCs w:val="24"/>
        </w:rPr>
        <w:t>to</w:t>
      </w:r>
      <w:r w:rsidR="00241E63">
        <w:rPr>
          <w:rFonts w:ascii="Times New Roman" w:hAnsi="Times New Roman" w:cs="Times New Roman"/>
          <w:sz w:val="24"/>
          <w:szCs w:val="24"/>
        </w:rPr>
        <w:t xml:space="preserve"> meet the learning outcomes below for the paper</w:t>
      </w:r>
      <w:r w:rsidR="007F78FD">
        <w:rPr>
          <w:rFonts w:ascii="Times New Roman" w:hAnsi="Times New Roman" w:cs="Times New Roman"/>
          <w:sz w:val="24"/>
          <w:szCs w:val="24"/>
        </w:rPr>
        <w:t>:</w:t>
      </w:r>
    </w:p>
    <w:p w14:paraId="624D7707" w14:textId="01FD18FC" w:rsidR="00577947" w:rsidRPr="00577947" w:rsidRDefault="00577947" w:rsidP="00577947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aims to have students</w:t>
      </w:r>
      <w:r w:rsidRPr="00577947">
        <w:rPr>
          <w:rFonts w:ascii="Times New Roman" w:hAnsi="Times New Roman" w:cs="Times New Roman"/>
        </w:rPr>
        <w:t xml:space="preserve"> </w:t>
      </w:r>
      <w:r w:rsidR="00C20ACB">
        <w:rPr>
          <w:rFonts w:ascii="Times New Roman" w:hAnsi="Times New Roman" w:cs="Times New Roman"/>
        </w:rPr>
        <w:t>c</w:t>
      </w:r>
      <w:r w:rsidR="00C20ACB" w:rsidRPr="00551631">
        <w:rPr>
          <w:rFonts w:ascii="Times New Roman" w:hAnsi="Times New Roman" w:cs="Times New Roman"/>
        </w:rPr>
        <w:t>ritically appraise past, present and future a</w:t>
      </w:r>
      <w:r w:rsidR="00C20ACB">
        <w:rPr>
          <w:rFonts w:ascii="Times New Roman" w:hAnsi="Times New Roman" w:cs="Times New Roman"/>
        </w:rPr>
        <w:t>p</w:t>
      </w:r>
      <w:r w:rsidR="00C20ACB" w:rsidRPr="00551631">
        <w:rPr>
          <w:rFonts w:ascii="Times New Roman" w:hAnsi="Times New Roman" w:cs="Times New Roman"/>
        </w:rPr>
        <w:t xml:space="preserve">plication of digital systems with particular emphasis on their impact on society in general and also upon the </w:t>
      </w:r>
      <w:r w:rsidR="00BD79CB" w:rsidRPr="00551631">
        <w:rPr>
          <w:rFonts w:ascii="Times New Roman" w:hAnsi="Times New Roman" w:cs="Times New Roman"/>
        </w:rPr>
        <w:t>individual.</w:t>
      </w:r>
      <w:r w:rsidRPr="00577947">
        <w:rPr>
          <w:rFonts w:ascii="Times New Roman" w:hAnsi="Times New Roman" w:cs="Times New Roman"/>
        </w:rPr>
        <w:t xml:space="preserve"> </w:t>
      </w:r>
    </w:p>
    <w:p w14:paraId="1D70C887" w14:textId="40F2CC26" w:rsidR="00C20ACB" w:rsidRDefault="00C20ACB" w:rsidP="00577947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aims to have students</w:t>
      </w:r>
      <w:r w:rsidRPr="005779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</w:t>
      </w:r>
      <w:r w:rsidRPr="00551631">
        <w:rPr>
          <w:rFonts w:ascii="Times New Roman" w:hAnsi="Times New Roman" w:cs="Times New Roman"/>
        </w:rPr>
        <w:t>emonstrate competence in understanding of the power of digital systems when placed in the hands of non-benign agencies.</w:t>
      </w:r>
    </w:p>
    <w:p w14:paraId="267CE2B3" w14:textId="7383089B" w:rsidR="00DE0A65" w:rsidRDefault="00DE0A65" w:rsidP="00DE0A65">
      <w:pPr>
        <w:pStyle w:val="Default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prepares students to f</w:t>
      </w:r>
      <w:r w:rsidRPr="00551631">
        <w:rPr>
          <w:rFonts w:ascii="Times New Roman" w:hAnsi="Times New Roman" w:cs="Times New Roman"/>
        </w:rPr>
        <w:t>ormulate personal ethical positions in relation to the development, manufacture, application, expansion and disposal of digital systems.</w:t>
      </w:r>
      <w:r w:rsidRPr="0057794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[</w:t>
      </w:r>
      <w:r w:rsidRPr="000B784A">
        <w:rPr>
          <w:rFonts w:ascii="Times New Roman" w:hAnsi="Times New Roman" w:cs="Times New Roman"/>
          <w:i/>
          <w:iCs/>
        </w:rPr>
        <w:t>Addressed through the Individual Components of the assignment</w:t>
      </w:r>
      <w:r>
        <w:rPr>
          <w:rFonts w:ascii="Times New Roman" w:hAnsi="Times New Roman" w:cs="Times New Roman"/>
        </w:rPr>
        <w:t>].</w:t>
      </w:r>
    </w:p>
    <w:p w14:paraId="3D8EB32F" w14:textId="77777777" w:rsidR="00DE0A65" w:rsidRPr="00577947" w:rsidRDefault="00DE0A65" w:rsidP="000B784A">
      <w:pPr>
        <w:pStyle w:val="Default"/>
        <w:ind w:left="720"/>
        <w:rPr>
          <w:rFonts w:ascii="Times New Roman" w:hAnsi="Times New Roman" w:cs="Times New Roman"/>
        </w:rPr>
      </w:pPr>
    </w:p>
    <w:p w14:paraId="5602942D" w14:textId="7E8EAB01" w:rsidR="00681602" w:rsidRDefault="00681602">
      <w:pPr>
        <w:rPr>
          <w:rFonts w:ascii="Times New Roman" w:hAnsi="Times New Roman" w:cs="Times New Roman"/>
          <w:sz w:val="28"/>
          <w:szCs w:val="28"/>
        </w:rPr>
      </w:pPr>
    </w:p>
    <w:p w14:paraId="3BFB5F2F" w14:textId="77777777" w:rsidR="00681602" w:rsidRDefault="008116E7">
      <w:pPr>
        <w:rPr>
          <w:rFonts w:ascii="Times New Roman" w:hAnsi="Times New Roman" w:cs="Times New Roman"/>
          <w:b/>
          <w:sz w:val="32"/>
          <w:szCs w:val="32"/>
        </w:rPr>
      </w:pPr>
      <w:r>
        <w:br w:type="page"/>
      </w:r>
    </w:p>
    <w:p w14:paraId="357F69F0" w14:textId="280AAECF" w:rsidR="00681602" w:rsidRDefault="008116E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Instruction for </w:t>
      </w:r>
      <w:r w:rsidR="00B07864">
        <w:rPr>
          <w:rFonts w:ascii="Times New Roman" w:hAnsi="Times New Roman" w:cs="Times New Roman"/>
          <w:b/>
          <w:sz w:val="32"/>
          <w:szCs w:val="32"/>
        </w:rPr>
        <w:t xml:space="preserve">Assignment </w:t>
      </w:r>
      <w:r>
        <w:rPr>
          <w:rFonts w:ascii="Times New Roman" w:hAnsi="Times New Roman" w:cs="Times New Roman"/>
          <w:b/>
          <w:sz w:val="32"/>
          <w:szCs w:val="32"/>
        </w:rPr>
        <w:t>Submission</w:t>
      </w:r>
    </w:p>
    <w:p w14:paraId="07966AB8" w14:textId="1F04B77C" w:rsidR="00597EB8" w:rsidRPr="00E63C9F" w:rsidRDefault="00597EB8" w:rsidP="00BD79CB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</w:pP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The </w:t>
      </w:r>
      <w:r w:rsidR="00A60B0A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Stage 3:</w:t>
      </w:r>
      <w:r w:rsidR="00A60B0A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</w:t>
      </w:r>
      <w:r w:rsidR="00A60B0A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T</w:t>
      </w:r>
      <w:r w:rsidR="00693594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 xml:space="preserve">eam </w:t>
      </w:r>
      <w:r w:rsidR="00E63C9F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 xml:space="preserve">Draft </w:t>
      </w:r>
      <w:r w:rsidR="00A60B0A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P</w:t>
      </w:r>
      <w:r w:rsidR="00693594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roposal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</w:t>
      </w:r>
      <w:r w:rsidR="00A60B0A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Slide</w:t>
      </w:r>
      <w:r w:rsidR="00A60B0A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must be submitted </w:t>
      </w:r>
      <w:r w:rsidR="00A60B0A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>[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both to the ONLINE REPOSITORY </w:t>
      </w:r>
      <w:r w:rsidR="00A60B0A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if established] 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and on </w:t>
      </w:r>
      <w:r w:rsidR="00B955F6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>CANVAS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in soft copy. </w:t>
      </w:r>
    </w:p>
    <w:p w14:paraId="3088C6D2" w14:textId="77777777" w:rsidR="00597EB8" w:rsidRDefault="00597EB8" w:rsidP="00E63C9F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47E056D3" w14:textId="7132BC41" w:rsidR="00597EB8" w:rsidRDefault="00597EB8" w:rsidP="00E63C9F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File(s) to be submitted to </w:t>
      </w:r>
      <w:r w:rsidR="00B955F6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Canv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:</w:t>
      </w:r>
    </w:p>
    <w:p w14:paraId="046FC2EF" w14:textId="54A0508D" w:rsidR="00597EB8" w:rsidRDefault="00597EB8" w:rsidP="00E63C9F">
      <w:pPr>
        <w:numPr>
          <w:ilvl w:val="0"/>
          <w:numId w:val="2"/>
        </w:numPr>
        <w:tabs>
          <w:tab w:val="clear" w:pos="731"/>
          <w:tab w:val="num" w:pos="1091"/>
        </w:tabs>
        <w:spacing w:after="0" w:line="240" w:lineRule="auto"/>
        <w:ind w:left="360" w:firstLine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 </w:t>
      </w:r>
      <w:r w:rsidR="00BD79C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PowerPoi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file that contains </w:t>
      </w:r>
      <w:r w:rsidR="00693594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your </w:t>
      </w:r>
      <w:r w:rsidR="00BD79C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one-page</w:t>
      </w:r>
      <w:r w:rsidR="00693594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proposal present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. </w:t>
      </w:r>
    </w:p>
    <w:p w14:paraId="62F7699B" w14:textId="77777777" w:rsidR="00A60B0A" w:rsidRDefault="00A60B0A" w:rsidP="00E63C9F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28443DB9" w14:textId="1F996EE4" w:rsidR="00597EB8" w:rsidRPr="000B784A" w:rsidRDefault="00597EB8" w:rsidP="00E63C9F">
      <w:pPr>
        <w:spacing w:after="0" w:line="24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Name your file as “[stream_no, 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A41A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ssn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</w:t>
      </w:r>
      <w:r w:rsidR="00A60B0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pdf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, co</w:t>
      </w:r>
      <w:r w:rsidR="00A60B0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nvert your </w:t>
      </w:r>
      <w:r w:rsidR="00BD79C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PowerPoint</w:t>
      </w:r>
      <w:r w:rsidR="00A60B0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file into .pdf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. </w:t>
      </w:r>
      <w:r w:rsidRPr="000B784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 xml:space="preserve">Submit it on </w:t>
      </w:r>
      <w:r w:rsidR="00B955F6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>Canvas</w:t>
      </w:r>
      <w:r w:rsidRPr="000B78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t: </w:t>
      </w:r>
    </w:p>
    <w:p w14:paraId="7CC591DC" w14:textId="402957B0" w:rsidR="00597EB8" w:rsidRPr="00E63C9F" w:rsidRDefault="00597EB8" w:rsidP="00E63C9F">
      <w:pPr>
        <w:pStyle w:val="Heading1"/>
        <w:ind w:left="360"/>
        <w:rPr>
          <w:rFonts w:ascii="Times New Roman" w:hAnsi="Times New Roman"/>
          <w:i/>
          <w:iCs/>
          <w:color w:val="auto"/>
          <w:sz w:val="24"/>
          <w:szCs w:val="24"/>
        </w:rPr>
      </w:pPr>
      <w:r w:rsidRPr="00E63C9F">
        <w:rPr>
          <w:rFonts w:ascii="Times New Roman" w:hAnsi="Times New Roman"/>
          <w:i/>
          <w:iCs/>
          <w:color w:val="auto"/>
          <w:sz w:val="24"/>
          <w:szCs w:val="24"/>
        </w:rPr>
        <w:t xml:space="preserve">Assignment 3: </w:t>
      </w:r>
      <w:r w:rsidR="0033373C" w:rsidRPr="00E63C9F">
        <w:rPr>
          <w:rFonts w:ascii="Times New Roman" w:hAnsi="Times New Roman"/>
          <w:i/>
          <w:iCs/>
          <w:color w:val="auto"/>
          <w:sz w:val="24"/>
          <w:szCs w:val="24"/>
        </w:rPr>
        <w:t>Pr</w:t>
      </w:r>
      <w:r w:rsidR="00CC630B" w:rsidRPr="00E63C9F">
        <w:rPr>
          <w:rFonts w:ascii="Times New Roman" w:hAnsi="Times New Roman"/>
          <w:i/>
          <w:iCs/>
          <w:color w:val="auto"/>
          <w:sz w:val="24"/>
          <w:szCs w:val="24"/>
        </w:rPr>
        <w:t>oposal</w:t>
      </w:r>
      <w:r w:rsidR="0033373C" w:rsidRPr="00E63C9F">
        <w:rPr>
          <w:rFonts w:ascii="Times New Roman" w:hAnsi="Times New Roman"/>
          <w:i/>
          <w:iCs/>
          <w:color w:val="auto"/>
          <w:sz w:val="24"/>
          <w:szCs w:val="24"/>
        </w:rPr>
        <w:t xml:space="preserve"> </w:t>
      </w:r>
      <w:r w:rsidR="00E21B4F" w:rsidRPr="00E63C9F">
        <w:rPr>
          <w:rFonts w:ascii="Times New Roman" w:hAnsi="Times New Roman"/>
          <w:i/>
          <w:iCs/>
          <w:color w:val="auto"/>
          <w:sz w:val="24"/>
          <w:szCs w:val="24"/>
        </w:rPr>
        <w:t>Submission</w:t>
      </w:r>
    </w:p>
    <w:p w14:paraId="5EBC9A93" w14:textId="77777777" w:rsidR="00A60B0A" w:rsidRDefault="00A60B0A" w:rsidP="00A60B0A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28C95915" w14:textId="27DFC4DE" w:rsidR="00A60B0A" w:rsidRPr="00E63C9F" w:rsidRDefault="00A60B0A" w:rsidP="00BD79CB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</w:pP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The </w:t>
      </w:r>
      <w:r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Stage 5: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</w:t>
      </w:r>
      <w:r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Team presentation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must be submitted [both to the ONLINE REPOSITORY if established] and on </w:t>
      </w:r>
      <w:r w:rsidR="00B955F6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>CANVAS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in soft copy. </w:t>
      </w:r>
    </w:p>
    <w:p w14:paraId="4F6B396B" w14:textId="77777777" w:rsidR="00A60B0A" w:rsidRPr="00E63C9F" w:rsidRDefault="00A60B0A" w:rsidP="00E63C9F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</w:pPr>
    </w:p>
    <w:p w14:paraId="5F869FF3" w14:textId="276FA6D6" w:rsidR="00A60B0A" w:rsidRDefault="00A60B0A" w:rsidP="00E63C9F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File(s) to be submitted to </w:t>
      </w:r>
      <w:r w:rsidR="00B955F6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Canv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:</w:t>
      </w:r>
    </w:p>
    <w:p w14:paraId="4AB32490" w14:textId="40AD5F35" w:rsidR="00A60B0A" w:rsidRDefault="00A60B0A" w:rsidP="00E63C9F">
      <w:pPr>
        <w:numPr>
          <w:ilvl w:val="0"/>
          <w:numId w:val="34"/>
        </w:numPr>
        <w:tabs>
          <w:tab w:val="clear" w:pos="731"/>
          <w:tab w:val="num" w:pos="1091"/>
        </w:tabs>
        <w:spacing w:after="0" w:line="240" w:lineRule="auto"/>
        <w:ind w:left="1091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 </w:t>
      </w:r>
      <w:r w:rsidR="00BD79C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PowerPoi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file that contains your </w:t>
      </w:r>
      <w:r w:rsidR="00BD79CB" w:rsidRPr="00BD79C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three-page</w:t>
      </w:r>
      <w:r w:rsidRPr="00BD79C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 xml:space="preserve"> present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. </w:t>
      </w:r>
    </w:p>
    <w:p w14:paraId="558E88BF" w14:textId="77777777" w:rsidR="00A60B0A" w:rsidRDefault="00A60B0A" w:rsidP="00E63C9F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5820D875" w14:textId="1828015B" w:rsidR="00A60B0A" w:rsidRPr="000B784A" w:rsidRDefault="00A60B0A" w:rsidP="00E63C9F">
      <w:pPr>
        <w:spacing w:after="0" w:line="24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Name your file as “[stream_no, 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A41A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ssn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pdf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, convert your </w:t>
      </w:r>
      <w:r w:rsidR="00BD79C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PowerPoi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file into .pdf. </w:t>
      </w:r>
      <w:r w:rsidRPr="000B784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 xml:space="preserve">Submit it on </w:t>
      </w:r>
      <w:r w:rsidR="00B955F6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>Canvas</w:t>
      </w:r>
      <w:r w:rsidR="00E21B4F" w:rsidRPr="000B78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0B78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t: </w:t>
      </w:r>
    </w:p>
    <w:p w14:paraId="1404D035" w14:textId="1F9C0068" w:rsidR="00A60B0A" w:rsidRPr="00E63C9F" w:rsidRDefault="00A60B0A" w:rsidP="00E63C9F">
      <w:pPr>
        <w:pStyle w:val="Heading1"/>
        <w:ind w:left="360"/>
        <w:rPr>
          <w:rFonts w:ascii="Times New Roman" w:hAnsi="Times New Roman"/>
          <w:i/>
          <w:iCs/>
          <w:color w:val="auto"/>
          <w:sz w:val="24"/>
          <w:szCs w:val="24"/>
        </w:rPr>
      </w:pPr>
      <w:r w:rsidRPr="00E63C9F">
        <w:rPr>
          <w:rFonts w:ascii="Times New Roman" w:hAnsi="Times New Roman"/>
          <w:i/>
          <w:iCs/>
          <w:color w:val="auto"/>
          <w:sz w:val="24"/>
          <w:szCs w:val="24"/>
        </w:rPr>
        <w:t xml:space="preserve">Assignment 3: </w:t>
      </w:r>
      <w:r w:rsidR="0033373C" w:rsidRPr="00E63C9F">
        <w:rPr>
          <w:rFonts w:ascii="Times New Roman" w:hAnsi="Times New Roman"/>
          <w:i/>
          <w:iCs/>
          <w:color w:val="auto"/>
          <w:sz w:val="24"/>
          <w:szCs w:val="24"/>
        </w:rPr>
        <w:t>Presentation S</w:t>
      </w:r>
      <w:r w:rsidR="00E21B4F" w:rsidRPr="00E63C9F">
        <w:rPr>
          <w:rFonts w:ascii="Times New Roman" w:hAnsi="Times New Roman"/>
          <w:i/>
          <w:iCs/>
          <w:color w:val="auto"/>
          <w:sz w:val="24"/>
          <w:szCs w:val="24"/>
        </w:rPr>
        <w:t>ubmission</w:t>
      </w:r>
      <w:r w:rsidR="0033373C" w:rsidRPr="00E63C9F">
        <w:rPr>
          <w:rFonts w:ascii="Times New Roman" w:hAnsi="Times New Roman"/>
          <w:i/>
          <w:iCs/>
          <w:color w:val="auto"/>
          <w:sz w:val="24"/>
          <w:szCs w:val="24"/>
        </w:rPr>
        <w:t xml:space="preserve"> </w:t>
      </w:r>
    </w:p>
    <w:p w14:paraId="17B44A03" w14:textId="77777777" w:rsidR="00A60B0A" w:rsidRDefault="00A60B0A" w:rsidP="00E63C9F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740FEA2F" w14:textId="796FCD5C" w:rsidR="00681602" w:rsidRPr="00E63C9F" w:rsidRDefault="008116E7" w:rsidP="00BD79CB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</w:pP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The </w:t>
      </w:r>
      <w:r w:rsidR="00A60B0A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Stage 6 Project Portfolio</w:t>
      </w:r>
      <w:r w:rsidR="0033373C" w:rsidRPr="00E63C9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:Team</w:t>
      </w:r>
      <w:r w:rsidR="00A60B0A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</w:t>
      </w:r>
      <w:r w:rsidR="009A2936" w:rsidRPr="009A293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 xml:space="preserve">Project Final Group </w:t>
      </w:r>
      <w:r w:rsidRPr="009A293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assignment 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must be submitted </w:t>
      </w:r>
      <w:r w:rsidR="001C4937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both to the </w:t>
      </w:r>
      <w:r w:rsidR="00CF0B18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>[both to the ONLINE REPOSITORY if established]</w:t>
      </w:r>
      <w:r w:rsidR="00FB318F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</w:t>
      </w:r>
      <w:r w:rsidR="001C4937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and 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on </w:t>
      </w:r>
      <w:r w:rsidR="00B955F6"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>CANVAS</w:t>
      </w:r>
      <w:r w:rsidRPr="00E63C9F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in soft copy. </w:t>
      </w:r>
    </w:p>
    <w:p w14:paraId="219810A7" w14:textId="77777777" w:rsidR="00681602" w:rsidRDefault="00681602" w:rsidP="009A293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24DE2F72" w14:textId="1732F9D5" w:rsidR="009F6B33" w:rsidRDefault="009F6B33" w:rsidP="009A293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File(s) to be submitted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to </w:t>
      </w:r>
      <w:r w:rsidR="00B955F6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Canva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:</w:t>
      </w:r>
    </w:p>
    <w:p w14:paraId="7ACF0133" w14:textId="62214BAF" w:rsidR="009F6B33" w:rsidRDefault="009F6B33" w:rsidP="000A1C03">
      <w:pPr>
        <w:numPr>
          <w:ilvl w:val="0"/>
          <w:numId w:val="3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 zip file </w:t>
      </w:r>
      <w:r w:rsidR="00426895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tha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contains all your </w:t>
      </w:r>
      <w:r w:rsidR="0033373C" w:rsidRPr="00BD79C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NZ"/>
        </w:rPr>
        <w:t>team</w:t>
      </w:r>
      <w:r w:rsidR="0033373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ssignment files and folders. </w:t>
      </w:r>
    </w:p>
    <w:p w14:paraId="726E0B18" w14:textId="07B850D2" w:rsidR="009F6B33" w:rsidRDefault="009F6B33" w:rsidP="000A1C03">
      <w:pPr>
        <w:numPr>
          <w:ilvl w:val="0"/>
          <w:numId w:val="37"/>
        </w:numPr>
        <w:tabs>
          <w:tab w:val="num" w:pos="1091"/>
        </w:tabs>
        <w:spacing w:after="0" w:line="240" w:lineRule="auto"/>
        <w:ind w:left="360" w:firstLine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The submitted folder </w:t>
      </w:r>
      <w:r w:rsidR="00426895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shoul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contain </w:t>
      </w:r>
      <w:r w:rsidR="00426895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 soft copy o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your team </w:t>
      </w:r>
      <w:r w:rsidR="00BD79C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website.</w:t>
      </w:r>
    </w:p>
    <w:p w14:paraId="02AC8472" w14:textId="77777777" w:rsidR="009F6B33" w:rsidRDefault="009F6B33" w:rsidP="009A2936">
      <w:pPr>
        <w:spacing w:after="0" w:line="240" w:lineRule="auto"/>
        <w:ind w:left="64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</w:p>
    <w:p w14:paraId="3B9E10B8" w14:textId="1C4E986D" w:rsidR="00DE0A65" w:rsidRDefault="009F6B33" w:rsidP="009A293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Name your file as</w:t>
      </w:r>
      <w:r w:rsidR="00426895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“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[stream</w:t>
      </w:r>
      <w:r w:rsidR="00426895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_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no</w:t>
      </w:r>
      <w:r w:rsidR="00426895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, 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o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A41A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ssno</w:t>
      </w:r>
      <w:r w:rsidR="00426895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zip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, compress all files into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zi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including 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htm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documents, image files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etc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. </w:t>
      </w:r>
    </w:p>
    <w:p w14:paraId="2F61AC1B" w14:textId="3DDEDA1F" w:rsidR="009F6B33" w:rsidRPr="000B784A" w:rsidRDefault="009F6B33" w:rsidP="009A2936">
      <w:pPr>
        <w:spacing w:after="0" w:line="24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B784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 xml:space="preserve">Submit it on </w:t>
      </w:r>
      <w:r w:rsidR="00B955F6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>Canvas</w:t>
      </w:r>
      <w:r w:rsidR="00E21B4F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 xml:space="preserve"> </w:t>
      </w:r>
      <w:r w:rsidRPr="000B78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t: </w:t>
      </w:r>
    </w:p>
    <w:p w14:paraId="537D4CE8" w14:textId="493786B5" w:rsidR="00F22D6C" w:rsidRDefault="00F22D6C" w:rsidP="009A2936">
      <w:pPr>
        <w:pStyle w:val="Heading1"/>
        <w:ind w:left="360"/>
        <w:rPr>
          <w:rFonts w:ascii="Times New Roman" w:hAnsi="Times New Roman"/>
          <w:i/>
          <w:iCs/>
          <w:color w:val="auto"/>
          <w:sz w:val="24"/>
          <w:szCs w:val="24"/>
        </w:rPr>
      </w:pPr>
      <w:r w:rsidRPr="009A2936">
        <w:rPr>
          <w:rFonts w:ascii="Times New Roman" w:hAnsi="Times New Roman"/>
          <w:i/>
          <w:iCs/>
          <w:color w:val="auto"/>
          <w:sz w:val="24"/>
          <w:szCs w:val="24"/>
        </w:rPr>
        <w:t xml:space="preserve">Assignment 3: Team Project </w:t>
      </w:r>
      <w:r w:rsidR="00E21B4F" w:rsidRPr="009A2936">
        <w:rPr>
          <w:rFonts w:ascii="Times New Roman" w:hAnsi="Times New Roman"/>
          <w:i/>
          <w:iCs/>
          <w:color w:val="auto"/>
          <w:sz w:val="24"/>
          <w:szCs w:val="24"/>
        </w:rPr>
        <w:t>–</w:t>
      </w:r>
      <w:r w:rsidRPr="009A2936">
        <w:rPr>
          <w:rFonts w:ascii="Times New Roman" w:hAnsi="Times New Roman"/>
          <w:i/>
          <w:iCs/>
          <w:color w:val="auto"/>
          <w:sz w:val="24"/>
          <w:szCs w:val="24"/>
        </w:rPr>
        <w:t xml:space="preserve"> </w:t>
      </w:r>
      <w:r w:rsidR="00E21B4F" w:rsidRPr="009A2936">
        <w:rPr>
          <w:rFonts w:ascii="Times New Roman" w:hAnsi="Times New Roman"/>
          <w:i/>
          <w:iCs/>
          <w:color w:val="auto"/>
          <w:sz w:val="24"/>
          <w:szCs w:val="24"/>
        </w:rPr>
        <w:t>Final Group Submission</w:t>
      </w:r>
      <w:r w:rsidRPr="009A2936">
        <w:rPr>
          <w:rFonts w:ascii="Times New Roman" w:hAnsi="Times New Roman"/>
          <w:i/>
          <w:iCs/>
          <w:color w:val="auto"/>
          <w:sz w:val="24"/>
          <w:szCs w:val="24"/>
        </w:rPr>
        <w:t xml:space="preserve"> </w:t>
      </w:r>
    </w:p>
    <w:p w14:paraId="7237AFE8" w14:textId="77777777" w:rsidR="00017A76" w:rsidRPr="00017A76" w:rsidRDefault="00017A76" w:rsidP="00017A76">
      <w:pPr>
        <w:rPr>
          <w:lang w:val="en-AU" w:eastAsia="en-AU"/>
        </w:rPr>
      </w:pPr>
    </w:p>
    <w:p w14:paraId="403797BC" w14:textId="08FC303C" w:rsidR="00F22D6C" w:rsidRDefault="00F22D6C" w:rsidP="009A2936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7092506" w14:textId="6FA33912" w:rsidR="009F6B33" w:rsidRDefault="00CF0B18" w:rsidP="009A293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 w:rsidRPr="00BD79C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[ONLINE REPOSITORY if established]</w:t>
      </w:r>
    </w:p>
    <w:p w14:paraId="41AD5E34" w14:textId="3FA33394" w:rsidR="001C4937" w:rsidRDefault="001C4937" w:rsidP="009A293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Team site to be active, based on the supplied mock-up site </w:t>
      </w:r>
      <w:r w:rsidR="00D01A49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(</w:t>
      </w:r>
      <w:r w:rsidR="008E5566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ccompanying the assignment </w:t>
      </w:r>
      <w:r w:rsidR="00D01A49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s a .zip file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nd </w:t>
      </w:r>
      <w:r w:rsidR="00CF0B18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(</w:t>
      </w:r>
      <w:r w:rsidR="00CF0B18" w:rsidRPr="00FB442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ideally</w:t>
      </w:r>
      <w:r w:rsidR="00CF0B18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)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with a repository hosted on </w:t>
      </w:r>
      <w:r w:rsidRPr="0055163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github.i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, </w:t>
      </w:r>
      <w:r w:rsidR="00276631" w:rsidRPr="00FB442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 xml:space="preserve">[using your team’s chosen </w:t>
      </w:r>
      <w:r w:rsidR="0027663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 xml:space="preserve">GitHub </w:t>
      </w:r>
      <w:r w:rsidR="00276631" w:rsidRPr="00FB442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user name]</w:t>
      </w:r>
      <w:r w:rsidR="00276631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s </w:t>
      </w:r>
      <w:r w:rsidR="00597EB8" w:rsidRPr="00BD79CB">
        <w:t>https://github.com/[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</w:t>
      </w:r>
      <w:r w:rsidR="009D7C1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ame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CF0B1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name</w:t>
      </w:r>
      <w:r w:rsidRPr="001C493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/</w:t>
      </w:r>
      <w:r w:rsidR="00F22D6C" w:rsidRP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 w:rsidR="00475C0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[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</w:t>
      </w:r>
      <w:r w:rsidR="009D7C1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ame</w:t>
      </w:r>
      <w:r w:rsidR="00475C0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CF0B18" w:rsidRPr="00FB442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name</w:t>
      </w:r>
      <w:r w:rsidRPr="001C493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github.io</w:t>
      </w:r>
    </w:p>
    <w:p w14:paraId="60E337D7" w14:textId="5F1761D6" w:rsidR="001C4937" w:rsidRDefault="001C4937" w:rsidP="009A293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Site URL </w:t>
      </w:r>
      <w:r w:rsidR="00597EB8" w:rsidRPr="00BD79CB">
        <w:t>https://[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</w:t>
      </w:r>
      <w:r w:rsidR="009D7C1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ame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CF0B1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name</w:t>
      </w:r>
      <w:r w:rsid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</w:t>
      </w:r>
      <w:r w:rsidRPr="001C493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github.io/</w:t>
      </w:r>
    </w:p>
    <w:p w14:paraId="282C797A" w14:textId="6404B761" w:rsidR="001C4937" w:rsidRDefault="001C4937" w:rsidP="009A293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7705502C" w14:textId="54FB7E62" w:rsidR="0033373C" w:rsidRPr="00017A76" w:rsidRDefault="0033373C" w:rsidP="00BD79CB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</w:pPr>
      <w:r w:rsidRPr="00017A7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lastRenderedPageBreak/>
        <w:t xml:space="preserve">The </w:t>
      </w:r>
      <w:r w:rsidRPr="00017A7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Stage 6 Project Portfolio: Individual</w:t>
      </w:r>
      <w:r w:rsidRPr="00017A7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assignment must be submitted both to the </w:t>
      </w:r>
      <w:r w:rsidR="00CF0B18" w:rsidRPr="00017A7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>[</w:t>
      </w:r>
      <w:r w:rsidR="00CF0B18" w:rsidRPr="00017A7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ONLINE REPOSITORY</w:t>
      </w:r>
      <w:r w:rsidR="00CF0B18" w:rsidRPr="00017A7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if established]</w:t>
      </w:r>
      <w:r w:rsidRPr="00017A7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</w:t>
      </w:r>
      <w:r w:rsidR="005332AB" w:rsidRPr="00017A7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eastAsia="en-NZ"/>
        </w:rPr>
        <w:t>[apart from the peer evaluation section]</w:t>
      </w:r>
      <w:r w:rsidR="005332AB" w:rsidRPr="00017A7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 </w:t>
      </w:r>
      <w:r w:rsidRPr="00017A7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and on </w:t>
      </w:r>
      <w:r w:rsidR="00B955F6" w:rsidRPr="00017A7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>CANVAS</w:t>
      </w:r>
      <w:r w:rsidRPr="00017A7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NZ"/>
        </w:rPr>
        <w:t xml:space="preserve"> </w:t>
      </w:r>
      <w:r w:rsidRPr="00017A76">
        <w:rPr>
          <w:rFonts w:ascii="Times New Roman" w:eastAsia="Times New Roman" w:hAnsi="Times New Roman" w:cs="Times New Roman"/>
          <w:color w:val="000000"/>
          <w:sz w:val="28"/>
          <w:szCs w:val="28"/>
          <w:lang w:eastAsia="en-NZ"/>
        </w:rPr>
        <w:t xml:space="preserve">in soft copy. </w:t>
      </w:r>
    </w:p>
    <w:p w14:paraId="21E1A3B1" w14:textId="77777777" w:rsidR="0033373C" w:rsidRDefault="0033373C" w:rsidP="0033373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685192F1" w14:textId="77777777" w:rsidR="0033373C" w:rsidRDefault="0033373C" w:rsidP="00017A7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File(s) to be submitted to Blackboard:</w:t>
      </w:r>
    </w:p>
    <w:p w14:paraId="1C7F18FF" w14:textId="66F67C7F" w:rsidR="0033373C" w:rsidRDefault="0033373C" w:rsidP="00017A76">
      <w:pPr>
        <w:numPr>
          <w:ilvl w:val="0"/>
          <w:numId w:val="35"/>
        </w:numPr>
        <w:tabs>
          <w:tab w:val="clear" w:pos="731"/>
          <w:tab w:val="num" w:pos="1091"/>
        </w:tabs>
        <w:spacing w:after="0" w:line="240" w:lineRule="auto"/>
        <w:ind w:left="1091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 </w:t>
      </w:r>
      <w:r w:rsidR="005332A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zip file that contains your </w:t>
      </w:r>
      <w:r w:rsidR="005332A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completed </w:t>
      </w:r>
      <w:r w:rsidR="005332A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NZ"/>
        </w:rPr>
        <w:t xml:space="preserve">peer evaluation page </w:t>
      </w:r>
      <w:r w:rsidR="005332AB" w:rsidRPr="00BD79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NZ"/>
        </w:rPr>
        <w:t xml:space="preserve">as an html </w:t>
      </w:r>
      <w:r w:rsidR="0013131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NZ"/>
        </w:rPr>
        <w:t xml:space="preserve">or pdf </w:t>
      </w:r>
      <w:r w:rsidR="005332AB" w:rsidRPr="00BD79C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NZ"/>
        </w:rPr>
        <w:t>file</w:t>
      </w:r>
      <w:r w:rsidRPr="005332A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</w:p>
    <w:p w14:paraId="1E75F31E" w14:textId="77777777" w:rsidR="005332AB" w:rsidRDefault="005332AB" w:rsidP="00017A76">
      <w:pPr>
        <w:spacing w:after="0" w:line="240" w:lineRule="auto"/>
        <w:ind w:left="1091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67EE8C95" w14:textId="6DC231D8" w:rsidR="00DE0A65" w:rsidRDefault="005332AB" w:rsidP="00017A76">
      <w:pPr>
        <w:pStyle w:val="ListParagraph"/>
        <w:spacing w:after="0" w:line="240" w:lineRule="auto"/>
        <w:ind w:left="731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 w:rsidRPr="005332A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Name your file as “[stream_no, 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o</w:t>
      </w:r>
      <w:r w:rsidRPr="005332A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A41A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ssno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_PeerEvaluation</w:t>
      </w:r>
      <w:r w:rsidRPr="005332A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zip</w:t>
      </w:r>
      <w:r w:rsidRPr="005332A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”</w:t>
      </w:r>
      <w:r w:rsidRPr="005332A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, compress all files into </w:t>
      </w:r>
      <w:r w:rsidRPr="005332A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zip</w:t>
      </w:r>
      <w:r w:rsidRPr="005332A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including html documents, image files etc. </w:t>
      </w:r>
    </w:p>
    <w:p w14:paraId="62827A8B" w14:textId="4A59424E" w:rsidR="005332AB" w:rsidRPr="000B784A" w:rsidRDefault="005332AB" w:rsidP="00017A76">
      <w:pPr>
        <w:pStyle w:val="ListParagraph"/>
        <w:spacing w:after="0" w:line="240" w:lineRule="auto"/>
        <w:ind w:left="731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B784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>Submit it on</w:t>
      </w:r>
      <w:r w:rsidR="00706B43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 xml:space="preserve"> </w:t>
      </w:r>
      <w:r w:rsidR="00B955F6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>Canvas</w:t>
      </w:r>
      <w:r w:rsidRPr="000B78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t: </w:t>
      </w:r>
    </w:p>
    <w:p w14:paraId="24B1ECBC" w14:textId="2409E605" w:rsidR="00BC54F0" w:rsidRPr="000B3C6C" w:rsidRDefault="00131311" w:rsidP="00017A76">
      <w:pPr>
        <w:pStyle w:val="Heading1"/>
        <w:ind w:left="644"/>
        <w:rPr>
          <w:rFonts w:ascii="Times New Roman" w:hAnsi="Times New Roman"/>
          <w:i/>
          <w:iCs/>
          <w:color w:val="auto"/>
          <w:sz w:val="24"/>
          <w:szCs w:val="24"/>
        </w:rPr>
      </w:pPr>
      <w:r w:rsidRPr="000B3C6C">
        <w:rPr>
          <w:rFonts w:ascii="Times New Roman" w:hAnsi="Times New Roman"/>
          <w:i/>
          <w:iCs/>
          <w:color w:val="auto"/>
          <w:sz w:val="24"/>
          <w:szCs w:val="24"/>
        </w:rPr>
        <w:t>Assignment 3:</w:t>
      </w:r>
      <w:r w:rsidR="00706B43" w:rsidRPr="000B3C6C">
        <w:rPr>
          <w:rFonts w:ascii="Times New Roman" w:hAnsi="Times New Roman"/>
          <w:i/>
          <w:iCs/>
          <w:color w:val="auto"/>
          <w:sz w:val="24"/>
          <w:szCs w:val="24"/>
        </w:rPr>
        <w:t xml:space="preserve"> </w:t>
      </w:r>
      <w:r w:rsidRPr="000B3C6C">
        <w:rPr>
          <w:rFonts w:ascii="Times New Roman" w:hAnsi="Times New Roman"/>
          <w:i/>
          <w:iCs/>
          <w:color w:val="auto"/>
          <w:sz w:val="24"/>
          <w:szCs w:val="24"/>
        </w:rPr>
        <w:t>Individual</w:t>
      </w:r>
      <w:r w:rsidR="00BC54F0" w:rsidRPr="000B3C6C">
        <w:rPr>
          <w:rFonts w:ascii="Times New Roman" w:hAnsi="Times New Roman"/>
          <w:i/>
          <w:iCs/>
          <w:color w:val="auto"/>
          <w:sz w:val="24"/>
          <w:szCs w:val="24"/>
        </w:rPr>
        <w:t xml:space="preserve"> </w:t>
      </w:r>
      <w:r w:rsidR="00706B43" w:rsidRPr="000B3C6C">
        <w:rPr>
          <w:rFonts w:ascii="Times New Roman" w:hAnsi="Times New Roman"/>
          <w:i/>
          <w:iCs/>
          <w:color w:val="auto"/>
          <w:sz w:val="24"/>
          <w:szCs w:val="24"/>
        </w:rPr>
        <w:t>Component Submission</w:t>
      </w:r>
    </w:p>
    <w:p w14:paraId="58D39CBF" w14:textId="77777777" w:rsidR="00BC54F0" w:rsidRDefault="00BC54F0" w:rsidP="00017A76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7ECFA36" w14:textId="77777777" w:rsidR="005332AB" w:rsidRDefault="005332AB" w:rsidP="00017A76">
      <w:pPr>
        <w:spacing w:after="0" w:line="240" w:lineRule="auto"/>
        <w:ind w:left="64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52EEA243" w14:textId="3E86AC15" w:rsidR="0033373C" w:rsidRDefault="005332AB" w:rsidP="00017A76">
      <w:pPr>
        <w:numPr>
          <w:ilvl w:val="0"/>
          <w:numId w:val="35"/>
        </w:numPr>
        <w:tabs>
          <w:tab w:val="clear" w:pos="731"/>
          <w:tab w:val="num" w:pos="1015"/>
        </w:tabs>
        <w:spacing w:after="0" w:line="240" w:lineRule="auto"/>
        <w:ind w:left="284" w:firstLine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A second .zip file, where t</w:t>
      </w:r>
      <w:r w:rsidR="0033373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he submitted folder shoul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lso </w:t>
      </w:r>
      <w:r w:rsidR="0033373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contain a soft copy of your team websi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. </w:t>
      </w:r>
      <w:r w:rsidRPr="00BD79C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[that file will include a copy of your ethical reflections, as embedded in the team site]</w:t>
      </w:r>
    </w:p>
    <w:p w14:paraId="27D3C3F3" w14:textId="77777777" w:rsidR="0033373C" w:rsidRDefault="0033373C" w:rsidP="00017A76">
      <w:pPr>
        <w:spacing w:after="0" w:line="240" w:lineRule="auto"/>
        <w:ind w:left="568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</w:p>
    <w:p w14:paraId="5F68718F" w14:textId="50E4FB1C" w:rsidR="00DE0A65" w:rsidRDefault="0033373C" w:rsidP="00017A76">
      <w:pP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Name your file as “[stream_no, 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A41A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ssn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zip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, compress all files into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zi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including html documents, image files etc. </w:t>
      </w:r>
    </w:p>
    <w:p w14:paraId="0211126E" w14:textId="1E1163F3" w:rsidR="0033373C" w:rsidRPr="000B784A" w:rsidRDefault="0033373C" w:rsidP="00017A76">
      <w:pPr>
        <w:spacing w:after="0" w:line="240" w:lineRule="auto"/>
        <w:ind w:left="284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B784A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 xml:space="preserve">Submit it on </w:t>
      </w:r>
      <w:r w:rsidR="00B955F6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lang w:eastAsia="en-NZ"/>
        </w:rPr>
        <w:t>Canvas</w:t>
      </w:r>
      <w:r w:rsidRPr="000B78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t: </w:t>
      </w:r>
    </w:p>
    <w:p w14:paraId="6FC2021D" w14:textId="20CD0628" w:rsidR="0033373C" w:rsidRPr="000B3C6C" w:rsidRDefault="00131311" w:rsidP="00017A76">
      <w:pPr>
        <w:pStyle w:val="Heading1"/>
        <w:ind w:left="1004"/>
        <w:rPr>
          <w:rFonts w:ascii="Times New Roman" w:hAnsi="Times New Roman"/>
          <w:i/>
          <w:iCs/>
          <w:color w:val="auto"/>
          <w:sz w:val="24"/>
          <w:szCs w:val="24"/>
        </w:rPr>
      </w:pPr>
      <w:r w:rsidRPr="000B3C6C">
        <w:rPr>
          <w:rFonts w:ascii="Times New Roman" w:hAnsi="Times New Roman"/>
          <w:i/>
          <w:iCs/>
          <w:color w:val="auto"/>
          <w:sz w:val="24"/>
          <w:szCs w:val="24"/>
        </w:rPr>
        <w:t>Assignment 3: Individual</w:t>
      </w:r>
      <w:r w:rsidR="00C67F60" w:rsidRPr="000B3C6C">
        <w:rPr>
          <w:rFonts w:ascii="Times New Roman" w:hAnsi="Times New Roman"/>
          <w:i/>
          <w:iCs/>
          <w:color w:val="auto"/>
          <w:sz w:val="24"/>
          <w:szCs w:val="24"/>
        </w:rPr>
        <w:t xml:space="preserve"> Component Submission</w:t>
      </w:r>
    </w:p>
    <w:p w14:paraId="00D7F2AC" w14:textId="77777777" w:rsidR="0033373C" w:rsidRDefault="0033373C" w:rsidP="00017A76">
      <w:pPr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</w:p>
    <w:p w14:paraId="539DA2EF" w14:textId="65F0765A" w:rsidR="0033373C" w:rsidRDefault="00CF0B18" w:rsidP="00017A76">
      <w:pP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 w:rsidRPr="00BD79C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[ONLINE REPOSITORY if established]</w:t>
      </w:r>
      <w:r w:rsidR="0033373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Team site to be active, based on the supplied mock-up site (accompanying the assignment as a .zip file) and with a repository hosted on </w:t>
      </w:r>
      <w:r w:rsidR="0033373C" w:rsidRPr="0055163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NZ"/>
        </w:rPr>
        <w:t>github.io</w:t>
      </w:r>
      <w:r w:rsidR="0033373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, as </w:t>
      </w:r>
      <w:r w:rsidR="0033373C" w:rsidRPr="00B77810">
        <w:rPr>
          <w:rFonts w:ascii="Times New Roman" w:eastAsia="Times New Roman" w:hAnsi="Times New Roman" w:cs="Times New Roman"/>
          <w:sz w:val="24"/>
          <w:szCs w:val="24"/>
          <w:lang w:eastAsia="en-NZ"/>
        </w:rPr>
        <w:t>https://github.com/[</w:t>
      </w:r>
      <w:r w:rsidR="0033373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</w:t>
      </w:r>
      <w:r w:rsidR="009D7C1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ame</w:t>
      </w:r>
      <w:r w:rsidR="0033373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name</w:t>
      </w:r>
      <w:r w:rsidR="0033373C" w:rsidRPr="001C493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/</w:t>
      </w:r>
      <w:r w:rsidR="0033373C" w:rsidRPr="00F22D6C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 w:rsidR="00280112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[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</w:t>
      </w:r>
      <w:r w:rsidR="009D7C1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ame</w:t>
      </w:r>
      <w:r w:rsidR="00280112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3D455D" w:rsidRPr="00FB442C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name</w:t>
      </w:r>
      <w:r w:rsidR="0033373C" w:rsidRPr="001C493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github.io</w:t>
      </w:r>
    </w:p>
    <w:p w14:paraId="61809FEF" w14:textId="245EEE01" w:rsidR="0033373C" w:rsidRDefault="0033373C" w:rsidP="00017A76">
      <w:pP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Site URL </w:t>
      </w:r>
      <w:r w:rsidRPr="00B77810">
        <w:rPr>
          <w:rFonts w:ascii="Times New Roman" w:eastAsia="Times New Roman" w:hAnsi="Times New Roman" w:cs="Times New Roman"/>
          <w:sz w:val="24"/>
          <w:szCs w:val="24"/>
          <w:lang w:eastAsia="en-NZ"/>
        </w:rPr>
        <w:t>https://[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 </w:t>
      </w:r>
      <w:r w:rsidR="00A41ADB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team_n</w:t>
      </w:r>
      <w:r w:rsidR="009D7C1A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a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]</w:t>
      </w:r>
      <w:r w:rsidR="003D455D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NZ"/>
        </w:rPr>
        <w:t>na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.</w:t>
      </w:r>
      <w:r w:rsidRPr="001C4937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>github.io/</w:t>
      </w:r>
    </w:p>
    <w:p w14:paraId="1E84905B" w14:textId="77777777" w:rsidR="0033373C" w:rsidRDefault="0033373C" w:rsidP="00017A76">
      <w:pPr>
        <w:spacing w:after="0" w:line="240" w:lineRule="auto"/>
        <w:ind w:left="284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</w:p>
    <w:p w14:paraId="0FD031F5" w14:textId="77777777" w:rsidR="00FB318F" w:rsidRDefault="00FB318F" w:rsidP="00FB318F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Miscellaneous requirements: </w:t>
      </w:r>
    </w:p>
    <w:p w14:paraId="41193FDF" w14:textId="77777777" w:rsidR="00FB318F" w:rsidRDefault="00FB318F" w:rsidP="00FB318F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ssignment will not be marked if:</w:t>
      </w:r>
    </w:p>
    <w:p w14:paraId="00B42CE0" w14:textId="77777777" w:rsidR="00FB318F" w:rsidRDefault="00FB318F" w:rsidP="00FB318F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ontains any form of malware  (e.g. computer virus)</w:t>
      </w:r>
    </w:p>
    <w:p w14:paraId="1B2A3F34" w14:textId="43B27638" w:rsidR="00FB318F" w:rsidRDefault="00FB318F" w:rsidP="00FB318F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 xml:space="preserve">Not submitted in correct file format (see section: </w:t>
      </w:r>
      <w:r w:rsidR="00602798">
        <w:rPr>
          <w:rFonts w:ascii="Times New Roman" w:hAnsi="Times New Roman" w:cs="Times New Roman"/>
          <w:sz w:val="24"/>
          <w:szCs w:val="24"/>
          <w:highlight w:val="yellow"/>
        </w:rPr>
        <w:t xml:space="preserve">INSTRUCTION FOR </w:t>
      </w:r>
      <w:r>
        <w:rPr>
          <w:rFonts w:ascii="Times New Roman" w:hAnsi="Times New Roman" w:cs="Times New Roman"/>
          <w:sz w:val="24"/>
          <w:szCs w:val="24"/>
          <w:highlight w:val="yellow"/>
        </w:rPr>
        <w:t>ASSIGNMENT SUBMISSION)</w:t>
      </w:r>
    </w:p>
    <w:p w14:paraId="3EC77FB7" w14:textId="77777777" w:rsidR="00FB318F" w:rsidRDefault="00FB318F" w:rsidP="00FB318F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ep a backup copy of your assignments to be: </w:t>
      </w:r>
    </w:p>
    <w:p w14:paraId="067B5BF3" w14:textId="77777777" w:rsidR="00FB318F" w:rsidRDefault="00FB318F" w:rsidP="00FB318F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loaded to </w:t>
      </w:r>
      <w:r>
        <w:rPr>
          <w:rFonts w:ascii="Times New Roman" w:hAnsi="Times New Roman" w:cs="Times New Roman"/>
          <w:i/>
          <w:sz w:val="24"/>
          <w:szCs w:val="24"/>
        </w:rPr>
        <w:t>“Turnitin”</w:t>
      </w:r>
      <w:r>
        <w:rPr>
          <w:rFonts w:ascii="Times New Roman" w:hAnsi="Times New Roman" w:cs="Times New Roman"/>
          <w:sz w:val="24"/>
          <w:szCs w:val="24"/>
        </w:rPr>
        <w:t xml:space="preserve"> anti-plagiarism service – if requested. </w:t>
      </w:r>
    </w:p>
    <w:p w14:paraId="45832795" w14:textId="77777777" w:rsidR="00FB318F" w:rsidRDefault="00FB318F" w:rsidP="00FB318F">
      <w:pPr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as a hard copy – if requested.</w:t>
      </w:r>
    </w:p>
    <w:p w14:paraId="539262B5" w14:textId="77777777" w:rsidR="00FB318F" w:rsidRDefault="00FB318F" w:rsidP="00FB318F">
      <w:pPr>
        <w:rPr>
          <w:rFonts w:ascii="Times New Roman" w:hAnsi="Times New Roman" w:cs="Times New Roman"/>
          <w:b/>
          <w:bCs/>
          <w:i/>
          <w:color w:val="FF0000"/>
          <w:sz w:val="28"/>
          <w:szCs w:val="28"/>
        </w:rPr>
      </w:pPr>
    </w:p>
    <w:p w14:paraId="31E1A2F4" w14:textId="77777777" w:rsidR="00FB318F" w:rsidRDefault="00FB318F" w:rsidP="00FB318F">
      <w:pPr>
        <w:rPr>
          <w:rFonts w:ascii="Times New Roman" w:hAnsi="Times New Roman" w:cs="Times New Roman"/>
          <w:bCs/>
          <w:sz w:val="24"/>
          <w:szCs w:val="24"/>
          <w:u w:val="single"/>
        </w:rPr>
      </w:pPr>
      <w:r>
        <w:br w:type="page"/>
      </w:r>
    </w:p>
    <w:p w14:paraId="7F549E04" w14:textId="44B24682" w:rsidR="00C834E3" w:rsidRDefault="00C834E3" w:rsidP="00987ED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Assignment Requirements</w:t>
      </w:r>
    </w:p>
    <w:p w14:paraId="4D7D6AFA" w14:textId="5E66E1EC" w:rsidR="00467D45" w:rsidRPr="000B784A" w:rsidRDefault="00467D45" w:rsidP="00987EDD">
      <w:pPr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0B784A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Note: these instructions should be read 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>together</w:t>
      </w:r>
      <w:r w:rsidRPr="000B784A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with 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the detailed explanations provided in </w:t>
      </w:r>
      <w:r w:rsidRPr="000B784A">
        <w:rPr>
          <w:rFonts w:ascii="Times New Roman" w:hAnsi="Times New Roman" w:cs="Times New Roman"/>
          <w:bCs/>
          <w:i/>
          <w:iCs/>
          <w:sz w:val="20"/>
          <w:szCs w:val="20"/>
        </w:rPr>
        <w:t>your mock-up site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>.</w:t>
      </w:r>
    </w:p>
    <w:p w14:paraId="386E0DC8" w14:textId="7A9BFE73" w:rsidR="00681602" w:rsidRDefault="00B951A9" w:rsidP="00987ED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tage </w:t>
      </w:r>
      <w:r w:rsidR="008116E7">
        <w:rPr>
          <w:rFonts w:ascii="Times New Roman" w:hAnsi="Times New Roman" w:cs="Times New Roman"/>
          <w:b/>
          <w:sz w:val="32"/>
          <w:szCs w:val="32"/>
        </w:rPr>
        <w:t>One (</w:t>
      </w:r>
      <w:r>
        <w:rPr>
          <w:rFonts w:ascii="Times New Roman" w:hAnsi="Times New Roman" w:cs="Times New Roman"/>
          <w:b/>
          <w:sz w:val="32"/>
          <w:szCs w:val="32"/>
        </w:rPr>
        <w:t>Team allocation</w:t>
      </w:r>
      <w:r w:rsidR="008116E7">
        <w:rPr>
          <w:rFonts w:ascii="Times New Roman" w:hAnsi="Times New Roman" w:cs="Times New Roman"/>
          <w:b/>
          <w:sz w:val="32"/>
          <w:szCs w:val="32"/>
        </w:rPr>
        <w:t>):</w:t>
      </w:r>
    </w:p>
    <w:p w14:paraId="69D649AD" w14:textId="77777777" w:rsidR="00694A66" w:rsidRDefault="00332D0E" w:rsidP="00987EDD">
      <w:pPr>
        <w:spacing w:before="100" w:beforeAutospacing="1" w:after="0" w:line="240" w:lineRule="auto"/>
      </w:pPr>
      <w:r>
        <w:t>Your TA’s will allocate you to a team of three (max) to work on the team project.</w:t>
      </w:r>
      <w:r w:rsidRPr="00987EDD">
        <w:t xml:space="preserve"> </w:t>
      </w:r>
    </w:p>
    <w:p w14:paraId="6169FF19" w14:textId="1044E993" w:rsidR="00332D0E" w:rsidRPr="00987EDD" w:rsidRDefault="00694A66" w:rsidP="00987EDD">
      <w:pPr>
        <w:spacing w:before="100" w:beforeAutospacing="1" w:after="0" w:line="240" w:lineRule="auto"/>
      </w:pPr>
      <w:r w:rsidRPr="00987EDD">
        <w:rPr>
          <w:b/>
          <w:bCs/>
        </w:rPr>
        <w:t>Due:</w:t>
      </w:r>
      <w:r>
        <w:t xml:space="preserve"> </w:t>
      </w:r>
      <w:r w:rsidR="00332D0E">
        <w:t>The final confirmed g</w:t>
      </w:r>
      <w:r w:rsidR="00332D0E" w:rsidRPr="00987EDD">
        <w:t xml:space="preserve">roup </w:t>
      </w:r>
      <w:r w:rsidR="00332D0E">
        <w:t>i</w:t>
      </w:r>
      <w:r w:rsidR="00332D0E" w:rsidRPr="00987EDD">
        <w:t xml:space="preserve">nformation </w:t>
      </w:r>
      <w:r w:rsidR="00332D0E">
        <w:t>is d</w:t>
      </w:r>
      <w:r w:rsidR="00332D0E" w:rsidRPr="00987EDD">
        <w:t>ue (</w:t>
      </w:r>
      <w:r w:rsidR="00706B43">
        <w:t>Sund</w:t>
      </w:r>
      <w:r w:rsidR="00E70624">
        <w:t xml:space="preserve">ay </w:t>
      </w:r>
      <w:r w:rsidR="00747559">
        <w:t>30</w:t>
      </w:r>
      <w:r w:rsidR="00332D0E" w:rsidRPr="00987EDD">
        <w:t>-</w:t>
      </w:r>
      <w:r w:rsidR="00706B43">
        <w:t>0</w:t>
      </w:r>
      <w:r w:rsidR="00747559">
        <w:t>4</w:t>
      </w:r>
      <w:r w:rsidR="00332D0E" w:rsidRPr="00987EDD">
        <w:t>-202</w:t>
      </w:r>
      <w:r w:rsidR="00747559">
        <w:t>3</w:t>
      </w:r>
      <w:r w:rsidR="00332D0E" w:rsidRPr="00987EDD">
        <w:t xml:space="preserve"> mid-night) </w:t>
      </w:r>
      <w:r>
        <w:t xml:space="preserve">[week </w:t>
      </w:r>
      <w:r w:rsidR="00234564">
        <w:t>7</w:t>
      </w:r>
      <w:r>
        <w:t xml:space="preserve">] </w:t>
      </w:r>
      <w:r w:rsidR="00332D0E">
        <w:t xml:space="preserve">or at the latest before submission of your proposal. </w:t>
      </w:r>
    </w:p>
    <w:p w14:paraId="2D674FDB" w14:textId="16E36A3B" w:rsidR="00551631" w:rsidRDefault="00332D0E" w:rsidP="00987EDD">
      <w:pPr>
        <w:spacing w:before="100" w:beforeAutospacing="1" w:after="0" w:line="240" w:lineRule="auto"/>
      </w:pPr>
      <w:r>
        <w:t>Team Allocations a</w:t>
      </w:r>
      <w:r w:rsidRPr="00987EDD">
        <w:t xml:space="preserve">dvised by TA, </w:t>
      </w:r>
      <w:r>
        <w:t xml:space="preserve">Team to </w:t>
      </w:r>
      <w:r w:rsidR="00467D45">
        <w:t xml:space="preserve">meet and </w:t>
      </w:r>
      <w:r>
        <w:t xml:space="preserve">confirm and </w:t>
      </w:r>
      <w:r w:rsidR="00706B43">
        <w:t xml:space="preserve">may </w:t>
      </w:r>
      <w:r>
        <w:t>p</w:t>
      </w:r>
      <w:r w:rsidRPr="00987EDD">
        <w:t xml:space="preserve">ost to Team </w:t>
      </w:r>
      <w:r w:rsidR="00BD79CB" w:rsidRPr="00987EDD">
        <w:t>website</w:t>
      </w:r>
      <w:r w:rsidR="00D271C5">
        <w:t xml:space="preserve"> (as part of progressively developing the site)</w:t>
      </w:r>
      <w:r w:rsidR="00BD79CB" w:rsidRPr="00987EDD">
        <w:t>.</w:t>
      </w:r>
    </w:p>
    <w:p w14:paraId="1106EFFA" w14:textId="77777777" w:rsidR="00987EDD" w:rsidRDefault="00987EDD" w:rsidP="00987EDD">
      <w:pPr>
        <w:spacing w:after="0" w:line="240" w:lineRule="auto"/>
        <w:ind w:left="357"/>
        <w:jc w:val="right"/>
        <w:rPr>
          <w:i/>
        </w:rPr>
      </w:pPr>
      <w:r w:rsidRPr="00987EDD">
        <w:rPr>
          <w:i/>
        </w:rPr>
        <w:t>0 marks</w:t>
      </w:r>
    </w:p>
    <w:p w14:paraId="523115CC" w14:textId="77777777" w:rsidR="00987EDD" w:rsidRPr="00987EDD" w:rsidRDefault="00987EDD" w:rsidP="00987EDD">
      <w:pPr>
        <w:spacing w:line="240" w:lineRule="auto"/>
        <w:ind w:left="357"/>
        <w:jc w:val="right"/>
        <w:rPr>
          <w:i/>
        </w:rPr>
      </w:pPr>
      <w:r>
        <w:rPr>
          <w:i/>
        </w:rPr>
        <w:t>(but mandatory before stage three)</w:t>
      </w:r>
    </w:p>
    <w:p w14:paraId="2A88EDCF" w14:textId="012BAC89" w:rsidR="00332D0E" w:rsidRDefault="00332D0E" w:rsidP="00332D0E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tage Two (Team </w:t>
      </w:r>
      <w:r w:rsidR="00327E36">
        <w:rPr>
          <w:rFonts w:ascii="Times New Roman" w:hAnsi="Times New Roman" w:cs="Times New Roman"/>
          <w:b/>
          <w:sz w:val="32"/>
          <w:szCs w:val="32"/>
        </w:rPr>
        <w:t xml:space="preserve">Draft </w:t>
      </w:r>
      <w:r>
        <w:rPr>
          <w:rFonts w:ascii="Times New Roman" w:hAnsi="Times New Roman" w:cs="Times New Roman"/>
          <w:b/>
          <w:sz w:val="32"/>
          <w:szCs w:val="32"/>
        </w:rPr>
        <w:t>Project Proposal):</w:t>
      </w:r>
    </w:p>
    <w:p w14:paraId="4F777757" w14:textId="7BE130D3" w:rsidR="00332D0E" w:rsidRPr="00987EDD" w:rsidRDefault="00694A66" w:rsidP="00987EDD">
      <w:pPr>
        <w:spacing w:before="100" w:beforeAutospacing="1" w:after="0" w:line="240" w:lineRule="auto"/>
      </w:pPr>
      <w:r w:rsidRPr="009B7991">
        <w:rPr>
          <w:b/>
          <w:bCs/>
        </w:rPr>
        <w:t>Due:</w:t>
      </w:r>
      <w:r>
        <w:t xml:space="preserve"> The </w:t>
      </w:r>
      <w:r w:rsidR="00332D0E" w:rsidRPr="00987EDD">
        <w:t xml:space="preserve">Project Proposal </w:t>
      </w:r>
      <w:r w:rsidRPr="00987EDD">
        <w:t xml:space="preserve">is </w:t>
      </w:r>
      <w:r w:rsidR="00332D0E" w:rsidRPr="00987EDD">
        <w:t>Due</w:t>
      </w:r>
      <w:r w:rsidRPr="00987EDD">
        <w:t xml:space="preserve"> </w:t>
      </w:r>
      <w:r w:rsidR="00E70624">
        <w:t xml:space="preserve">in the lab session (latest </w:t>
      </w:r>
      <w:r w:rsidR="00327E36">
        <w:t>Fri</w:t>
      </w:r>
      <w:r w:rsidR="00E70624">
        <w:t xml:space="preserve">day) </w:t>
      </w:r>
      <w:r w:rsidR="00747559">
        <w:t>5</w:t>
      </w:r>
      <w:r w:rsidR="002D6496">
        <w:t>/0</w:t>
      </w:r>
      <w:r w:rsidR="00747559">
        <w:t>5</w:t>
      </w:r>
      <w:r>
        <w:t xml:space="preserve"> [week </w:t>
      </w:r>
      <w:r w:rsidR="00327E36">
        <w:t>8].</w:t>
      </w:r>
    </w:p>
    <w:p w14:paraId="4EFA33B8" w14:textId="7C85D3DB" w:rsidR="00165671" w:rsidRDefault="00165671" w:rsidP="00165671">
      <w:pPr>
        <w:spacing w:before="100" w:beforeAutospacing="1" w:after="0" w:line="240" w:lineRule="auto"/>
      </w:pPr>
      <w:r>
        <w:t xml:space="preserve">Proposal details can be posted </w:t>
      </w:r>
      <w:r w:rsidRPr="009B7991">
        <w:t xml:space="preserve">to </w:t>
      </w:r>
      <w:r>
        <w:t xml:space="preserve">your </w:t>
      </w:r>
      <w:r w:rsidRPr="009B7991">
        <w:t>Team website</w:t>
      </w:r>
      <w:r>
        <w:t xml:space="preserve">, which </w:t>
      </w:r>
      <w:r w:rsidR="00296D87">
        <w:t>is provided as a</w:t>
      </w:r>
      <w:r w:rsidR="00FF3DDA">
        <w:t>n initial</w:t>
      </w:r>
      <w:r w:rsidR="00296D87">
        <w:t xml:space="preserve"> m</w:t>
      </w:r>
      <w:r w:rsidR="00FF3DDA">
        <w:t>oc</w:t>
      </w:r>
      <w:r w:rsidR="00296D87">
        <w:t>kup site</w:t>
      </w:r>
      <w:r w:rsidR="00FF3DDA">
        <w:t>,</w:t>
      </w:r>
      <w:r w:rsidR="00296D87">
        <w:t xml:space="preserve"> which </w:t>
      </w:r>
      <w:r>
        <w:t xml:space="preserve">has a set of requirements, summarised below. </w:t>
      </w:r>
    </w:p>
    <w:p w14:paraId="24015067" w14:textId="5DF14725" w:rsidR="00165671" w:rsidRDefault="00165671" w:rsidP="0002261F">
      <w:pPr>
        <w:pStyle w:val="Heading5"/>
        <w:numPr>
          <w:ilvl w:val="0"/>
          <w:numId w:val="33"/>
        </w:numPr>
      </w:pPr>
      <w:r>
        <w:t>This is the first stage of your team project, where you propose the chosen technology/topic which you will investigate. This will then be approved or reviewed.</w:t>
      </w:r>
    </w:p>
    <w:p w14:paraId="4D8893E9" w14:textId="77777777" w:rsidR="0002261F" w:rsidRPr="0002261F" w:rsidRDefault="00241E63" w:rsidP="0002261F">
      <w:pPr>
        <w:pStyle w:val="Heading5"/>
        <w:numPr>
          <w:ilvl w:val="0"/>
          <w:numId w:val="33"/>
        </w:numPr>
        <w:rPr>
          <w:sz w:val="20"/>
        </w:rPr>
      </w:pPr>
      <w:r>
        <w:t xml:space="preserve">Potential topics/issues to be investigated are outlined in the text books by Baecker(2019) </w:t>
      </w:r>
      <w:r w:rsidR="00F44DB7">
        <w:t xml:space="preserve">which presents a framework for computers and society and canvasses a wide range of topics supported by several case studies.  Similarly the text by Kaczmarcyzk(2012) presents a set of relevant case studies. </w:t>
      </w:r>
    </w:p>
    <w:p w14:paraId="3818E473" w14:textId="53027C5D" w:rsidR="00165671" w:rsidRDefault="00F44DB7" w:rsidP="0002261F">
      <w:pPr>
        <w:pStyle w:val="Heading5"/>
        <w:numPr>
          <w:ilvl w:val="0"/>
          <w:numId w:val="33"/>
        </w:numPr>
        <w:rPr>
          <w:sz w:val="20"/>
        </w:rPr>
      </w:pPr>
      <w:r>
        <w:t>Please</w:t>
      </w:r>
      <w:r w:rsidR="00165671">
        <w:t xml:space="preserve"> briefly describe your topic, its relevance and importance and why you have chosen </w:t>
      </w:r>
      <w:r w:rsidR="00BD79CB">
        <w:t>it.</w:t>
      </w:r>
    </w:p>
    <w:p w14:paraId="6C0FCE6D" w14:textId="79BFA07C" w:rsidR="00165671" w:rsidRDefault="00165671" w:rsidP="0002261F">
      <w:pPr>
        <w:pStyle w:val="Heading5"/>
        <w:numPr>
          <w:ilvl w:val="0"/>
          <w:numId w:val="33"/>
        </w:numPr>
        <w:rPr>
          <w:sz w:val="20"/>
        </w:rPr>
      </w:pPr>
      <w:r>
        <w:t xml:space="preserve">Please outline your team members roles and responsibilities for activities they will </w:t>
      </w:r>
      <w:r w:rsidR="00BD79CB">
        <w:t>undertake.</w:t>
      </w:r>
      <w:r>
        <w:t xml:space="preserve"> </w:t>
      </w:r>
    </w:p>
    <w:p w14:paraId="7D86B628" w14:textId="77777777" w:rsidR="00165671" w:rsidRDefault="00165671" w:rsidP="0002261F">
      <w:pPr>
        <w:pStyle w:val="Heading5"/>
        <w:numPr>
          <w:ilvl w:val="0"/>
          <w:numId w:val="33"/>
        </w:numPr>
        <w:rPr>
          <w:sz w:val="20"/>
        </w:rPr>
      </w:pPr>
      <w:r>
        <w:t xml:space="preserve">Link to your Team Repository: </w:t>
      </w:r>
    </w:p>
    <w:p w14:paraId="68CEC1E7" w14:textId="0A3C2CDF" w:rsidR="00694A66" w:rsidRDefault="00694A66" w:rsidP="00694A66">
      <w:pPr>
        <w:spacing w:before="100" w:beforeAutospacing="1" w:after="0" w:line="240" w:lineRule="auto"/>
      </w:pPr>
      <w:r>
        <w:t xml:space="preserve">Team to confirm and </w:t>
      </w:r>
      <w:r w:rsidR="002D6496">
        <w:t xml:space="preserve">may </w:t>
      </w:r>
      <w:r>
        <w:t>p</w:t>
      </w:r>
      <w:r w:rsidRPr="009B7991">
        <w:t xml:space="preserve">ost to Team </w:t>
      </w:r>
      <w:r w:rsidR="00BD79CB" w:rsidRPr="009B7991">
        <w:t>website</w:t>
      </w:r>
      <w:r w:rsidR="00467D45">
        <w:t xml:space="preserve"> (as part of progressively developing the site)</w:t>
      </w:r>
      <w:r w:rsidR="00BD79CB" w:rsidRPr="009B7991">
        <w:t>.</w:t>
      </w:r>
    </w:p>
    <w:p w14:paraId="5164E630" w14:textId="77777777" w:rsidR="00987EDD" w:rsidRDefault="00987EDD" w:rsidP="00987EDD">
      <w:pPr>
        <w:spacing w:after="0" w:line="240" w:lineRule="auto"/>
        <w:ind w:left="357"/>
        <w:jc w:val="right"/>
        <w:rPr>
          <w:i/>
        </w:rPr>
      </w:pPr>
      <w:r w:rsidRPr="00987EDD">
        <w:rPr>
          <w:i/>
        </w:rPr>
        <w:t>0 marks</w:t>
      </w:r>
    </w:p>
    <w:p w14:paraId="26DFA7F7" w14:textId="0BB5E588" w:rsidR="00987EDD" w:rsidRPr="00987EDD" w:rsidRDefault="00987EDD" w:rsidP="00987EDD">
      <w:pPr>
        <w:spacing w:line="240" w:lineRule="auto"/>
        <w:ind w:left="357"/>
        <w:jc w:val="right"/>
        <w:rPr>
          <w:i/>
        </w:rPr>
      </w:pPr>
      <w:r>
        <w:rPr>
          <w:i/>
        </w:rPr>
        <w:t>(but mandatory before stage three)</w:t>
      </w:r>
    </w:p>
    <w:p w14:paraId="7974F103" w14:textId="161BA05E" w:rsidR="00694A66" w:rsidRDefault="00694A66" w:rsidP="00694A6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tage Three (Team Project </w:t>
      </w:r>
      <w:r w:rsidR="00614954">
        <w:rPr>
          <w:rFonts w:ascii="Times New Roman" w:hAnsi="Times New Roman" w:cs="Times New Roman"/>
          <w:b/>
          <w:sz w:val="32"/>
          <w:szCs w:val="32"/>
        </w:rPr>
        <w:t xml:space="preserve">Proposal </w:t>
      </w:r>
      <w:r>
        <w:rPr>
          <w:rFonts w:ascii="Times New Roman" w:hAnsi="Times New Roman" w:cs="Times New Roman"/>
          <w:b/>
          <w:sz w:val="32"/>
          <w:szCs w:val="32"/>
        </w:rPr>
        <w:t>Presentation):</w:t>
      </w:r>
    </w:p>
    <w:p w14:paraId="0A259B2B" w14:textId="3266CFAF" w:rsidR="00165671" w:rsidRDefault="00694A66" w:rsidP="00694A66">
      <w:pPr>
        <w:spacing w:before="100" w:beforeAutospacing="1" w:after="0" w:line="240" w:lineRule="auto"/>
      </w:pPr>
      <w:r w:rsidRPr="009B7991">
        <w:rPr>
          <w:b/>
          <w:bCs/>
        </w:rPr>
        <w:t>Due:</w:t>
      </w:r>
      <w:r>
        <w:t xml:space="preserve"> The </w:t>
      </w:r>
      <w:r w:rsidRPr="009B7991">
        <w:t xml:space="preserve">Project Proposal </w:t>
      </w:r>
      <w:r>
        <w:t xml:space="preserve">Presentation </w:t>
      </w:r>
      <w:r w:rsidRPr="009B7991">
        <w:t xml:space="preserve">is </w:t>
      </w:r>
      <w:r>
        <w:t>d</w:t>
      </w:r>
      <w:r w:rsidRPr="009B7991">
        <w:t xml:space="preserve">ue </w:t>
      </w:r>
      <w:r w:rsidR="00E70624">
        <w:t>in the lab session (latest Friday</w:t>
      </w:r>
      <w:r w:rsidR="00327E36">
        <w:t xml:space="preserve"> </w:t>
      </w:r>
      <w:r w:rsidR="00747559">
        <w:t>12/05</w:t>
      </w:r>
      <w:r>
        <w:t xml:space="preserve"> [week </w:t>
      </w:r>
      <w:r w:rsidR="009215EF">
        <w:t>9</w:t>
      </w:r>
      <w:r>
        <w:t xml:space="preserve">] Team to present via </w:t>
      </w:r>
      <w:r w:rsidRPr="00987EDD">
        <w:rPr>
          <w:b/>
          <w:bCs/>
        </w:rPr>
        <w:t>one</w:t>
      </w:r>
      <w:r>
        <w:t xml:space="preserve"> </w:t>
      </w:r>
      <w:r w:rsidR="00395996">
        <w:t xml:space="preserve">[max] </w:t>
      </w:r>
      <w:r w:rsidR="00BD79CB">
        <w:t>PowerPoint</w:t>
      </w:r>
      <w:r>
        <w:t xml:space="preserve"> slide </w:t>
      </w:r>
      <w:r w:rsidR="00165671">
        <w:t xml:space="preserve">summarising the proposal and </w:t>
      </w:r>
      <w:r>
        <w:t>confirm</w:t>
      </w:r>
      <w:r w:rsidR="00165671">
        <w:t>ing direction of project.</w:t>
      </w:r>
    </w:p>
    <w:p w14:paraId="67E6C4D4" w14:textId="170CAAC5" w:rsidR="00BC54F0" w:rsidRPr="000B784A" w:rsidRDefault="00BC54F0" w:rsidP="00694A66">
      <w:pPr>
        <w:spacing w:before="100" w:beforeAutospacing="1" w:after="0" w:line="240" w:lineRule="auto"/>
        <w:rPr>
          <w:b/>
          <w:bCs/>
        </w:rPr>
      </w:pPr>
      <w:r w:rsidRPr="000B784A">
        <w:rPr>
          <w:b/>
          <w:bCs/>
        </w:rPr>
        <w:t xml:space="preserve">The Project Proposal presentation is to be submitted to </w:t>
      </w:r>
      <w:r w:rsidR="00B955F6">
        <w:rPr>
          <w:b/>
          <w:bCs/>
        </w:rPr>
        <w:t>Canvas</w:t>
      </w:r>
      <w:r w:rsidRPr="000B784A">
        <w:rPr>
          <w:b/>
          <w:bCs/>
        </w:rPr>
        <w:t xml:space="preserve"> for Stage 3 files as above.</w:t>
      </w:r>
    </w:p>
    <w:p w14:paraId="57E6690E" w14:textId="57D5034C" w:rsidR="00694A66" w:rsidRDefault="00165671" w:rsidP="00694A66">
      <w:pPr>
        <w:spacing w:before="100" w:beforeAutospacing="1" w:after="0" w:line="240" w:lineRule="auto"/>
      </w:pPr>
      <w:r>
        <w:t xml:space="preserve">Proposal details and updates </w:t>
      </w:r>
      <w:r w:rsidR="002D6496">
        <w:t>may</w:t>
      </w:r>
      <w:r>
        <w:t xml:space="preserve"> </w:t>
      </w:r>
      <w:r w:rsidR="00BC54F0">
        <w:t xml:space="preserve">also </w:t>
      </w:r>
      <w:r>
        <w:t xml:space="preserve">be posted </w:t>
      </w:r>
      <w:r w:rsidR="00694A66" w:rsidRPr="009B7991">
        <w:t xml:space="preserve">to </w:t>
      </w:r>
      <w:r>
        <w:t xml:space="preserve">your </w:t>
      </w:r>
      <w:r w:rsidR="00BC54F0">
        <w:t xml:space="preserve">progressively developing </w:t>
      </w:r>
      <w:r w:rsidR="00694A66" w:rsidRPr="009B7991">
        <w:t>Team website</w:t>
      </w:r>
      <w:r>
        <w:t xml:space="preserve">, </w:t>
      </w:r>
      <w:r w:rsidR="00614954">
        <w:t>addressing the</w:t>
      </w:r>
      <w:r>
        <w:t xml:space="preserve"> set of requirements. </w:t>
      </w:r>
    </w:p>
    <w:p w14:paraId="0073BFCE" w14:textId="7D808907" w:rsidR="008A54A6" w:rsidRDefault="00636739" w:rsidP="002D6496">
      <w:pPr>
        <w:pStyle w:val="ListParagraph"/>
        <w:jc w:val="right"/>
        <w:rPr>
          <w:rFonts w:ascii="Times New Roman" w:hAnsi="Times New Roman" w:cs="Times New Roman"/>
          <w:b/>
          <w:sz w:val="32"/>
          <w:szCs w:val="32"/>
        </w:rPr>
      </w:pPr>
      <w:r>
        <w:rPr>
          <w:i/>
        </w:rPr>
        <w:t>1</w:t>
      </w:r>
      <w:r w:rsidR="00C67F60">
        <w:rPr>
          <w:i/>
        </w:rPr>
        <w:t>0</w:t>
      </w:r>
      <w:r w:rsidR="00614954">
        <w:rPr>
          <w:i/>
        </w:rPr>
        <w:t xml:space="preserve"> marks</w:t>
      </w:r>
      <w:r w:rsidR="00F3491C">
        <w:rPr>
          <w:i/>
        </w:rPr>
        <w:t xml:space="preserve"> </w:t>
      </w:r>
      <w:r w:rsidR="002A4DF6">
        <w:rPr>
          <w:i/>
        </w:rPr>
        <w:t>[4% of Total]</w:t>
      </w:r>
      <w:r w:rsidR="008A54A6"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69CC9D2A" w14:textId="34176468" w:rsidR="00614954" w:rsidRDefault="00614954" w:rsidP="00614954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Stage Four (Portfolio Progress Review):</w:t>
      </w:r>
    </w:p>
    <w:p w14:paraId="36C9C49D" w14:textId="58F79578" w:rsidR="00614954" w:rsidRPr="009B7991" w:rsidRDefault="00614954" w:rsidP="00614954">
      <w:pPr>
        <w:spacing w:before="100" w:beforeAutospacing="1" w:after="0" w:line="240" w:lineRule="auto"/>
      </w:pPr>
      <w:r w:rsidRPr="009B7991">
        <w:rPr>
          <w:b/>
          <w:bCs/>
        </w:rPr>
        <w:t>Due:</w:t>
      </w:r>
      <w:r>
        <w:t xml:space="preserve"> The </w:t>
      </w:r>
      <w:r w:rsidRPr="00987EDD">
        <w:t>Portfolio Progress Review</w:t>
      </w:r>
      <w:r w:rsidRPr="009B7991">
        <w:t xml:space="preserve"> is </w:t>
      </w:r>
      <w:r>
        <w:t>d</w:t>
      </w:r>
      <w:r w:rsidRPr="009B7991">
        <w:t xml:space="preserve">ue </w:t>
      </w:r>
      <w:r>
        <w:t xml:space="preserve">in your lab session </w:t>
      </w:r>
      <w:r w:rsidR="00E70624">
        <w:t xml:space="preserve">in the lab session (latest Friday) </w:t>
      </w:r>
      <w:r w:rsidR="00747559">
        <w:t xml:space="preserve">26/05 </w:t>
      </w:r>
      <w:r>
        <w:t>[week 1</w:t>
      </w:r>
      <w:r w:rsidR="00467D45">
        <w:t>1</w:t>
      </w:r>
      <w:r>
        <w:t xml:space="preserve">] </w:t>
      </w:r>
    </w:p>
    <w:p w14:paraId="67457613" w14:textId="1DDC7C7D" w:rsidR="00614954" w:rsidRDefault="00614954" w:rsidP="00614954">
      <w:pPr>
        <w:spacing w:before="100" w:beforeAutospacing="1" w:after="0" w:line="240" w:lineRule="auto"/>
      </w:pPr>
      <w:r>
        <w:t>Project details and updates can be presented via</w:t>
      </w:r>
      <w:r w:rsidRPr="009B7991">
        <w:t xml:space="preserve"> </w:t>
      </w:r>
      <w:r>
        <w:t xml:space="preserve">your </w:t>
      </w:r>
      <w:r w:rsidRPr="009B7991">
        <w:t>Team website</w:t>
      </w:r>
      <w:r>
        <w:t xml:space="preserve">, </w:t>
      </w:r>
      <w:r w:rsidR="002D6496">
        <w:t>sharing your idea</w:t>
      </w:r>
      <w:r w:rsidR="00992861">
        <w:t xml:space="preserve">s and </w:t>
      </w:r>
      <w:r>
        <w:t xml:space="preserve">demonstrating how you aim to address the set of requirements for the assignment. </w:t>
      </w:r>
    </w:p>
    <w:p w14:paraId="33170473" w14:textId="28364A97" w:rsidR="00614954" w:rsidRDefault="00614954" w:rsidP="00614954">
      <w:pPr>
        <w:pStyle w:val="ListParagraph"/>
        <w:jc w:val="right"/>
        <w:rPr>
          <w:i/>
        </w:rPr>
      </w:pPr>
      <w:r>
        <w:rPr>
          <w:i/>
        </w:rPr>
        <w:t>0 marks</w:t>
      </w:r>
    </w:p>
    <w:p w14:paraId="13EB1E12" w14:textId="72C03AFC" w:rsidR="007F621B" w:rsidRPr="00987EDD" w:rsidRDefault="007F621B" w:rsidP="007F621B">
      <w:pPr>
        <w:spacing w:line="240" w:lineRule="auto"/>
        <w:ind w:left="357"/>
        <w:jc w:val="right"/>
        <w:rPr>
          <w:i/>
        </w:rPr>
      </w:pPr>
      <w:r>
        <w:rPr>
          <w:i/>
        </w:rPr>
        <w:t xml:space="preserve">(but offers chance for feedback </w:t>
      </w:r>
      <w:r w:rsidR="000F2DE6">
        <w:rPr>
          <w:i/>
        </w:rPr>
        <w:t xml:space="preserve">and improvement </w:t>
      </w:r>
      <w:r>
        <w:rPr>
          <w:i/>
        </w:rPr>
        <w:t>before stage five)</w:t>
      </w:r>
    </w:p>
    <w:p w14:paraId="0C124306" w14:textId="0EC08F36" w:rsidR="00614954" w:rsidRDefault="00614954" w:rsidP="00614954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tage Five (Team Project Presentation):</w:t>
      </w:r>
    </w:p>
    <w:p w14:paraId="33A20530" w14:textId="50EF6DE5" w:rsidR="00614954" w:rsidRPr="009B7991" w:rsidRDefault="00614954" w:rsidP="00614954">
      <w:pPr>
        <w:spacing w:before="100" w:beforeAutospacing="1" w:after="0" w:line="240" w:lineRule="auto"/>
      </w:pPr>
      <w:r w:rsidRPr="009B7991">
        <w:rPr>
          <w:b/>
          <w:bCs/>
        </w:rPr>
        <w:t>Due:</w:t>
      </w:r>
      <w:r>
        <w:t xml:space="preserve"> The </w:t>
      </w:r>
      <w:r w:rsidRPr="009B7991">
        <w:t xml:space="preserve">Project </w:t>
      </w:r>
      <w:r>
        <w:t xml:space="preserve">Presentation </w:t>
      </w:r>
      <w:r w:rsidRPr="009B7991">
        <w:t xml:space="preserve">is </w:t>
      </w:r>
      <w:r>
        <w:t>d</w:t>
      </w:r>
      <w:r w:rsidRPr="009B7991">
        <w:t xml:space="preserve">ue </w:t>
      </w:r>
      <w:r w:rsidR="00E70624">
        <w:t xml:space="preserve">in the lab session (latest Friday) </w:t>
      </w:r>
      <w:r w:rsidR="00747559">
        <w:t>02/06</w:t>
      </w:r>
      <w:r>
        <w:t xml:space="preserve"> [week 1</w:t>
      </w:r>
      <w:r w:rsidR="00280112">
        <w:t>2</w:t>
      </w:r>
      <w:r>
        <w:t xml:space="preserve">] </w:t>
      </w:r>
    </w:p>
    <w:p w14:paraId="4B5BDED2" w14:textId="3D5B5D2C" w:rsidR="00614954" w:rsidRDefault="00614954" w:rsidP="00614954">
      <w:pPr>
        <w:spacing w:before="100" w:beforeAutospacing="1" w:after="0" w:line="240" w:lineRule="auto"/>
      </w:pPr>
      <w:r>
        <w:t xml:space="preserve">Team to present via </w:t>
      </w:r>
      <w:r>
        <w:rPr>
          <w:b/>
          <w:bCs/>
        </w:rPr>
        <w:t>three</w:t>
      </w:r>
      <w:r>
        <w:t xml:space="preserve"> </w:t>
      </w:r>
      <w:r w:rsidR="00395996">
        <w:t xml:space="preserve">[max] </w:t>
      </w:r>
      <w:r w:rsidR="00BD79CB">
        <w:t>PowerPoint</w:t>
      </w:r>
      <w:r>
        <w:t xml:space="preserve"> slides summarising the project and conclusions.</w:t>
      </w:r>
    </w:p>
    <w:p w14:paraId="3FFF5EB8" w14:textId="058B2F77" w:rsidR="00BC54F0" w:rsidRPr="000B784A" w:rsidRDefault="00BC54F0" w:rsidP="00BC54F0">
      <w:pPr>
        <w:spacing w:before="100" w:beforeAutospacing="1" w:after="0" w:line="240" w:lineRule="auto"/>
        <w:rPr>
          <w:b/>
          <w:bCs/>
        </w:rPr>
      </w:pPr>
      <w:r w:rsidRPr="000B784A">
        <w:rPr>
          <w:b/>
          <w:bCs/>
        </w:rPr>
        <w:t xml:space="preserve">The Team Project Presentation is to be submitted to </w:t>
      </w:r>
      <w:r w:rsidR="00B955F6">
        <w:rPr>
          <w:b/>
          <w:bCs/>
        </w:rPr>
        <w:t>Canvas</w:t>
      </w:r>
      <w:r w:rsidRPr="000B784A">
        <w:rPr>
          <w:b/>
          <w:bCs/>
        </w:rPr>
        <w:t xml:space="preserve"> for Stage 5 files.</w:t>
      </w:r>
    </w:p>
    <w:p w14:paraId="1E800671" w14:textId="410CA728" w:rsidR="00614954" w:rsidRDefault="00614954" w:rsidP="00614954">
      <w:pPr>
        <w:spacing w:before="100" w:beforeAutospacing="1" w:after="0" w:line="240" w:lineRule="auto"/>
      </w:pPr>
      <w:r>
        <w:t xml:space="preserve">Proposal details and updates can </w:t>
      </w:r>
      <w:r w:rsidR="00BC54F0">
        <w:t xml:space="preserve">also </w:t>
      </w:r>
      <w:r>
        <w:t xml:space="preserve">be posted </w:t>
      </w:r>
      <w:r w:rsidRPr="009B7991">
        <w:t xml:space="preserve">to </w:t>
      </w:r>
      <w:r>
        <w:t>your</w:t>
      </w:r>
      <w:r w:rsidR="00BC54F0">
        <w:t xml:space="preserve"> progressively developing</w:t>
      </w:r>
      <w:r>
        <w:t xml:space="preserve"> </w:t>
      </w:r>
      <w:r w:rsidRPr="009B7991">
        <w:t>Team website</w:t>
      </w:r>
      <w:r>
        <w:t xml:space="preserve">, addressing the set of requirements. </w:t>
      </w:r>
    </w:p>
    <w:p w14:paraId="3083E2F6" w14:textId="178EDE63" w:rsidR="00614954" w:rsidRDefault="00636739" w:rsidP="00614954">
      <w:pPr>
        <w:pStyle w:val="ListParagraph"/>
        <w:jc w:val="right"/>
        <w:rPr>
          <w:i/>
        </w:rPr>
      </w:pPr>
      <w:r>
        <w:rPr>
          <w:i/>
        </w:rPr>
        <w:t>1</w:t>
      </w:r>
      <w:r w:rsidR="00C67F60">
        <w:rPr>
          <w:i/>
        </w:rPr>
        <w:t>0</w:t>
      </w:r>
      <w:r w:rsidR="00614954">
        <w:rPr>
          <w:i/>
        </w:rPr>
        <w:t xml:space="preserve"> marks</w:t>
      </w:r>
    </w:p>
    <w:p w14:paraId="4BD18947" w14:textId="59155DD7" w:rsidR="002A4DF6" w:rsidRDefault="002A4DF6" w:rsidP="00614954">
      <w:pPr>
        <w:pStyle w:val="ListParagraph"/>
        <w:jc w:val="right"/>
        <w:rPr>
          <w:rFonts w:ascii="Times New Roman" w:hAnsi="Times New Roman" w:cs="Times New Roman"/>
          <w:b/>
          <w:sz w:val="32"/>
          <w:szCs w:val="32"/>
        </w:rPr>
      </w:pPr>
      <w:r>
        <w:rPr>
          <w:i/>
        </w:rPr>
        <w:t>[4% of Total]</w:t>
      </w:r>
    </w:p>
    <w:p w14:paraId="46B97924" w14:textId="0180F9B4" w:rsidR="00395996" w:rsidRDefault="00395996" w:rsidP="0039599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tage Six (Team Project Portfolio Submission):</w:t>
      </w:r>
    </w:p>
    <w:p w14:paraId="54694633" w14:textId="5C2F71C9" w:rsidR="00395996" w:rsidRPr="009B7991" w:rsidRDefault="00395996" w:rsidP="00395996">
      <w:pPr>
        <w:spacing w:before="100" w:beforeAutospacing="1" w:after="0" w:line="240" w:lineRule="auto"/>
      </w:pPr>
      <w:r w:rsidRPr="009B7991">
        <w:rPr>
          <w:b/>
          <w:bCs/>
        </w:rPr>
        <w:t>Due:</w:t>
      </w:r>
      <w:r>
        <w:t xml:space="preserve"> The </w:t>
      </w:r>
      <w:r w:rsidRPr="009B7991">
        <w:t xml:space="preserve">Project </w:t>
      </w:r>
      <w:r>
        <w:t xml:space="preserve">Portfolio </w:t>
      </w:r>
      <w:r w:rsidRPr="009B7991">
        <w:t xml:space="preserve">is </w:t>
      </w:r>
      <w:r>
        <w:t>d</w:t>
      </w:r>
      <w:r w:rsidRPr="009B7991">
        <w:t xml:space="preserve">ue </w:t>
      </w:r>
      <w:r w:rsidR="00672380">
        <w:t xml:space="preserve">Friday </w:t>
      </w:r>
      <w:r w:rsidR="00477999">
        <w:t>18/06</w:t>
      </w:r>
      <w:r>
        <w:t xml:space="preserve"> mid-night [week 1</w:t>
      </w:r>
      <w:r w:rsidR="009021DF">
        <w:t>3</w:t>
      </w:r>
      <w:r>
        <w:t xml:space="preserve">] </w:t>
      </w:r>
    </w:p>
    <w:p w14:paraId="7FC8B152" w14:textId="77777777" w:rsidR="00905FA8" w:rsidRDefault="00395996" w:rsidP="00395996">
      <w:pPr>
        <w:spacing w:before="100" w:beforeAutospacing="1" w:after="0" w:line="240" w:lineRule="auto"/>
      </w:pPr>
      <w:r w:rsidRPr="00987EDD">
        <w:rPr>
          <w:b/>
          <w:bCs/>
        </w:rPr>
        <w:t>Team Components: Project</w:t>
      </w:r>
      <w:r>
        <w:t xml:space="preserve"> </w:t>
      </w:r>
      <w:r w:rsidRPr="00987EDD">
        <w:rPr>
          <w:b/>
          <w:bCs/>
        </w:rPr>
        <w:t>details</w:t>
      </w:r>
      <w:r>
        <w:t xml:space="preserve"> can be posted </w:t>
      </w:r>
      <w:r w:rsidRPr="009B7991">
        <w:t xml:space="preserve">to </w:t>
      </w:r>
      <w:r>
        <w:t xml:space="preserve">your </w:t>
      </w:r>
      <w:r w:rsidRPr="00987EDD">
        <w:rPr>
          <w:b/>
          <w:bCs/>
        </w:rPr>
        <w:t>Team website</w:t>
      </w:r>
      <w:r>
        <w:t xml:space="preserve">, addressing the set of requirements outlined in the </w:t>
      </w:r>
      <w:r w:rsidR="008C41B1">
        <w:t xml:space="preserve">Home page on the Technology topic/issue and </w:t>
      </w:r>
      <w:r>
        <w:t xml:space="preserve">Process Support Pages. </w:t>
      </w:r>
      <w:r w:rsidR="00636739">
        <w:t>T</w:t>
      </w:r>
      <w:r>
        <w:t>his site will be submitted as a Team Artefact.</w:t>
      </w:r>
      <w:r w:rsidR="00F22E23">
        <w:t xml:space="preserve"> </w:t>
      </w:r>
      <w:r w:rsidR="00636739">
        <w:t xml:space="preserve">The </w:t>
      </w:r>
      <w:r w:rsidR="00636739" w:rsidRPr="009B7991">
        <w:rPr>
          <w:b/>
          <w:bCs/>
        </w:rPr>
        <w:t>Project Assessment Rubric</w:t>
      </w:r>
      <w:r w:rsidR="00636739">
        <w:t xml:space="preserve"> gives guidance on how the </w:t>
      </w:r>
      <w:r w:rsidR="00636739" w:rsidRPr="009B7991">
        <w:rPr>
          <w:b/>
          <w:bCs/>
        </w:rPr>
        <w:t>Technology T</w:t>
      </w:r>
      <w:r w:rsidR="00636739">
        <w:rPr>
          <w:b/>
          <w:bCs/>
        </w:rPr>
        <w:t>op</w:t>
      </w:r>
      <w:r w:rsidR="00636739" w:rsidRPr="009B7991">
        <w:rPr>
          <w:b/>
          <w:bCs/>
        </w:rPr>
        <w:t>ic/issue</w:t>
      </w:r>
      <w:r w:rsidR="00636739">
        <w:t xml:space="preserve"> addressed by the site is to be marked.</w:t>
      </w:r>
      <w:r w:rsidR="00BA56C9">
        <w:t xml:space="preserve"> </w:t>
      </w:r>
    </w:p>
    <w:p w14:paraId="2EFE8CEE" w14:textId="17F72810" w:rsidR="00636739" w:rsidRDefault="00905FA8" w:rsidP="00395996">
      <w:pPr>
        <w:spacing w:before="100" w:beforeAutospacing="1" w:after="0" w:line="240" w:lineRule="auto"/>
      </w:pPr>
      <w:r>
        <w:t>[</w:t>
      </w:r>
      <w:r w:rsidR="00BA56C9">
        <w:t xml:space="preserve">If the </w:t>
      </w:r>
      <w:r>
        <w:t>GitHub</w:t>
      </w:r>
      <w:r w:rsidR="00BA56C9">
        <w:t xml:space="preserve"> hosting option is used, the site can be linked to from </w:t>
      </w:r>
      <w:r>
        <w:t>the</w:t>
      </w:r>
      <w:r w:rsidR="00BA56C9">
        <w:t xml:space="preserve"> Canvas discussion board set up for your team</w:t>
      </w:r>
      <w:r>
        <w:t>]</w:t>
      </w:r>
      <w:r w:rsidR="00BA56C9">
        <w:t>.</w:t>
      </w:r>
    </w:p>
    <w:p w14:paraId="02EB4965" w14:textId="07FC90EB" w:rsidR="00636739" w:rsidRDefault="00DB3BD3" w:rsidP="00636739">
      <w:pPr>
        <w:pStyle w:val="ListParagraph"/>
        <w:jc w:val="right"/>
        <w:rPr>
          <w:i/>
        </w:rPr>
      </w:pPr>
      <w:r>
        <w:rPr>
          <w:i/>
        </w:rPr>
        <w:t>42</w:t>
      </w:r>
      <w:r w:rsidR="00636739">
        <w:rPr>
          <w:i/>
        </w:rPr>
        <w:t xml:space="preserve"> marks</w:t>
      </w:r>
    </w:p>
    <w:p w14:paraId="3634BCB5" w14:textId="2B62BF24" w:rsidR="00395996" w:rsidRDefault="00F22E23" w:rsidP="00395996">
      <w:pPr>
        <w:spacing w:before="100" w:beforeAutospacing="1" w:after="0" w:line="240" w:lineRule="auto"/>
      </w:pPr>
      <w:r>
        <w:t xml:space="preserve">Requirements </w:t>
      </w:r>
      <w:r w:rsidR="00992861">
        <w:t xml:space="preserve">for your web resource include scholarly expectations of design, referencing and the details of the team process indicated </w:t>
      </w:r>
      <w:r>
        <w:t xml:space="preserve">in the </w:t>
      </w:r>
      <w:r w:rsidRPr="00987EDD">
        <w:rPr>
          <w:b/>
          <w:bCs/>
        </w:rPr>
        <w:t>Process Support Pages</w:t>
      </w:r>
      <w:r>
        <w:t xml:space="preserve"> </w:t>
      </w:r>
      <w:r w:rsidR="008C41B1">
        <w:t>includ</w:t>
      </w:r>
      <w:r w:rsidR="00C67F60">
        <w:t>ing</w:t>
      </w:r>
      <w:r w:rsidR="008C41B1">
        <w:t xml:space="preserve">: </w:t>
      </w:r>
      <w:r w:rsidR="008C41B1" w:rsidRPr="00987EDD">
        <w:rPr>
          <w:b/>
          <w:bCs/>
        </w:rPr>
        <w:t>Meeting Minutes</w:t>
      </w:r>
      <w:r w:rsidR="008C41B1">
        <w:t xml:space="preserve"> link</w:t>
      </w:r>
      <w:r w:rsidR="00C67F60">
        <w:t>s</w:t>
      </w:r>
      <w:r w:rsidR="008C41B1">
        <w:t xml:space="preserve"> and files evidencing </w:t>
      </w:r>
      <w:r w:rsidR="00BD79CB">
        <w:t>Teamwork</w:t>
      </w:r>
      <w:r w:rsidR="008C41B1">
        <w:t xml:space="preserve">, </w:t>
      </w:r>
      <w:r w:rsidR="008C41B1" w:rsidRPr="00987EDD">
        <w:rPr>
          <w:b/>
          <w:bCs/>
        </w:rPr>
        <w:t>Project Portfolio</w:t>
      </w:r>
      <w:r w:rsidR="008C41B1">
        <w:t xml:space="preserve"> link and any files evidencing your team’s work. </w:t>
      </w:r>
      <w:r w:rsidR="009D7C1A">
        <w:t xml:space="preserve">Evidence can be posted to the Canvas </w:t>
      </w:r>
      <w:r w:rsidR="00BA56C9">
        <w:t>D</w:t>
      </w:r>
      <w:r w:rsidR="009D7C1A">
        <w:t xml:space="preserve">iscussion Board for your team.  </w:t>
      </w:r>
      <w:r w:rsidR="008C41B1">
        <w:t xml:space="preserve">Quality </w:t>
      </w:r>
      <w:r w:rsidR="008C41B1" w:rsidRPr="00987EDD">
        <w:rPr>
          <w:b/>
          <w:bCs/>
        </w:rPr>
        <w:t>guidelines</w:t>
      </w:r>
      <w:r w:rsidR="008C41B1">
        <w:t xml:space="preserve"> indicate the expectations with respect to size of the site and number of its elements. </w:t>
      </w:r>
    </w:p>
    <w:p w14:paraId="203848AB" w14:textId="74AD90CC" w:rsidR="00395996" w:rsidRDefault="00DB3BD3" w:rsidP="00395996">
      <w:pPr>
        <w:pStyle w:val="ListParagraph"/>
        <w:jc w:val="right"/>
        <w:rPr>
          <w:i/>
        </w:rPr>
      </w:pPr>
      <w:r>
        <w:rPr>
          <w:i/>
        </w:rPr>
        <w:t>18</w:t>
      </w:r>
      <w:r w:rsidR="00395996">
        <w:rPr>
          <w:i/>
        </w:rPr>
        <w:t xml:space="preserve"> marks</w:t>
      </w:r>
    </w:p>
    <w:p w14:paraId="2CD48829" w14:textId="3E704585" w:rsidR="009004C5" w:rsidRDefault="002A4DF6" w:rsidP="00395996">
      <w:pPr>
        <w:pStyle w:val="ListParagraph"/>
        <w:jc w:val="right"/>
        <w:rPr>
          <w:i/>
        </w:rPr>
      </w:pPr>
      <w:r>
        <w:rPr>
          <w:i/>
        </w:rPr>
        <w:t>[</w:t>
      </w:r>
      <w:r w:rsidR="00DB3BD3">
        <w:rPr>
          <w:i/>
        </w:rPr>
        <w:t>6</w:t>
      </w:r>
      <w:r>
        <w:rPr>
          <w:i/>
        </w:rPr>
        <w:t>0</w:t>
      </w:r>
      <w:r w:rsidR="009004C5">
        <w:rPr>
          <w:i/>
        </w:rPr>
        <w:t xml:space="preserve"> marks </w:t>
      </w:r>
      <w:r>
        <w:rPr>
          <w:i/>
        </w:rPr>
        <w:t>for both components</w:t>
      </w:r>
      <w:r w:rsidR="009004C5">
        <w:rPr>
          <w:i/>
        </w:rPr>
        <w:t>]</w:t>
      </w:r>
    </w:p>
    <w:p w14:paraId="49BE16F6" w14:textId="70785A4B" w:rsidR="002A4DF6" w:rsidRDefault="009004C5" w:rsidP="00395996">
      <w:pPr>
        <w:pStyle w:val="ListParagraph"/>
        <w:jc w:val="right"/>
        <w:rPr>
          <w:i/>
        </w:rPr>
      </w:pPr>
      <w:r>
        <w:rPr>
          <w:i/>
        </w:rPr>
        <w:t>[</w:t>
      </w:r>
      <w:r w:rsidR="002A4DF6">
        <w:rPr>
          <w:i/>
        </w:rPr>
        <w:t>24% of Total]</w:t>
      </w:r>
    </w:p>
    <w:p w14:paraId="3FD629D7" w14:textId="2C196D07" w:rsidR="00BC54F0" w:rsidRPr="000B784A" w:rsidRDefault="00BC54F0" w:rsidP="00BC54F0">
      <w:pPr>
        <w:spacing w:before="100" w:beforeAutospacing="1" w:after="0" w:line="240" w:lineRule="auto"/>
        <w:rPr>
          <w:b/>
          <w:bCs/>
        </w:rPr>
      </w:pPr>
      <w:r w:rsidRPr="000B784A">
        <w:rPr>
          <w:b/>
          <w:bCs/>
        </w:rPr>
        <w:t xml:space="preserve">The Team Project Portfolio is to be submitted to </w:t>
      </w:r>
      <w:r w:rsidR="00B955F6">
        <w:rPr>
          <w:b/>
          <w:bCs/>
        </w:rPr>
        <w:t>Canvas</w:t>
      </w:r>
      <w:r w:rsidRPr="000B784A">
        <w:rPr>
          <w:b/>
          <w:bCs/>
        </w:rPr>
        <w:t xml:space="preserve"> for Stage 6 files.</w:t>
      </w:r>
    </w:p>
    <w:p w14:paraId="46DFC718" w14:textId="514789E1" w:rsidR="00395996" w:rsidRDefault="00395996" w:rsidP="00395996">
      <w:pPr>
        <w:pStyle w:val="ListParagraph"/>
        <w:jc w:val="right"/>
        <w:rPr>
          <w:b/>
          <w:bCs/>
          <w:i/>
        </w:rPr>
      </w:pPr>
    </w:p>
    <w:p w14:paraId="40815694" w14:textId="3CE33D70" w:rsidR="00905FA8" w:rsidRDefault="00905FA8" w:rsidP="00395996">
      <w:pPr>
        <w:pStyle w:val="ListParagraph"/>
        <w:jc w:val="right"/>
        <w:rPr>
          <w:b/>
          <w:bCs/>
          <w:i/>
        </w:rPr>
      </w:pPr>
    </w:p>
    <w:p w14:paraId="74B8CB13" w14:textId="77777777" w:rsidR="00905FA8" w:rsidRPr="00987EDD" w:rsidRDefault="00905FA8" w:rsidP="00395996">
      <w:pPr>
        <w:pStyle w:val="ListParagraph"/>
        <w:jc w:val="right"/>
        <w:rPr>
          <w:b/>
          <w:bCs/>
          <w:i/>
        </w:rPr>
      </w:pPr>
    </w:p>
    <w:p w14:paraId="5FA57FE5" w14:textId="77777777" w:rsidR="009C3140" w:rsidRDefault="00395996" w:rsidP="00395996">
      <w:pPr>
        <w:pStyle w:val="ListParagraph"/>
        <w:ind w:left="0"/>
        <w:rPr>
          <w:iCs/>
        </w:rPr>
      </w:pPr>
      <w:r w:rsidRPr="00987EDD">
        <w:rPr>
          <w:b/>
          <w:bCs/>
          <w:iCs/>
        </w:rPr>
        <w:lastRenderedPageBreak/>
        <w:t>Individual Components:</w:t>
      </w:r>
      <w:r>
        <w:rPr>
          <w:iCs/>
        </w:rPr>
        <w:t xml:space="preserve"> </w:t>
      </w:r>
    </w:p>
    <w:p w14:paraId="053AAF97" w14:textId="77777777" w:rsidR="009C3140" w:rsidRDefault="009C3140" w:rsidP="00395996">
      <w:pPr>
        <w:pStyle w:val="ListParagraph"/>
        <w:ind w:left="0"/>
        <w:rPr>
          <w:iCs/>
        </w:rPr>
      </w:pPr>
    </w:p>
    <w:p w14:paraId="2307DC9C" w14:textId="3703AC8D" w:rsidR="00395996" w:rsidRPr="00BD79CB" w:rsidRDefault="00395996" w:rsidP="00987EDD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iCs/>
          <w:sz w:val="32"/>
          <w:szCs w:val="32"/>
        </w:rPr>
      </w:pPr>
      <w:r>
        <w:rPr>
          <w:iCs/>
        </w:rPr>
        <w:t xml:space="preserve">You will need to submit your </w:t>
      </w:r>
      <w:r w:rsidRPr="009C3140">
        <w:rPr>
          <w:iCs/>
        </w:rPr>
        <w:t>Team Member</w:t>
      </w:r>
      <w:r w:rsidRPr="00987EDD">
        <w:rPr>
          <w:b/>
          <w:bCs/>
          <w:iCs/>
        </w:rPr>
        <w:t xml:space="preserve"> </w:t>
      </w:r>
      <w:r w:rsidR="009C3140">
        <w:rPr>
          <w:b/>
          <w:bCs/>
          <w:iCs/>
        </w:rPr>
        <w:t xml:space="preserve">Peer </w:t>
      </w:r>
      <w:r w:rsidRPr="00987EDD">
        <w:rPr>
          <w:b/>
          <w:bCs/>
          <w:iCs/>
        </w:rPr>
        <w:t>Evaluation</w:t>
      </w:r>
      <w:r>
        <w:rPr>
          <w:iCs/>
        </w:rPr>
        <w:t xml:space="preserve"> as a </w:t>
      </w:r>
      <w:r w:rsidRPr="00987EDD">
        <w:rPr>
          <w:b/>
          <w:bCs/>
          <w:iCs/>
        </w:rPr>
        <w:t xml:space="preserve">private </w:t>
      </w:r>
      <w:r>
        <w:rPr>
          <w:iCs/>
        </w:rPr>
        <w:t>submission</w:t>
      </w:r>
      <w:r w:rsidR="009C3140">
        <w:rPr>
          <w:iCs/>
        </w:rPr>
        <w:t>;</w:t>
      </w:r>
      <w:r>
        <w:rPr>
          <w:iCs/>
        </w:rPr>
        <w:t xml:space="preserve"> </w:t>
      </w:r>
      <w:r w:rsidR="00597EB8">
        <w:rPr>
          <w:iCs/>
        </w:rPr>
        <w:t xml:space="preserve">uploaded to </w:t>
      </w:r>
      <w:r w:rsidR="00B955F6">
        <w:rPr>
          <w:iCs/>
        </w:rPr>
        <w:t>Canvas</w:t>
      </w:r>
      <w:r>
        <w:rPr>
          <w:iCs/>
        </w:rPr>
        <w:t xml:space="preserve"> </w:t>
      </w:r>
      <w:r w:rsidR="00C235CE" w:rsidRPr="00987EDD">
        <w:rPr>
          <w:b/>
          <w:bCs/>
          <w:iCs/>
        </w:rPr>
        <w:t>as:</w:t>
      </w:r>
      <w:r w:rsidR="00C235CE">
        <w:rPr>
          <w:iCs/>
        </w:rPr>
        <w:t xml:space="preserve"> an html file </w:t>
      </w:r>
      <w:r w:rsidR="00DA02A6">
        <w:rPr>
          <w:iCs/>
        </w:rPr>
        <w:t xml:space="preserve">or .pdf </w:t>
      </w:r>
      <w:r w:rsidR="009C3140">
        <w:rPr>
          <w:iCs/>
        </w:rPr>
        <w:t xml:space="preserve">based on completing the content for the page </w:t>
      </w:r>
      <w:r w:rsidR="00BD79CB">
        <w:rPr>
          <w:iCs/>
        </w:rPr>
        <w:t>provided.</w:t>
      </w:r>
      <w:r w:rsidR="009C3140">
        <w:rPr>
          <w:iCs/>
        </w:rPr>
        <w:t xml:space="preserve">  </w:t>
      </w:r>
    </w:p>
    <w:p w14:paraId="65A7A922" w14:textId="3CBE3B8A" w:rsidR="007357AC" w:rsidRDefault="007357AC" w:rsidP="00BD79CB">
      <w:pPr>
        <w:pStyle w:val="ListParagraph"/>
        <w:spacing w:before="100" w:beforeAutospacing="1" w:after="0" w:line="240" w:lineRule="auto"/>
      </w:pPr>
      <w:r>
        <w:t xml:space="preserve">The Team Project Portfolio Individual Peer Evaluation is </w:t>
      </w:r>
      <w:r w:rsidRPr="000B784A">
        <w:rPr>
          <w:b/>
          <w:bCs/>
        </w:rPr>
        <w:t xml:space="preserve">to be submitted to </w:t>
      </w:r>
      <w:r w:rsidR="00B955F6">
        <w:rPr>
          <w:b/>
          <w:bCs/>
        </w:rPr>
        <w:t>Canvas</w:t>
      </w:r>
      <w:r w:rsidR="00DA02A6">
        <w:t xml:space="preserve"> </w:t>
      </w:r>
      <w:r w:rsidR="00DA02A6">
        <w:rPr>
          <w:iCs/>
        </w:rPr>
        <w:t>under</w:t>
      </w:r>
      <w:r w:rsidR="00DA02A6" w:rsidRPr="00DA02A6">
        <w:rPr>
          <w:iCs/>
        </w:rPr>
        <w:t xml:space="preserve"> </w:t>
      </w:r>
      <w:r w:rsidR="00C67F60" w:rsidRPr="00C67F60">
        <w:rPr>
          <w:b/>
          <w:bCs/>
          <w:iCs/>
        </w:rPr>
        <w:t>Assignment 3: Individual Component Submission</w:t>
      </w:r>
      <w:r w:rsidR="00C67F60">
        <w:t xml:space="preserve"> </w:t>
      </w:r>
      <w:r>
        <w:t>for Stage 6 files.</w:t>
      </w:r>
    </w:p>
    <w:p w14:paraId="32B381C3" w14:textId="77777777" w:rsidR="00636739" w:rsidRDefault="009C3140" w:rsidP="00987EDD">
      <w:pPr>
        <w:spacing w:after="0" w:line="240" w:lineRule="auto"/>
        <w:ind w:left="357"/>
        <w:jc w:val="right"/>
        <w:rPr>
          <w:i/>
        </w:rPr>
      </w:pPr>
      <w:r w:rsidRPr="00987EDD">
        <w:rPr>
          <w:i/>
        </w:rPr>
        <w:t>0 marks</w:t>
      </w:r>
    </w:p>
    <w:p w14:paraId="578329C3" w14:textId="78454B97" w:rsidR="009C3140" w:rsidRPr="00987EDD" w:rsidRDefault="00636739" w:rsidP="00987EDD">
      <w:pPr>
        <w:spacing w:line="240" w:lineRule="auto"/>
        <w:ind w:left="357"/>
        <w:jc w:val="right"/>
        <w:rPr>
          <w:i/>
        </w:rPr>
      </w:pPr>
      <w:r>
        <w:rPr>
          <w:i/>
        </w:rPr>
        <w:t xml:space="preserve">(but may result in marks deduction by </w:t>
      </w:r>
      <w:r w:rsidR="00BD79CB">
        <w:rPr>
          <w:i/>
        </w:rPr>
        <w:t>non-contributing</w:t>
      </w:r>
      <w:r>
        <w:rPr>
          <w:i/>
        </w:rPr>
        <w:t xml:space="preserve"> member)</w:t>
      </w:r>
    </w:p>
    <w:p w14:paraId="4E652597" w14:textId="6DDEA5E6" w:rsidR="00E43335" w:rsidRDefault="00F22E23" w:rsidP="00F22E23">
      <w:pPr>
        <w:ind w:left="360"/>
        <w:jc w:val="right"/>
        <w:rPr>
          <w:iCs/>
        </w:rPr>
      </w:pPr>
      <w:r w:rsidRPr="008A54A6">
        <w:rPr>
          <w:iCs/>
        </w:rPr>
        <w:t xml:space="preserve">You will need to submit, hosted within your group submission, a section of the site based on the ethical aspects of your topic: </w:t>
      </w:r>
      <w:r w:rsidRPr="008A54A6">
        <w:rPr>
          <w:b/>
          <w:bCs/>
        </w:rPr>
        <w:t>Ethical issues</w:t>
      </w:r>
      <w:r>
        <w:t xml:space="preserve"> relating to the technology, </w:t>
      </w:r>
      <w:r w:rsidRPr="008A54A6">
        <w:rPr>
          <w:b/>
          <w:bCs/>
        </w:rPr>
        <w:t xml:space="preserve">your </w:t>
      </w:r>
      <w:r w:rsidR="00BA56C9" w:rsidRPr="00905FA8">
        <w:rPr>
          <w:b/>
          <w:bCs/>
          <w:u w:val="single"/>
        </w:rPr>
        <w:t>individual</w:t>
      </w:r>
      <w:r w:rsidR="00BA56C9">
        <w:rPr>
          <w:b/>
          <w:bCs/>
        </w:rPr>
        <w:t xml:space="preserve"> </w:t>
      </w:r>
      <w:r w:rsidRPr="008A54A6">
        <w:rPr>
          <w:b/>
          <w:bCs/>
        </w:rPr>
        <w:t>personal reflections</w:t>
      </w:r>
      <w:r>
        <w:t xml:space="preserve"> and </w:t>
      </w:r>
      <w:r w:rsidR="00BD79CB">
        <w:t>recommendations.</w:t>
      </w:r>
      <w:r w:rsidRPr="008A54A6">
        <w:rPr>
          <w:iCs/>
        </w:rPr>
        <w:t xml:space="preserve">  </w:t>
      </w:r>
    </w:p>
    <w:p w14:paraId="30544DE6" w14:textId="158120B9" w:rsidR="007357AC" w:rsidRPr="00DA02A6" w:rsidRDefault="007357AC" w:rsidP="00DA02A6">
      <w:pPr>
        <w:ind w:left="360"/>
        <w:rPr>
          <w:iCs/>
        </w:rPr>
      </w:pPr>
      <w:r w:rsidRPr="00DA02A6">
        <w:rPr>
          <w:iCs/>
        </w:rPr>
        <w:t xml:space="preserve">The Team Project Portfolio </w:t>
      </w:r>
      <w:r w:rsidRPr="00DA02A6">
        <w:rPr>
          <w:b/>
          <w:bCs/>
          <w:iCs/>
        </w:rPr>
        <w:t>Ethical Reflections</w:t>
      </w:r>
      <w:r w:rsidRPr="00DA02A6">
        <w:rPr>
          <w:iCs/>
        </w:rPr>
        <w:t xml:space="preserve"> is </w:t>
      </w:r>
      <w:r w:rsidRPr="000B784A">
        <w:rPr>
          <w:b/>
          <w:bCs/>
          <w:iCs/>
        </w:rPr>
        <w:t xml:space="preserve">also to be submitted to </w:t>
      </w:r>
      <w:r w:rsidR="00B955F6">
        <w:rPr>
          <w:b/>
          <w:bCs/>
          <w:iCs/>
        </w:rPr>
        <w:t>Canvas</w:t>
      </w:r>
      <w:r w:rsidRPr="00DA02A6">
        <w:rPr>
          <w:iCs/>
        </w:rPr>
        <w:t xml:space="preserve"> </w:t>
      </w:r>
      <w:r w:rsidR="00DA02A6">
        <w:rPr>
          <w:iCs/>
        </w:rPr>
        <w:t>under</w:t>
      </w:r>
      <w:r w:rsidR="00DA02A6" w:rsidRPr="00DA02A6">
        <w:rPr>
          <w:iCs/>
        </w:rPr>
        <w:t xml:space="preserve"> </w:t>
      </w:r>
      <w:r w:rsidR="00C67F60" w:rsidRPr="00C67F60">
        <w:rPr>
          <w:b/>
          <w:bCs/>
          <w:iCs/>
        </w:rPr>
        <w:t>Assignment 3: Individual Component Submission</w:t>
      </w:r>
      <w:r w:rsidR="00C67F60" w:rsidRPr="00DA02A6">
        <w:rPr>
          <w:iCs/>
        </w:rPr>
        <w:t xml:space="preserve"> </w:t>
      </w:r>
      <w:r w:rsidR="00DA02A6" w:rsidRPr="00DA02A6">
        <w:rPr>
          <w:iCs/>
        </w:rPr>
        <w:t xml:space="preserve">as a </w:t>
      </w:r>
      <w:r w:rsidR="00DA02A6" w:rsidRPr="00DA02A6">
        <w:rPr>
          <w:b/>
          <w:bCs/>
          <w:iCs/>
        </w:rPr>
        <w:t>.zip file</w:t>
      </w:r>
      <w:r w:rsidR="00DA02A6" w:rsidRPr="00DA02A6">
        <w:rPr>
          <w:iCs/>
        </w:rPr>
        <w:t xml:space="preserve"> </w:t>
      </w:r>
      <w:r w:rsidRPr="00DA02A6">
        <w:rPr>
          <w:iCs/>
        </w:rPr>
        <w:t xml:space="preserve">for Stage 6 </w:t>
      </w:r>
      <w:r w:rsidR="00DA02A6" w:rsidRPr="00DA02A6">
        <w:rPr>
          <w:iCs/>
        </w:rPr>
        <w:t xml:space="preserve">individual </w:t>
      </w:r>
      <w:r w:rsidRPr="00DA02A6">
        <w:rPr>
          <w:iCs/>
        </w:rPr>
        <w:t>files.</w:t>
      </w:r>
    </w:p>
    <w:p w14:paraId="71B7B980" w14:textId="77777777" w:rsidR="007357AC" w:rsidRDefault="007357AC" w:rsidP="00F22E23">
      <w:pPr>
        <w:ind w:left="360"/>
        <w:jc w:val="right"/>
        <w:rPr>
          <w:i/>
        </w:rPr>
      </w:pPr>
    </w:p>
    <w:p w14:paraId="733BA73C" w14:textId="327B1CBC" w:rsidR="000E265C" w:rsidRDefault="00636739" w:rsidP="00E43335">
      <w:pPr>
        <w:ind w:left="360"/>
        <w:jc w:val="right"/>
        <w:rPr>
          <w:i/>
        </w:rPr>
      </w:pPr>
      <w:r>
        <w:rPr>
          <w:i/>
        </w:rPr>
        <w:t>2</w:t>
      </w:r>
      <w:r w:rsidR="00F22E23" w:rsidRPr="009B7991">
        <w:rPr>
          <w:i/>
        </w:rPr>
        <w:t>0 marks</w:t>
      </w:r>
    </w:p>
    <w:p w14:paraId="380A2DB7" w14:textId="42B8F2DF" w:rsidR="002A4DF6" w:rsidRDefault="002A4DF6" w:rsidP="00E43335">
      <w:pPr>
        <w:ind w:left="360"/>
        <w:jc w:val="right"/>
        <w:rPr>
          <w:i/>
        </w:rPr>
      </w:pPr>
      <w:r>
        <w:rPr>
          <w:i/>
        </w:rPr>
        <w:t>[8% of Total]</w:t>
      </w:r>
    </w:p>
    <w:p w14:paraId="0E106743" w14:textId="77777777" w:rsidR="00BC54F0" w:rsidRDefault="00BC54F0" w:rsidP="00E43335">
      <w:pPr>
        <w:ind w:left="360"/>
        <w:jc w:val="right"/>
        <w:rPr>
          <w:rFonts w:ascii="Times New Roman" w:hAnsi="Times New Roman" w:cs="Times New Roman"/>
          <w:b/>
          <w:sz w:val="32"/>
          <w:szCs w:val="32"/>
        </w:rPr>
      </w:pPr>
    </w:p>
    <w:sectPr w:rsidR="00BC54F0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FAAAB" w14:textId="77777777" w:rsidR="00571B74" w:rsidRDefault="00571B74">
      <w:pPr>
        <w:spacing w:after="0" w:line="240" w:lineRule="auto"/>
      </w:pPr>
      <w:r>
        <w:separator/>
      </w:r>
    </w:p>
  </w:endnote>
  <w:endnote w:type="continuationSeparator" w:id="0">
    <w:p w14:paraId="3184222E" w14:textId="77777777" w:rsidR="00571B74" w:rsidRDefault="00571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libri"/>
    <w:charset w:val="01"/>
    <w:family w:val="auto"/>
    <w:pitch w:val="default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1876446929"/>
      <w:docPartObj>
        <w:docPartGallery w:val="Page Numbers (Top of Page)"/>
        <w:docPartUnique/>
      </w:docPartObj>
    </w:sdtPr>
    <w:sdtEndPr>
      <w:rPr>
        <w:sz w:val="22"/>
        <w:szCs w:val="22"/>
      </w:rPr>
    </w:sdtEndPr>
    <w:sdtContent>
      <w:p w14:paraId="16EA9383" w14:textId="5CF35A0C" w:rsidR="00681602" w:rsidRDefault="00D031DC">
        <w:pPr>
          <w:pStyle w:val="Footer"/>
          <w:jc w:val="right"/>
        </w:pPr>
        <w:r w:rsidRPr="00551631">
          <w:rPr>
            <w:sz w:val="18"/>
            <w:szCs w:val="18"/>
          </w:rPr>
          <w:t xml:space="preserve">Version </w:t>
        </w:r>
        <w:r w:rsidR="00747559">
          <w:rPr>
            <w:sz w:val="18"/>
            <w:szCs w:val="18"/>
          </w:rPr>
          <w:t>1</w:t>
        </w:r>
        <w:r w:rsidRPr="00551631">
          <w:rPr>
            <w:sz w:val="18"/>
            <w:szCs w:val="18"/>
          </w:rPr>
          <w:t xml:space="preserve">: </w:t>
        </w:r>
        <w:r w:rsidR="00747559">
          <w:rPr>
            <w:sz w:val="18"/>
            <w:szCs w:val="18"/>
          </w:rPr>
          <w:t>15/03/2023</w:t>
        </w:r>
        <w:r>
          <w:t xml:space="preserve"> </w:t>
        </w:r>
        <w:r>
          <w:tab/>
        </w:r>
        <w:r>
          <w:tab/>
        </w:r>
        <w:r w:rsidR="008116E7">
          <w:t xml:space="preserve">Page </w:t>
        </w:r>
        <w:r w:rsidR="008116E7">
          <w:rPr>
            <w:b/>
            <w:bCs/>
            <w:sz w:val="24"/>
            <w:szCs w:val="24"/>
          </w:rPr>
          <w:fldChar w:fldCharType="begin"/>
        </w:r>
        <w:r w:rsidR="008116E7">
          <w:rPr>
            <w:b/>
            <w:bCs/>
            <w:sz w:val="24"/>
            <w:szCs w:val="24"/>
          </w:rPr>
          <w:instrText>PAGE</w:instrText>
        </w:r>
        <w:r w:rsidR="008116E7">
          <w:rPr>
            <w:b/>
            <w:bCs/>
            <w:sz w:val="24"/>
            <w:szCs w:val="24"/>
          </w:rPr>
          <w:fldChar w:fldCharType="separate"/>
        </w:r>
        <w:r w:rsidR="008116E7">
          <w:rPr>
            <w:b/>
            <w:bCs/>
            <w:sz w:val="24"/>
            <w:szCs w:val="24"/>
          </w:rPr>
          <w:t>18</w:t>
        </w:r>
        <w:r w:rsidR="008116E7">
          <w:rPr>
            <w:b/>
            <w:bCs/>
            <w:sz w:val="24"/>
            <w:szCs w:val="24"/>
          </w:rPr>
          <w:fldChar w:fldCharType="end"/>
        </w:r>
        <w:r w:rsidR="008116E7">
          <w:t xml:space="preserve"> of </w:t>
        </w:r>
        <w:r w:rsidR="008116E7">
          <w:rPr>
            <w:b/>
            <w:bCs/>
            <w:sz w:val="24"/>
            <w:szCs w:val="24"/>
          </w:rPr>
          <w:fldChar w:fldCharType="begin"/>
        </w:r>
        <w:r w:rsidR="008116E7">
          <w:rPr>
            <w:b/>
            <w:bCs/>
            <w:sz w:val="24"/>
            <w:szCs w:val="24"/>
          </w:rPr>
          <w:instrText>NUMPAGES</w:instrText>
        </w:r>
        <w:r w:rsidR="008116E7">
          <w:rPr>
            <w:b/>
            <w:bCs/>
            <w:sz w:val="24"/>
            <w:szCs w:val="24"/>
          </w:rPr>
          <w:fldChar w:fldCharType="separate"/>
        </w:r>
        <w:r w:rsidR="008116E7">
          <w:rPr>
            <w:b/>
            <w:bCs/>
            <w:sz w:val="24"/>
            <w:szCs w:val="24"/>
          </w:rPr>
          <w:t>18</w:t>
        </w:r>
        <w:r w:rsidR="008116E7">
          <w:rPr>
            <w:b/>
            <w:bCs/>
            <w:sz w:val="24"/>
            <w:szCs w:val="24"/>
          </w:rPr>
          <w:fldChar w:fldCharType="end"/>
        </w:r>
      </w:p>
    </w:sdtContent>
  </w:sdt>
  <w:p w14:paraId="4029C415" w14:textId="77777777" w:rsidR="00681602" w:rsidRDefault="00681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802C4" w14:textId="77777777" w:rsidR="00571B74" w:rsidRDefault="00571B74">
      <w:pPr>
        <w:spacing w:after="0" w:line="240" w:lineRule="auto"/>
      </w:pPr>
      <w:r>
        <w:separator/>
      </w:r>
    </w:p>
  </w:footnote>
  <w:footnote w:type="continuationSeparator" w:id="0">
    <w:p w14:paraId="2ECB30C2" w14:textId="77777777" w:rsidR="00571B74" w:rsidRDefault="00571B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95C37" w14:textId="094F419E" w:rsidR="00681602" w:rsidRDefault="008116E7" w:rsidP="00F3491C">
    <w:pPr>
      <w:spacing w:after="0" w:line="240" w:lineRule="auto"/>
    </w:pP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17871"/>
    <w:multiLevelType w:val="multilevel"/>
    <w:tmpl w:val="CCD6C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01141"/>
    <w:multiLevelType w:val="multilevel"/>
    <w:tmpl w:val="2E747A38"/>
    <w:lvl w:ilvl="0">
      <w:start w:val="6"/>
      <w:numFmt w:val="decimal"/>
      <w:lvlText w:val="%1"/>
      <w:lvlJc w:val="left"/>
      <w:pPr>
        <w:ind w:left="1405" w:hanging="68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05" w:hanging="686"/>
      </w:pPr>
      <w:rPr>
        <w:rFonts w:ascii="Century" w:eastAsia="Century" w:hAnsi="Century" w:cs="Century" w:hint="default"/>
        <w:w w:val="102"/>
        <w:sz w:val="28"/>
        <w:szCs w:val="28"/>
      </w:rPr>
    </w:lvl>
    <w:lvl w:ilvl="2">
      <w:start w:val="1"/>
      <w:numFmt w:val="decimal"/>
      <w:lvlText w:val="%3."/>
      <w:lvlJc w:val="left"/>
      <w:pPr>
        <w:ind w:left="1217" w:hanging="266"/>
      </w:pPr>
      <w:rPr>
        <w:rFonts w:ascii="Century" w:eastAsia="Century" w:hAnsi="Century" w:cs="Century" w:hint="default"/>
        <w:w w:val="99"/>
        <w:sz w:val="20"/>
        <w:szCs w:val="20"/>
      </w:rPr>
    </w:lvl>
    <w:lvl w:ilvl="3">
      <w:numFmt w:val="bullet"/>
      <w:lvlText w:val="•"/>
      <w:lvlJc w:val="left"/>
      <w:pPr>
        <w:ind w:left="3214" w:hanging="266"/>
      </w:pPr>
      <w:rPr>
        <w:rFonts w:hint="default"/>
      </w:rPr>
    </w:lvl>
    <w:lvl w:ilvl="4">
      <w:numFmt w:val="bullet"/>
      <w:lvlText w:val="•"/>
      <w:lvlJc w:val="left"/>
      <w:pPr>
        <w:ind w:left="4121" w:hanging="266"/>
      </w:pPr>
      <w:rPr>
        <w:rFonts w:hint="default"/>
      </w:rPr>
    </w:lvl>
    <w:lvl w:ilvl="5">
      <w:numFmt w:val="bullet"/>
      <w:lvlText w:val="•"/>
      <w:lvlJc w:val="left"/>
      <w:pPr>
        <w:ind w:left="5029" w:hanging="266"/>
      </w:pPr>
      <w:rPr>
        <w:rFonts w:hint="default"/>
      </w:rPr>
    </w:lvl>
    <w:lvl w:ilvl="6">
      <w:numFmt w:val="bullet"/>
      <w:lvlText w:val="•"/>
      <w:lvlJc w:val="left"/>
      <w:pPr>
        <w:ind w:left="5936" w:hanging="266"/>
      </w:pPr>
      <w:rPr>
        <w:rFonts w:hint="default"/>
      </w:rPr>
    </w:lvl>
    <w:lvl w:ilvl="7">
      <w:numFmt w:val="bullet"/>
      <w:lvlText w:val="•"/>
      <w:lvlJc w:val="left"/>
      <w:pPr>
        <w:ind w:left="6843" w:hanging="266"/>
      </w:pPr>
      <w:rPr>
        <w:rFonts w:hint="default"/>
      </w:rPr>
    </w:lvl>
    <w:lvl w:ilvl="8">
      <w:numFmt w:val="bullet"/>
      <w:lvlText w:val="•"/>
      <w:lvlJc w:val="left"/>
      <w:pPr>
        <w:ind w:left="7750" w:hanging="266"/>
      </w:pPr>
      <w:rPr>
        <w:rFonts w:hint="default"/>
      </w:rPr>
    </w:lvl>
  </w:abstractNum>
  <w:abstractNum w:abstractNumId="2" w15:restartNumberingAfterBreak="0">
    <w:nsid w:val="149D762D"/>
    <w:multiLevelType w:val="multilevel"/>
    <w:tmpl w:val="E38AA6F2"/>
    <w:lvl w:ilvl="0">
      <w:start w:val="6"/>
      <w:numFmt w:val="decimal"/>
      <w:lvlText w:val="%1"/>
      <w:lvlJc w:val="left"/>
      <w:pPr>
        <w:ind w:left="1546" w:hanging="77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46" w:hanging="771"/>
        <w:jc w:val="righ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46" w:hanging="771"/>
      </w:pPr>
      <w:rPr>
        <w:rFonts w:ascii="Century" w:eastAsia="Century" w:hAnsi="Century" w:cs="Century" w:hint="default"/>
        <w:w w:val="99"/>
        <w:sz w:val="24"/>
        <w:szCs w:val="24"/>
      </w:rPr>
    </w:lvl>
    <w:lvl w:ilvl="3">
      <w:start w:val="1"/>
      <w:numFmt w:val="decimal"/>
      <w:lvlText w:val="%4."/>
      <w:lvlJc w:val="left"/>
      <w:pPr>
        <w:ind w:left="1273" w:hanging="266"/>
      </w:pPr>
      <w:rPr>
        <w:rFonts w:ascii="Century" w:eastAsia="Century" w:hAnsi="Century" w:cs="Century" w:hint="default"/>
        <w:w w:val="99"/>
        <w:sz w:val="20"/>
        <w:szCs w:val="20"/>
      </w:rPr>
    </w:lvl>
    <w:lvl w:ilvl="4">
      <w:numFmt w:val="bullet"/>
      <w:lvlText w:val="•"/>
      <w:lvlJc w:val="left"/>
      <w:pPr>
        <w:ind w:left="1711" w:hanging="200"/>
      </w:pPr>
      <w:rPr>
        <w:rFonts w:ascii="Lucida Sans Unicode" w:eastAsia="Lucida Sans Unicode" w:hAnsi="Lucida Sans Unicode" w:cs="Lucida Sans Unicode" w:hint="default"/>
        <w:w w:val="78"/>
        <w:sz w:val="20"/>
        <w:szCs w:val="20"/>
      </w:rPr>
    </w:lvl>
    <w:lvl w:ilvl="5">
      <w:numFmt w:val="bullet"/>
      <w:lvlText w:val="•"/>
      <w:lvlJc w:val="left"/>
      <w:pPr>
        <w:ind w:left="1720" w:hanging="200"/>
      </w:pPr>
      <w:rPr>
        <w:rFonts w:hint="default"/>
      </w:rPr>
    </w:lvl>
    <w:lvl w:ilvl="6">
      <w:numFmt w:val="bullet"/>
      <w:lvlText w:val="•"/>
      <w:lvlJc w:val="left"/>
      <w:pPr>
        <w:ind w:left="3289" w:hanging="200"/>
      </w:pPr>
      <w:rPr>
        <w:rFonts w:hint="default"/>
      </w:rPr>
    </w:lvl>
    <w:lvl w:ilvl="7">
      <w:numFmt w:val="bullet"/>
      <w:lvlText w:val="•"/>
      <w:lvlJc w:val="left"/>
      <w:pPr>
        <w:ind w:left="4858" w:hanging="200"/>
      </w:pPr>
      <w:rPr>
        <w:rFonts w:hint="default"/>
      </w:rPr>
    </w:lvl>
    <w:lvl w:ilvl="8">
      <w:numFmt w:val="bullet"/>
      <w:lvlText w:val="•"/>
      <w:lvlJc w:val="left"/>
      <w:pPr>
        <w:ind w:left="6427" w:hanging="200"/>
      </w:pPr>
      <w:rPr>
        <w:rFonts w:hint="default"/>
      </w:rPr>
    </w:lvl>
  </w:abstractNum>
  <w:abstractNum w:abstractNumId="3" w15:restartNumberingAfterBreak="0">
    <w:nsid w:val="1DCA1309"/>
    <w:multiLevelType w:val="hybridMultilevel"/>
    <w:tmpl w:val="0868CFF4"/>
    <w:lvl w:ilvl="0" w:tplc="437A0B5A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2CFFDE">
      <w:start w:val="1"/>
      <w:numFmt w:val="lowerLetter"/>
      <w:lvlText w:val="%2"/>
      <w:lvlJc w:val="left"/>
      <w:pPr>
        <w:ind w:left="13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401E66">
      <w:start w:val="1"/>
      <w:numFmt w:val="lowerRoman"/>
      <w:lvlText w:val="%3"/>
      <w:lvlJc w:val="left"/>
      <w:pPr>
        <w:ind w:left="21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F2FF78">
      <w:start w:val="1"/>
      <w:numFmt w:val="decimal"/>
      <w:lvlText w:val="%4"/>
      <w:lvlJc w:val="left"/>
      <w:pPr>
        <w:ind w:left="28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0564A90">
      <w:start w:val="1"/>
      <w:numFmt w:val="lowerLetter"/>
      <w:lvlText w:val="%5"/>
      <w:lvlJc w:val="left"/>
      <w:pPr>
        <w:ind w:left="3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A0CA900">
      <w:start w:val="1"/>
      <w:numFmt w:val="lowerRoman"/>
      <w:lvlText w:val="%6"/>
      <w:lvlJc w:val="left"/>
      <w:pPr>
        <w:ind w:left="42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1679F4">
      <w:start w:val="1"/>
      <w:numFmt w:val="decimal"/>
      <w:lvlText w:val="%7"/>
      <w:lvlJc w:val="left"/>
      <w:pPr>
        <w:ind w:left="49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57EC9BC">
      <w:start w:val="1"/>
      <w:numFmt w:val="lowerLetter"/>
      <w:lvlText w:val="%8"/>
      <w:lvlJc w:val="left"/>
      <w:pPr>
        <w:ind w:left="5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BCB29E">
      <w:start w:val="1"/>
      <w:numFmt w:val="lowerRoman"/>
      <w:lvlText w:val="%9"/>
      <w:lvlJc w:val="left"/>
      <w:pPr>
        <w:ind w:left="6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E9C0ACE"/>
    <w:multiLevelType w:val="multilevel"/>
    <w:tmpl w:val="8018AA5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1ECC3156"/>
    <w:multiLevelType w:val="hybridMultilevel"/>
    <w:tmpl w:val="D250D00A"/>
    <w:lvl w:ilvl="0" w:tplc="CD140198">
      <w:start w:val="1"/>
      <w:numFmt w:val="decimal"/>
      <w:lvlText w:val="%1."/>
      <w:lvlJc w:val="left"/>
      <w:pPr>
        <w:ind w:left="1217" w:hanging="266"/>
      </w:pPr>
      <w:rPr>
        <w:rFonts w:ascii="Century" w:eastAsia="Century" w:hAnsi="Century" w:cs="Century" w:hint="default"/>
        <w:w w:val="99"/>
        <w:sz w:val="20"/>
        <w:szCs w:val="20"/>
      </w:rPr>
    </w:lvl>
    <w:lvl w:ilvl="1" w:tplc="882C9078">
      <w:numFmt w:val="bullet"/>
      <w:lvlText w:val="•"/>
      <w:lvlJc w:val="left"/>
      <w:pPr>
        <w:ind w:left="2054" w:hanging="266"/>
      </w:pPr>
      <w:rPr>
        <w:rFonts w:hint="default"/>
      </w:rPr>
    </w:lvl>
    <w:lvl w:ilvl="2" w:tplc="F1EEDE2C">
      <w:numFmt w:val="bullet"/>
      <w:lvlText w:val="•"/>
      <w:lvlJc w:val="left"/>
      <w:pPr>
        <w:ind w:left="2889" w:hanging="266"/>
      </w:pPr>
      <w:rPr>
        <w:rFonts w:hint="default"/>
      </w:rPr>
    </w:lvl>
    <w:lvl w:ilvl="3" w:tplc="FE9E9C98">
      <w:numFmt w:val="bullet"/>
      <w:lvlText w:val="•"/>
      <w:lvlJc w:val="left"/>
      <w:pPr>
        <w:ind w:left="3723" w:hanging="266"/>
      </w:pPr>
      <w:rPr>
        <w:rFonts w:hint="default"/>
      </w:rPr>
    </w:lvl>
    <w:lvl w:ilvl="4" w:tplc="DD1ADE28">
      <w:numFmt w:val="bullet"/>
      <w:lvlText w:val="•"/>
      <w:lvlJc w:val="left"/>
      <w:pPr>
        <w:ind w:left="4558" w:hanging="266"/>
      </w:pPr>
      <w:rPr>
        <w:rFonts w:hint="default"/>
      </w:rPr>
    </w:lvl>
    <w:lvl w:ilvl="5" w:tplc="25D4A21A">
      <w:numFmt w:val="bullet"/>
      <w:lvlText w:val="•"/>
      <w:lvlJc w:val="left"/>
      <w:pPr>
        <w:ind w:left="5392" w:hanging="266"/>
      </w:pPr>
      <w:rPr>
        <w:rFonts w:hint="default"/>
      </w:rPr>
    </w:lvl>
    <w:lvl w:ilvl="6" w:tplc="5120B5B0">
      <w:numFmt w:val="bullet"/>
      <w:lvlText w:val="•"/>
      <w:lvlJc w:val="left"/>
      <w:pPr>
        <w:ind w:left="6227" w:hanging="266"/>
      </w:pPr>
      <w:rPr>
        <w:rFonts w:hint="default"/>
      </w:rPr>
    </w:lvl>
    <w:lvl w:ilvl="7" w:tplc="CBFAE046">
      <w:numFmt w:val="bullet"/>
      <w:lvlText w:val="•"/>
      <w:lvlJc w:val="left"/>
      <w:pPr>
        <w:ind w:left="7061" w:hanging="266"/>
      </w:pPr>
      <w:rPr>
        <w:rFonts w:hint="default"/>
      </w:rPr>
    </w:lvl>
    <w:lvl w:ilvl="8" w:tplc="93D6F9E4">
      <w:numFmt w:val="bullet"/>
      <w:lvlText w:val="•"/>
      <w:lvlJc w:val="left"/>
      <w:pPr>
        <w:ind w:left="7896" w:hanging="266"/>
      </w:pPr>
      <w:rPr>
        <w:rFonts w:hint="default"/>
      </w:rPr>
    </w:lvl>
  </w:abstractNum>
  <w:abstractNum w:abstractNumId="6" w15:restartNumberingAfterBreak="0">
    <w:nsid w:val="20E51EA7"/>
    <w:multiLevelType w:val="multilevel"/>
    <w:tmpl w:val="50A67F00"/>
    <w:lvl w:ilvl="0">
      <w:start w:val="1"/>
      <w:numFmt w:val="bullet"/>
      <w:lvlText w:val=""/>
      <w:lvlJc w:val="left"/>
      <w:pPr>
        <w:tabs>
          <w:tab w:val="num" w:pos="700"/>
        </w:tabs>
        <w:ind w:left="7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60"/>
        </w:tabs>
        <w:ind w:left="10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20"/>
        </w:tabs>
        <w:ind w:left="14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40"/>
        </w:tabs>
        <w:ind w:left="21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00"/>
        </w:tabs>
        <w:ind w:left="25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60"/>
        </w:tabs>
        <w:ind w:left="28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20"/>
        </w:tabs>
        <w:ind w:left="32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580"/>
        </w:tabs>
        <w:ind w:left="358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25833B7F"/>
    <w:multiLevelType w:val="multilevel"/>
    <w:tmpl w:val="63E2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9E4D57"/>
    <w:multiLevelType w:val="multilevel"/>
    <w:tmpl w:val="61428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Bidi" w:hint="default"/>
        <w:b w:val="0"/>
        <w:sz w:val="2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3440C2"/>
    <w:multiLevelType w:val="hybridMultilevel"/>
    <w:tmpl w:val="1FDA69D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CB3FD5"/>
    <w:multiLevelType w:val="multilevel"/>
    <w:tmpl w:val="3CC4B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2C783A2E"/>
    <w:multiLevelType w:val="multilevel"/>
    <w:tmpl w:val="6816B540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2EC735B2"/>
    <w:multiLevelType w:val="multilevel"/>
    <w:tmpl w:val="38DEE5E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" w15:restartNumberingAfterBreak="0">
    <w:nsid w:val="35425422"/>
    <w:multiLevelType w:val="hybridMultilevel"/>
    <w:tmpl w:val="3F7A7D32"/>
    <w:lvl w:ilvl="0" w:tplc="1409000F">
      <w:start w:val="1"/>
      <w:numFmt w:val="decimal"/>
      <w:lvlText w:val="%1."/>
      <w:lvlJc w:val="left"/>
      <w:pPr>
        <w:ind w:left="644" w:hanging="360"/>
      </w:pPr>
    </w:lvl>
    <w:lvl w:ilvl="1" w:tplc="14090019" w:tentative="1">
      <w:start w:val="1"/>
      <w:numFmt w:val="lowerLetter"/>
      <w:lvlText w:val="%2."/>
      <w:lvlJc w:val="left"/>
      <w:pPr>
        <w:ind w:left="1364" w:hanging="360"/>
      </w:pPr>
    </w:lvl>
    <w:lvl w:ilvl="2" w:tplc="1409001B" w:tentative="1">
      <w:start w:val="1"/>
      <w:numFmt w:val="lowerRoman"/>
      <w:lvlText w:val="%3."/>
      <w:lvlJc w:val="right"/>
      <w:pPr>
        <w:ind w:left="2084" w:hanging="180"/>
      </w:pPr>
    </w:lvl>
    <w:lvl w:ilvl="3" w:tplc="1409000F" w:tentative="1">
      <w:start w:val="1"/>
      <w:numFmt w:val="decimal"/>
      <w:lvlText w:val="%4."/>
      <w:lvlJc w:val="left"/>
      <w:pPr>
        <w:ind w:left="2804" w:hanging="360"/>
      </w:pPr>
    </w:lvl>
    <w:lvl w:ilvl="4" w:tplc="14090019" w:tentative="1">
      <w:start w:val="1"/>
      <w:numFmt w:val="lowerLetter"/>
      <w:lvlText w:val="%5."/>
      <w:lvlJc w:val="left"/>
      <w:pPr>
        <w:ind w:left="3524" w:hanging="360"/>
      </w:pPr>
    </w:lvl>
    <w:lvl w:ilvl="5" w:tplc="1409001B" w:tentative="1">
      <w:start w:val="1"/>
      <w:numFmt w:val="lowerRoman"/>
      <w:lvlText w:val="%6."/>
      <w:lvlJc w:val="right"/>
      <w:pPr>
        <w:ind w:left="4244" w:hanging="180"/>
      </w:pPr>
    </w:lvl>
    <w:lvl w:ilvl="6" w:tplc="1409000F" w:tentative="1">
      <w:start w:val="1"/>
      <w:numFmt w:val="decimal"/>
      <w:lvlText w:val="%7."/>
      <w:lvlJc w:val="left"/>
      <w:pPr>
        <w:ind w:left="4964" w:hanging="360"/>
      </w:pPr>
    </w:lvl>
    <w:lvl w:ilvl="7" w:tplc="14090019" w:tentative="1">
      <w:start w:val="1"/>
      <w:numFmt w:val="lowerLetter"/>
      <w:lvlText w:val="%8."/>
      <w:lvlJc w:val="left"/>
      <w:pPr>
        <w:ind w:left="5684" w:hanging="360"/>
      </w:pPr>
    </w:lvl>
    <w:lvl w:ilvl="8" w:tplc="1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369249B6"/>
    <w:multiLevelType w:val="multilevel"/>
    <w:tmpl w:val="73C4964C"/>
    <w:lvl w:ilvl="0">
      <w:start w:val="1"/>
      <w:numFmt w:val="decimal"/>
      <w:lvlText w:val="%1."/>
      <w:lvlJc w:val="left"/>
      <w:pPr>
        <w:tabs>
          <w:tab w:val="num" w:pos="731"/>
        </w:tabs>
        <w:ind w:left="731" w:hanging="360"/>
      </w:pPr>
    </w:lvl>
    <w:lvl w:ilvl="1">
      <w:start w:val="1"/>
      <w:numFmt w:val="decimal"/>
      <w:lvlText w:val="%2."/>
      <w:lvlJc w:val="left"/>
      <w:pPr>
        <w:tabs>
          <w:tab w:val="num" w:pos="1451"/>
        </w:tabs>
        <w:ind w:left="1451" w:hanging="360"/>
      </w:pPr>
    </w:lvl>
    <w:lvl w:ilvl="2">
      <w:start w:val="1"/>
      <w:numFmt w:val="decimal"/>
      <w:lvlText w:val="%3."/>
      <w:lvlJc w:val="left"/>
      <w:pPr>
        <w:tabs>
          <w:tab w:val="num" w:pos="2171"/>
        </w:tabs>
        <w:ind w:left="2171" w:hanging="360"/>
      </w:pPr>
    </w:lvl>
    <w:lvl w:ilvl="3">
      <w:start w:val="1"/>
      <w:numFmt w:val="decimal"/>
      <w:lvlText w:val="%4."/>
      <w:lvlJc w:val="left"/>
      <w:pPr>
        <w:tabs>
          <w:tab w:val="num" w:pos="2891"/>
        </w:tabs>
        <w:ind w:left="2891" w:hanging="360"/>
      </w:pPr>
    </w:lvl>
    <w:lvl w:ilvl="4">
      <w:start w:val="1"/>
      <w:numFmt w:val="decimal"/>
      <w:lvlText w:val="%5."/>
      <w:lvlJc w:val="left"/>
      <w:pPr>
        <w:tabs>
          <w:tab w:val="num" w:pos="3611"/>
        </w:tabs>
        <w:ind w:left="3611" w:hanging="360"/>
      </w:pPr>
    </w:lvl>
    <w:lvl w:ilvl="5">
      <w:start w:val="1"/>
      <w:numFmt w:val="decimal"/>
      <w:lvlText w:val="%6."/>
      <w:lvlJc w:val="left"/>
      <w:pPr>
        <w:tabs>
          <w:tab w:val="num" w:pos="4331"/>
        </w:tabs>
        <w:ind w:left="4331" w:hanging="360"/>
      </w:pPr>
    </w:lvl>
    <w:lvl w:ilvl="6">
      <w:start w:val="1"/>
      <w:numFmt w:val="decimal"/>
      <w:lvlText w:val="%7."/>
      <w:lvlJc w:val="left"/>
      <w:pPr>
        <w:tabs>
          <w:tab w:val="num" w:pos="5051"/>
        </w:tabs>
        <w:ind w:left="5051" w:hanging="360"/>
      </w:pPr>
    </w:lvl>
    <w:lvl w:ilvl="7">
      <w:start w:val="1"/>
      <w:numFmt w:val="decimal"/>
      <w:lvlText w:val="%8."/>
      <w:lvlJc w:val="left"/>
      <w:pPr>
        <w:tabs>
          <w:tab w:val="num" w:pos="5771"/>
        </w:tabs>
        <w:ind w:left="5771" w:hanging="360"/>
      </w:pPr>
    </w:lvl>
    <w:lvl w:ilvl="8">
      <w:start w:val="1"/>
      <w:numFmt w:val="decimal"/>
      <w:lvlText w:val="%9."/>
      <w:lvlJc w:val="left"/>
      <w:pPr>
        <w:tabs>
          <w:tab w:val="num" w:pos="6491"/>
        </w:tabs>
        <w:ind w:left="6491" w:hanging="360"/>
      </w:pPr>
    </w:lvl>
  </w:abstractNum>
  <w:abstractNum w:abstractNumId="15" w15:restartNumberingAfterBreak="0">
    <w:nsid w:val="37131B5D"/>
    <w:multiLevelType w:val="hybridMultilevel"/>
    <w:tmpl w:val="0868CFF4"/>
    <w:lvl w:ilvl="0" w:tplc="437A0B5A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2CFFDE">
      <w:start w:val="1"/>
      <w:numFmt w:val="lowerLetter"/>
      <w:lvlText w:val="%2"/>
      <w:lvlJc w:val="left"/>
      <w:pPr>
        <w:ind w:left="13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401E66">
      <w:start w:val="1"/>
      <w:numFmt w:val="lowerRoman"/>
      <w:lvlText w:val="%3"/>
      <w:lvlJc w:val="left"/>
      <w:pPr>
        <w:ind w:left="21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F2FF78">
      <w:start w:val="1"/>
      <w:numFmt w:val="decimal"/>
      <w:lvlText w:val="%4"/>
      <w:lvlJc w:val="left"/>
      <w:pPr>
        <w:ind w:left="28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0564A90">
      <w:start w:val="1"/>
      <w:numFmt w:val="lowerLetter"/>
      <w:lvlText w:val="%5"/>
      <w:lvlJc w:val="left"/>
      <w:pPr>
        <w:ind w:left="3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A0CA900">
      <w:start w:val="1"/>
      <w:numFmt w:val="lowerRoman"/>
      <w:lvlText w:val="%6"/>
      <w:lvlJc w:val="left"/>
      <w:pPr>
        <w:ind w:left="42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1679F4">
      <w:start w:val="1"/>
      <w:numFmt w:val="decimal"/>
      <w:lvlText w:val="%7"/>
      <w:lvlJc w:val="left"/>
      <w:pPr>
        <w:ind w:left="49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57EC9BC">
      <w:start w:val="1"/>
      <w:numFmt w:val="lowerLetter"/>
      <w:lvlText w:val="%8"/>
      <w:lvlJc w:val="left"/>
      <w:pPr>
        <w:ind w:left="5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BCB29E">
      <w:start w:val="1"/>
      <w:numFmt w:val="lowerRoman"/>
      <w:lvlText w:val="%9"/>
      <w:lvlJc w:val="left"/>
      <w:pPr>
        <w:ind w:left="6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77F5305"/>
    <w:multiLevelType w:val="multilevel"/>
    <w:tmpl w:val="73C4964C"/>
    <w:lvl w:ilvl="0">
      <w:start w:val="1"/>
      <w:numFmt w:val="decimal"/>
      <w:lvlText w:val="%1."/>
      <w:lvlJc w:val="left"/>
      <w:pPr>
        <w:tabs>
          <w:tab w:val="num" w:pos="731"/>
        </w:tabs>
        <w:ind w:left="731" w:hanging="360"/>
      </w:pPr>
    </w:lvl>
    <w:lvl w:ilvl="1">
      <w:start w:val="1"/>
      <w:numFmt w:val="decimal"/>
      <w:lvlText w:val="%2."/>
      <w:lvlJc w:val="left"/>
      <w:pPr>
        <w:tabs>
          <w:tab w:val="num" w:pos="1451"/>
        </w:tabs>
        <w:ind w:left="1451" w:hanging="360"/>
      </w:pPr>
    </w:lvl>
    <w:lvl w:ilvl="2">
      <w:start w:val="1"/>
      <w:numFmt w:val="decimal"/>
      <w:lvlText w:val="%3."/>
      <w:lvlJc w:val="left"/>
      <w:pPr>
        <w:tabs>
          <w:tab w:val="num" w:pos="2171"/>
        </w:tabs>
        <w:ind w:left="2171" w:hanging="360"/>
      </w:pPr>
    </w:lvl>
    <w:lvl w:ilvl="3">
      <w:start w:val="1"/>
      <w:numFmt w:val="decimal"/>
      <w:lvlText w:val="%4."/>
      <w:lvlJc w:val="left"/>
      <w:pPr>
        <w:tabs>
          <w:tab w:val="num" w:pos="2891"/>
        </w:tabs>
        <w:ind w:left="2891" w:hanging="360"/>
      </w:pPr>
    </w:lvl>
    <w:lvl w:ilvl="4">
      <w:start w:val="1"/>
      <w:numFmt w:val="decimal"/>
      <w:lvlText w:val="%5."/>
      <w:lvlJc w:val="left"/>
      <w:pPr>
        <w:tabs>
          <w:tab w:val="num" w:pos="3611"/>
        </w:tabs>
        <w:ind w:left="3611" w:hanging="360"/>
      </w:pPr>
    </w:lvl>
    <w:lvl w:ilvl="5">
      <w:start w:val="1"/>
      <w:numFmt w:val="decimal"/>
      <w:lvlText w:val="%6."/>
      <w:lvlJc w:val="left"/>
      <w:pPr>
        <w:tabs>
          <w:tab w:val="num" w:pos="4331"/>
        </w:tabs>
        <w:ind w:left="4331" w:hanging="360"/>
      </w:pPr>
    </w:lvl>
    <w:lvl w:ilvl="6">
      <w:start w:val="1"/>
      <w:numFmt w:val="decimal"/>
      <w:lvlText w:val="%7."/>
      <w:lvlJc w:val="left"/>
      <w:pPr>
        <w:tabs>
          <w:tab w:val="num" w:pos="5051"/>
        </w:tabs>
        <w:ind w:left="5051" w:hanging="360"/>
      </w:pPr>
    </w:lvl>
    <w:lvl w:ilvl="7">
      <w:start w:val="1"/>
      <w:numFmt w:val="decimal"/>
      <w:lvlText w:val="%8."/>
      <w:lvlJc w:val="left"/>
      <w:pPr>
        <w:tabs>
          <w:tab w:val="num" w:pos="5771"/>
        </w:tabs>
        <w:ind w:left="5771" w:hanging="360"/>
      </w:pPr>
    </w:lvl>
    <w:lvl w:ilvl="8">
      <w:start w:val="1"/>
      <w:numFmt w:val="decimal"/>
      <w:lvlText w:val="%9."/>
      <w:lvlJc w:val="left"/>
      <w:pPr>
        <w:tabs>
          <w:tab w:val="num" w:pos="6491"/>
        </w:tabs>
        <w:ind w:left="6491" w:hanging="360"/>
      </w:pPr>
    </w:lvl>
  </w:abstractNum>
  <w:abstractNum w:abstractNumId="17" w15:restartNumberingAfterBreak="0">
    <w:nsid w:val="37C6764D"/>
    <w:multiLevelType w:val="multilevel"/>
    <w:tmpl w:val="77543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29315E"/>
    <w:multiLevelType w:val="multilevel"/>
    <w:tmpl w:val="61428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Bidi" w:hint="default"/>
        <w:b w:val="0"/>
        <w:sz w:val="2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0D5238"/>
    <w:multiLevelType w:val="multilevel"/>
    <w:tmpl w:val="E7368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48D253E"/>
    <w:multiLevelType w:val="multilevel"/>
    <w:tmpl w:val="D3A05D8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497970C8"/>
    <w:multiLevelType w:val="multilevel"/>
    <w:tmpl w:val="FDCC2E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22" w15:restartNumberingAfterBreak="0">
    <w:nsid w:val="4A4B68A9"/>
    <w:multiLevelType w:val="hybridMultilevel"/>
    <w:tmpl w:val="3FB6B4E6"/>
    <w:lvl w:ilvl="0" w:tplc="1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AB185D"/>
    <w:multiLevelType w:val="hybridMultilevel"/>
    <w:tmpl w:val="A1F850E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F92D81"/>
    <w:multiLevelType w:val="multilevel"/>
    <w:tmpl w:val="DF9AA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406A68"/>
    <w:multiLevelType w:val="multilevel"/>
    <w:tmpl w:val="A5FC5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1D29ED"/>
    <w:multiLevelType w:val="hybridMultilevel"/>
    <w:tmpl w:val="4E8CD640"/>
    <w:lvl w:ilvl="0" w:tplc="15C46612">
      <w:start w:val="1"/>
      <w:numFmt w:val="decimal"/>
      <w:lvlText w:val="%1."/>
      <w:lvlJc w:val="left"/>
      <w:pPr>
        <w:ind w:left="1146" w:hanging="266"/>
      </w:pPr>
      <w:rPr>
        <w:rFonts w:ascii="Century" w:eastAsia="Century" w:hAnsi="Century" w:cs="Century" w:hint="default"/>
        <w:w w:val="99"/>
        <w:sz w:val="20"/>
        <w:szCs w:val="20"/>
      </w:rPr>
    </w:lvl>
    <w:lvl w:ilvl="1" w:tplc="3FD8D5FA">
      <w:numFmt w:val="bullet"/>
      <w:lvlText w:val="•"/>
      <w:lvlJc w:val="left"/>
      <w:pPr>
        <w:ind w:left="1982" w:hanging="266"/>
      </w:pPr>
      <w:rPr>
        <w:rFonts w:hint="default"/>
      </w:rPr>
    </w:lvl>
    <w:lvl w:ilvl="2" w:tplc="83E8CD50">
      <w:numFmt w:val="bullet"/>
      <w:lvlText w:val="•"/>
      <w:lvlJc w:val="left"/>
      <w:pPr>
        <w:ind w:left="2825" w:hanging="266"/>
      </w:pPr>
      <w:rPr>
        <w:rFonts w:hint="default"/>
      </w:rPr>
    </w:lvl>
    <w:lvl w:ilvl="3" w:tplc="2B62DC38">
      <w:numFmt w:val="bullet"/>
      <w:lvlText w:val="•"/>
      <w:lvlJc w:val="left"/>
      <w:pPr>
        <w:ind w:left="3667" w:hanging="266"/>
      </w:pPr>
      <w:rPr>
        <w:rFonts w:hint="default"/>
      </w:rPr>
    </w:lvl>
    <w:lvl w:ilvl="4" w:tplc="05E69D0C">
      <w:numFmt w:val="bullet"/>
      <w:lvlText w:val="•"/>
      <w:lvlJc w:val="left"/>
      <w:pPr>
        <w:ind w:left="4510" w:hanging="266"/>
      </w:pPr>
      <w:rPr>
        <w:rFonts w:hint="default"/>
      </w:rPr>
    </w:lvl>
    <w:lvl w:ilvl="5" w:tplc="51C694CA">
      <w:numFmt w:val="bullet"/>
      <w:lvlText w:val="•"/>
      <w:lvlJc w:val="left"/>
      <w:pPr>
        <w:ind w:left="5352" w:hanging="266"/>
      </w:pPr>
      <w:rPr>
        <w:rFonts w:hint="default"/>
      </w:rPr>
    </w:lvl>
    <w:lvl w:ilvl="6" w:tplc="7CE61542">
      <w:numFmt w:val="bullet"/>
      <w:lvlText w:val="•"/>
      <w:lvlJc w:val="left"/>
      <w:pPr>
        <w:ind w:left="6195" w:hanging="266"/>
      </w:pPr>
      <w:rPr>
        <w:rFonts w:hint="default"/>
      </w:rPr>
    </w:lvl>
    <w:lvl w:ilvl="7" w:tplc="08063AE4">
      <w:numFmt w:val="bullet"/>
      <w:lvlText w:val="•"/>
      <w:lvlJc w:val="left"/>
      <w:pPr>
        <w:ind w:left="7037" w:hanging="266"/>
      </w:pPr>
      <w:rPr>
        <w:rFonts w:hint="default"/>
      </w:rPr>
    </w:lvl>
    <w:lvl w:ilvl="8" w:tplc="8A7080D0">
      <w:numFmt w:val="bullet"/>
      <w:lvlText w:val="•"/>
      <w:lvlJc w:val="left"/>
      <w:pPr>
        <w:ind w:left="7880" w:hanging="266"/>
      </w:pPr>
      <w:rPr>
        <w:rFonts w:hint="default"/>
      </w:rPr>
    </w:lvl>
  </w:abstractNum>
  <w:abstractNum w:abstractNumId="27" w15:restartNumberingAfterBreak="0">
    <w:nsid w:val="5B341996"/>
    <w:multiLevelType w:val="multilevel"/>
    <w:tmpl w:val="729641E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8" w15:restartNumberingAfterBreak="0">
    <w:nsid w:val="5DE2711E"/>
    <w:multiLevelType w:val="multilevel"/>
    <w:tmpl w:val="9C6A210A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9" w15:restartNumberingAfterBreak="0">
    <w:nsid w:val="62ED75BD"/>
    <w:multiLevelType w:val="multilevel"/>
    <w:tmpl w:val="280CAD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5955EE5"/>
    <w:multiLevelType w:val="multilevel"/>
    <w:tmpl w:val="5EC29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1" w15:restartNumberingAfterBreak="0">
    <w:nsid w:val="6621468B"/>
    <w:multiLevelType w:val="multilevel"/>
    <w:tmpl w:val="08CE1FD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2" w15:restartNumberingAfterBreak="0">
    <w:nsid w:val="6B32250B"/>
    <w:multiLevelType w:val="hybridMultilevel"/>
    <w:tmpl w:val="0868CFF4"/>
    <w:lvl w:ilvl="0" w:tplc="437A0B5A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2CFFDE">
      <w:start w:val="1"/>
      <w:numFmt w:val="lowerLetter"/>
      <w:lvlText w:val="%2"/>
      <w:lvlJc w:val="left"/>
      <w:pPr>
        <w:ind w:left="13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401E66">
      <w:start w:val="1"/>
      <w:numFmt w:val="lowerRoman"/>
      <w:lvlText w:val="%3"/>
      <w:lvlJc w:val="left"/>
      <w:pPr>
        <w:ind w:left="21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F2FF78">
      <w:start w:val="1"/>
      <w:numFmt w:val="decimal"/>
      <w:lvlText w:val="%4"/>
      <w:lvlJc w:val="left"/>
      <w:pPr>
        <w:ind w:left="28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0564A90">
      <w:start w:val="1"/>
      <w:numFmt w:val="lowerLetter"/>
      <w:lvlText w:val="%5"/>
      <w:lvlJc w:val="left"/>
      <w:pPr>
        <w:ind w:left="3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A0CA900">
      <w:start w:val="1"/>
      <w:numFmt w:val="lowerRoman"/>
      <w:lvlText w:val="%6"/>
      <w:lvlJc w:val="left"/>
      <w:pPr>
        <w:ind w:left="42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1679F4">
      <w:start w:val="1"/>
      <w:numFmt w:val="decimal"/>
      <w:lvlText w:val="%7"/>
      <w:lvlJc w:val="left"/>
      <w:pPr>
        <w:ind w:left="49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57EC9BC">
      <w:start w:val="1"/>
      <w:numFmt w:val="lowerLetter"/>
      <w:lvlText w:val="%8"/>
      <w:lvlJc w:val="left"/>
      <w:pPr>
        <w:ind w:left="5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BCB29E">
      <w:start w:val="1"/>
      <w:numFmt w:val="lowerRoman"/>
      <w:lvlText w:val="%9"/>
      <w:lvlJc w:val="left"/>
      <w:pPr>
        <w:ind w:left="6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2087D4D"/>
    <w:multiLevelType w:val="multilevel"/>
    <w:tmpl w:val="96AA5CC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4" w15:restartNumberingAfterBreak="0">
    <w:nsid w:val="78AD52FB"/>
    <w:multiLevelType w:val="multilevel"/>
    <w:tmpl w:val="73C4964C"/>
    <w:lvl w:ilvl="0">
      <w:start w:val="1"/>
      <w:numFmt w:val="decimal"/>
      <w:lvlText w:val="%1."/>
      <w:lvlJc w:val="left"/>
      <w:pPr>
        <w:tabs>
          <w:tab w:val="num" w:pos="731"/>
        </w:tabs>
        <w:ind w:left="731" w:hanging="360"/>
      </w:pPr>
    </w:lvl>
    <w:lvl w:ilvl="1">
      <w:start w:val="1"/>
      <w:numFmt w:val="decimal"/>
      <w:lvlText w:val="%2."/>
      <w:lvlJc w:val="left"/>
      <w:pPr>
        <w:tabs>
          <w:tab w:val="num" w:pos="1451"/>
        </w:tabs>
        <w:ind w:left="1451" w:hanging="360"/>
      </w:pPr>
    </w:lvl>
    <w:lvl w:ilvl="2">
      <w:start w:val="1"/>
      <w:numFmt w:val="decimal"/>
      <w:lvlText w:val="%3."/>
      <w:lvlJc w:val="left"/>
      <w:pPr>
        <w:tabs>
          <w:tab w:val="num" w:pos="2171"/>
        </w:tabs>
        <w:ind w:left="2171" w:hanging="360"/>
      </w:pPr>
    </w:lvl>
    <w:lvl w:ilvl="3">
      <w:start w:val="1"/>
      <w:numFmt w:val="decimal"/>
      <w:lvlText w:val="%4."/>
      <w:lvlJc w:val="left"/>
      <w:pPr>
        <w:tabs>
          <w:tab w:val="num" w:pos="2891"/>
        </w:tabs>
        <w:ind w:left="2891" w:hanging="360"/>
      </w:pPr>
    </w:lvl>
    <w:lvl w:ilvl="4">
      <w:start w:val="1"/>
      <w:numFmt w:val="decimal"/>
      <w:lvlText w:val="%5."/>
      <w:lvlJc w:val="left"/>
      <w:pPr>
        <w:tabs>
          <w:tab w:val="num" w:pos="3611"/>
        </w:tabs>
        <w:ind w:left="3611" w:hanging="360"/>
      </w:pPr>
    </w:lvl>
    <w:lvl w:ilvl="5">
      <w:start w:val="1"/>
      <w:numFmt w:val="decimal"/>
      <w:lvlText w:val="%6."/>
      <w:lvlJc w:val="left"/>
      <w:pPr>
        <w:tabs>
          <w:tab w:val="num" w:pos="4331"/>
        </w:tabs>
        <w:ind w:left="4331" w:hanging="360"/>
      </w:pPr>
    </w:lvl>
    <w:lvl w:ilvl="6">
      <w:start w:val="1"/>
      <w:numFmt w:val="decimal"/>
      <w:lvlText w:val="%7."/>
      <w:lvlJc w:val="left"/>
      <w:pPr>
        <w:tabs>
          <w:tab w:val="num" w:pos="5051"/>
        </w:tabs>
        <w:ind w:left="5051" w:hanging="360"/>
      </w:pPr>
    </w:lvl>
    <w:lvl w:ilvl="7">
      <w:start w:val="1"/>
      <w:numFmt w:val="decimal"/>
      <w:lvlText w:val="%8."/>
      <w:lvlJc w:val="left"/>
      <w:pPr>
        <w:tabs>
          <w:tab w:val="num" w:pos="5771"/>
        </w:tabs>
        <w:ind w:left="5771" w:hanging="360"/>
      </w:pPr>
    </w:lvl>
    <w:lvl w:ilvl="8">
      <w:start w:val="1"/>
      <w:numFmt w:val="decimal"/>
      <w:lvlText w:val="%9."/>
      <w:lvlJc w:val="left"/>
      <w:pPr>
        <w:tabs>
          <w:tab w:val="num" w:pos="6491"/>
        </w:tabs>
        <w:ind w:left="6491" w:hanging="360"/>
      </w:pPr>
    </w:lvl>
  </w:abstractNum>
  <w:abstractNum w:abstractNumId="35" w15:restartNumberingAfterBreak="0">
    <w:nsid w:val="7C20247B"/>
    <w:multiLevelType w:val="multilevel"/>
    <w:tmpl w:val="68C8626C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6" w15:restartNumberingAfterBreak="0">
    <w:nsid w:val="7D55673D"/>
    <w:multiLevelType w:val="multilevel"/>
    <w:tmpl w:val="206428BA"/>
    <w:lvl w:ilvl="0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724"/>
        </w:tabs>
        <w:ind w:left="1724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444"/>
        </w:tabs>
        <w:ind w:left="2444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884"/>
        </w:tabs>
        <w:ind w:left="3884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604"/>
        </w:tabs>
        <w:ind w:left="460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044"/>
        </w:tabs>
        <w:ind w:left="6044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764"/>
        </w:tabs>
        <w:ind w:left="6764" w:hanging="360"/>
      </w:pPr>
      <w:rPr>
        <w:rFonts w:hint="default"/>
      </w:rPr>
    </w:lvl>
  </w:abstractNum>
  <w:num w:numId="1" w16cid:durableId="177894241">
    <w:abstractNumId w:val="29"/>
  </w:num>
  <w:num w:numId="2" w16cid:durableId="1710951636">
    <w:abstractNumId w:val="16"/>
  </w:num>
  <w:num w:numId="3" w16cid:durableId="1332877565">
    <w:abstractNumId w:val="12"/>
  </w:num>
  <w:num w:numId="4" w16cid:durableId="1575319041">
    <w:abstractNumId w:val="4"/>
  </w:num>
  <w:num w:numId="5" w16cid:durableId="1554077455">
    <w:abstractNumId w:val="31"/>
  </w:num>
  <w:num w:numId="6" w16cid:durableId="1187131754">
    <w:abstractNumId w:val="20"/>
  </w:num>
  <w:num w:numId="7" w16cid:durableId="499662363">
    <w:abstractNumId w:val="28"/>
  </w:num>
  <w:num w:numId="8" w16cid:durableId="642007302">
    <w:abstractNumId w:val="35"/>
  </w:num>
  <w:num w:numId="9" w16cid:durableId="1873610276">
    <w:abstractNumId w:val="11"/>
  </w:num>
  <w:num w:numId="10" w16cid:durableId="1316227618">
    <w:abstractNumId w:val="33"/>
  </w:num>
  <w:num w:numId="11" w16cid:durableId="1038966720">
    <w:abstractNumId w:val="21"/>
  </w:num>
  <w:num w:numId="12" w16cid:durableId="2071145415">
    <w:abstractNumId w:val="6"/>
  </w:num>
  <w:num w:numId="13" w16cid:durableId="876745217">
    <w:abstractNumId w:val="30"/>
  </w:num>
  <w:num w:numId="14" w16cid:durableId="350490725">
    <w:abstractNumId w:val="10"/>
  </w:num>
  <w:num w:numId="15" w16cid:durableId="1955287857">
    <w:abstractNumId w:val="27"/>
  </w:num>
  <w:num w:numId="16" w16cid:durableId="39214025">
    <w:abstractNumId w:val="9"/>
  </w:num>
  <w:num w:numId="17" w16cid:durableId="1029724939">
    <w:abstractNumId w:val="13"/>
  </w:num>
  <w:num w:numId="18" w16cid:durableId="907114242">
    <w:abstractNumId w:val="15"/>
  </w:num>
  <w:num w:numId="19" w16cid:durableId="1727684779">
    <w:abstractNumId w:val="32"/>
  </w:num>
  <w:num w:numId="20" w16cid:durableId="1510875801">
    <w:abstractNumId w:val="3"/>
  </w:num>
  <w:num w:numId="21" w16cid:durableId="483010036">
    <w:abstractNumId w:val="5"/>
  </w:num>
  <w:num w:numId="22" w16cid:durableId="2121950018">
    <w:abstractNumId w:val="1"/>
  </w:num>
  <w:num w:numId="23" w16cid:durableId="1291519951">
    <w:abstractNumId w:val="26"/>
  </w:num>
  <w:num w:numId="24" w16cid:durableId="528760271">
    <w:abstractNumId w:val="2"/>
  </w:num>
  <w:num w:numId="25" w16cid:durableId="98262011">
    <w:abstractNumId w:val="8"/>
  </w:num>
  <w:num w:numId="26" w16cid:durableId="789515171">
    <w:abstractNumId w:val="0"/>
  </w:num>
  <w:num w:numId="27" w16cid:durableId="1624270011">
    <w:abstractNumId w:val="25"/>
  </w:num>
  <w:num w:numId="28" w16cid:durableId="1241061925">
    <w:abstractNumId w:val="24"/>
  </w:num>
  <w:num w:numId="29" w16cid:durableId="156196692">
    <w:abstractNumId w:val="7"/>
  </w:num>
  <w:num w:numId="30" w16cid:durableId="1451045255">
    <w:abstractNumId w:val="19"/>
  </w:num>
  <w:num w:numId="31" w16cid:durableId="504443552">
    <w:abstractNumId w:val="17"/>
  </w:num>
  <w:num w:numId="32" w16cid:durableId="1943343447">
    <w:abstractNumId w:val="18"/>
  </w:num>
  <w:num w:numId="33" w16cid:durableId="1127814131">
    <w:abstractNumId w:val="23"/>
  </w:num>
  <w:num w:numId="34" w16cid:durableId="1393457591">
    <w:abstractNumId w:val="34"/>
  </w:num>
  <w:num w:numId="35" w16cid:durableId="260964497">
    <w:abstractNumId w:val="14"/>
  </w:num>
  <w:num w:numId="36" w16cid:durableId="2038235633">
    <w:abstractNumId w:val="22"/>
  </w:num>
  <w:num w:numId="37" w16cid:durableId="155866575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rI0MDc3MDaxNDdW0lEKTi0uzszPAykwrgUAKY0tKiwAAAA="/>
  </w:docVars>
  <w:rsids>
    <w:rsidRoot w:val="00681602"/>
    <w:rsid w:val="00002647"/>
    <w:rsid w:val="000154C4"/>
    <w:rsid w:val="00017A76"/>
    <w:rsid w:val="0002261F"/>
    <w:rsid w:val="000363A4"/>
    <w:rsid w:val="00055579"/>
    <w:rsid w:val="0006058F"/>
    <w:rsid w:val="00080443"/>
    <w:rsid w:val="00080AE3"/>
    <w:rsid w:val="000837ED"/>
    <w:rsid w:val="00086FA7"/>
    <w:rsid w:val="000872DB"/>
    <w:rsid w:val="00093AD6"/>
    <w:rsid w:val="00094747"/>
    <w:rsid w:val="000955D2"/>
    <w:rsid w:val="00096C88"/>
    <w:rsid w:val="000A1C03"/>
    <w:rsid w:val="000A5D8E"/>
    <w:rsid w:val="000A7722"/>
    <w:rsid w:val="000B3C6C"/>
    <w:rsid w:val="000B784A"/>
    <w:rsid w:val="000D01F5"/>
    <w:rsid w:val="000D115B"/>
    <w:rsid w:val="000E265C"/>
    <w:rsid w:val="000E7080"/>
    <w:rsid w:val="000F2DE6"/>
    <w:rsid w:val="00120F65"/>
    <w:rsid w:val="00131311"/>
    <w:rsid w:val="0016543B"/>
    <w:rsid w:val="00165671"/>
    <w:rsid w:val="001713D4"/>
    <w:rsid w:val="00173D45"/>
    <w:rsid w:val="00182E9A"/>
    <w:rsid w:val="001B4893"/>
    <w:rsid w:val="001C4937"/>
    <w:rsid w:val="001D5323"/>
    <w:rsid w:val="001F509C"/>
    <w:rsid w:val="00231B63"/>
    <w:rsid w:val="00232F02"/>
    <w:rsid w:val="00234564"/>
    <w:rsid w:val="00241E63"/>
    <w:rsid w:val="00276631"/>
    <w:rsid w:val="00280112"/>
    <w:rsid w:val="00296D87"/>
    <w:rsid w:val="00297A3F"/>
    <w:rsid w:val="002A4651"/>
    <w:rsid w:val="002A4DF6"/>
    <w:rsid w:val="002B3F1A"/>
    <w:rsid w:val="002D1205"/>
    <w:rsid w:val="002D6496"/>
    <w:rsid w:val="002E7333"/>
    <w:rsid w:val="002F4545"/>
    <w:rsid w:val="00301740"/>
    <w:rsid w:val="00327E36"/>
    <w:rsid w:val="00332D0E"/>
    <w:rsid w:val="0033373C"/>
    <w:rsid w:val="00343912"/>
    <w:rsid w:val="00360680"/>
    <w:rsid w:val="00386ECC"/>
    <w:rsid w:val="00395996"/>
    <w:rsid w:val="003B36D7"/>
    <w:rsid w:val="003C160C"/>
    <w:rsid w:val="003D455D"/>
    <w:rsid w:val="003F5B32"/>
    <w:rsid w:val="003F755B"/>
    <w:rsid w:val="00404C31"/>
    <w:rsid w:val="0041513D"/>
    <w:rsid w:val="00416879"/>
    <w:rsid w:val="00426895"/>
    <w:rsid w:val="004324D7"/>
    <w:rsid w:val="00447EEB"/>
    <w:rsid w:val="00462B75"/>
    <w:rsid w:val="00464C30"/>
    <w:rsid w:val="00465B5D"/>
    <w:rsid w:val="00467D45"/>
    <w:rsid w:val="00475C07"/>
    <w:rsid w:val="00477999"/>
    <w:rsid w:val="00483DBA"/>
    <w:rsid w:val="00490B2F"/>
    <w:rsid w:val="00491AA4"/>
    <w:rsid w:val="004A34BF"/>
    <w:rsid w:val="004B606F"/>
    <w:rsid w:val="004C0111"/>
    <w:rsid w:val="004E3802"/>
    <w:rsid w:val="004F70FD"/>
    <w:rsid w:val="005332AB"/>
    <w:rsid w:val="005338A4"/>
    <w:rsid w:val="00540F50"/>
    <w:rsid w:val="005463FB"/>
    <w:rsid w:val="00550E9F"/>
    <w:rsid w:val="00551631"/>
    <w:rsid w:val="00567448"/>
    <w:rsid w:val="00571B74"/>
    <w:rsid w:val="00577947"/>
    <w:rsid w:val="005834AC"/>
    <w:rsid w:val="00585CCE"/>
    <w:rsid w:val="00586627"/>
    <w:rsid w:val="00597EB8"/>
    <w:rsid w:val="005D0183"/>
    <w:rsid w:val="005D5117"/>
    <w:rsid w:val="00602798"/>
    <w:rsid w:val="00604CE7"/>
    <w:rsid w:val="00614954"/>
    <w:rsid w:val="00630D13"/>
    <w:rsid w:val="00632570"/>
    <w:rsid w:val="00636739"/>
    <w:rsid w:val="00640A62"/>
    <w:rsid w:val="0065256B"/>
    <w:rsid w:val="00672380"/>
    <w:rsid w:val="00680C0E"/>
    <w:rsid w:val="00681602"/>
    <w:rsid w:val="00693594"/>
    <w:rsid w:val="006949E2"/>
    <w:rsid w:val="00694A66"/>
    <w:rsid w:val="006B3269"/>
    <w:rsid w:val="006C1BD2"/>
    <w:rsid w:val="00706B43"/>
    <w:rsid w:val="00730AE4"/>
    <w:rsid w:val="0073192F"/>
    <w:rsid w:val="007357AC"/>
    <w:rsid w:val="00747559"/>
    <w:rsid w:val="007538F1"/>
    <w:rsid w:val="007653B4"/>
    <w:rsid w:val="007838B5"/>
    <w:rsid w:val="00794BC3"/>
    <w:rsid w:val="007B16D1"/>
    <w:rsid w:val="007C4485"/>
    <w:rsid w:val="007D7688"/>
    <w:rsid w:val="007F621B"/>
    <w:rsid w:val="007F78FD"/>
    <w:rsid w:val="008116E7"/>
    <w:rsid w:val="008124FF"/>
    <w:rsid w:val="008133CC"/>
    <w:rsid w:val="008352D6"/>
    <w:rsid w:val="00835F44"/>
    <w:rsid w:val="0084135C"/>
    <w:rsid w:val="00842557"/>
    <w:rsid w:val="00844156"/>
    <w:rsid w:val="0085218D"/>
    <w:rsid w:val="00871FE7"/>
    <w:rsid w:val="00877F72"/>
    <w:rsid w:val="00887B9E"/>
    <w:rsid w:val="00892934"/>
    <w:rsid w:val="00892ECD"/>
    <w:rsid w:val="00895264"/>
    <w:rsid w:val="008A01DE"/>
    <w:rsid w:val="008A54A6"/>
    <w:rsid w:val="008B0EFB"/>
    <w:rsid w:val="008B67ED"/>
    <w:rsid w:val="008C41B1"/>
    <w:rsid w:val="008D5130"/>
    <w:rsid w:val="008E5566"/>
    <w:rsid w:val="008F69BC"/>
    <w:rsid w:val="009004C5"/>
    <w:rsid w:val="009021DF"/>
    <w:rsid w:val="00905FA8"/>
    <w:rsid w:val="0092017B"/>
    <w:rsid w:val="009215EF"/>
    <w:rsid w:val="00960F1F"/>
    <w:rsid w:val="009735C9"/>
    <w:rsid w:val="00984F8E"/>
    <w:rsid w:val="00987EDD"/>
    <w:rsid w:val="00992861"/>
    <w:rsid w:val="00995EB1"/>
    <w:rsid w:val="009976C2"/>
    <w:rsid w:val="009A2936"/>
    <w:rsid w:val="009A55A0"/>
    <w:rsid w:val="009A6586"/>
    <w:rsid w:val="009C3140"/>
    <w:rsid w:val="009C5864"/>
    <w:rsid w:val="009D7C1A"/>
    <w:rsid w:val="009F6B33"/>
    <w:rsid w:val="00A00D3F"/>
    <w:rsid w:val="00A13016"/>
    <w:rsid w:val="00A277AC"/>
    <w:rsid w:val="00A41ADB"/>
    <w:rsid w:val="00A60B0A"/>
    <w:rsid w:val="00A67F9E"/>
    <w:rsid w:val="00A95F62"/>
    <w:rsid w:val="00AA17FB"/>
    <w:rsid w:val="00AE1EB1"/>
    <w:rsid w:val="00B07864"/>
    <w:rsid w:val="00B13B9C"/>
    <w:rsid w:val="00B17AAA"/>
    <w:rsid w:val="00B20F84"/>
    <w:rsid w:val="00B31D09"/>
    <w:rsid w:val="00B5027A"/>
    <w:rsid w:val="00B951A9"/>
    <w:rsid w:val="00B955F6"/>
    <w:rsid w:val="00BA56C9"/>
    <w:rsid w:val="00BA62CD"/>
    <w:rsid w:val="00BC49AD"/>
    <w:rsid w:val="00BC50AC"/>
    <w:rsid w:val="00BC54F0"/>
    <w:rsid w:val="00BD79CB"/>
    <w:rsid w:val="00BE39BF"/>
    <w:rsid w:val="00BF1C7F"/>
    <w:rsid w:val="00C05C9E"/>
    <w:rsid w:val="00C16C74"/>
    <w:rsid w:val="00C20ACB"/>
    <w:rsid w:val="00C22A53"/>
    <w:rsid w:val="00C22AFC"/>
    <w:rsid w:val="00C235CE"/>
    <w:rsid w:val="00C32172"/>
    <w:rsid w:val="00C4211C"/>
    <w:rsid w:val="00C503E5"/>
    <w:rsid w:val="00C64D75"/>
    <w:rsid w:val="00C67F60"/>
    <w:rsid w:val="00C834E3"/>
    <w:rsid w:val="00C90ADE"/>
    <w:rsid w:val="00C97F5C"/>
    <w:rsid w:val="00CA43A3"/>
    <w:rsid w:val="00CA5840"/>
    <w:rsid w:val="00CC630B"/>
    <w:rsid w:val="00CC761F"/>
    <w:rsid w:val="00CD629B"/>
    <w:rsid w:val="00CD6DED"/>
    <w:rsid w:val="00CE5C59"/>
    <w:rsid w:val="00CF0B18"/>
    <w:rsid w:val="00CF49AF"/>
    <w:rsid w:val="00D01A49"/>
    <w:rsid w:val="00D031DC"/>
    <w:rsid w:val="00D037E0"/>
    <w:rsid w:val="00D271C5"/>
    <w:rsid w:val="00D72CFB"/>
    <w:rsid w:val="00D776A8"/>
    <w:rsid w:val="00DA02A6"/>
    <w:rsid w:val="00DB2C65"/>
    <w:rsid w:val="00DB3BD3"/>
    <w:rsid w:val="00DB47B8"/>
    <w:rsid w:val="00DC0EA1"/>
    <w:rsid w:val="00DC3441"/>
    <w:rsid w:val="00DE0A65"/>
    <w:rsid w:val="00DF2DE8"/>
    <w:rsid w:val="00E0030C"/>
    <w:rsid w:val="00E07C19"/>
    <w:rsid w:val="00E151C5"/>
    <w:rsid w:val="00E21B4F"/>
    <w:rsid w:val="00E23001"/>
    <w:rsid w:val="00E40F46"/>
    <w:rsid w:val="00E43335"/>
    <w:rsid w:val="00E63C9F"/>
    <w:rsid w:val="00E63E07"/>
    <w:rsid w:val="00E70624"/>
    <w:rsid w:val="00E97359"/>
    <w:rsid w:val="00EA072A"/>
    <w:rsid w:val="00ED538F"/>
    <w:rsid w:val="00F10BFF"/>
    <w:rsid w:val="00F13DEB"/>
    <w:rsid w:val="00F20771"/>
    <w:rsid w:val="00F22665"/>
    <w:rsid w:val="00F22D6C"/>
    <w:rsid w:val="00F22E23"/>
    <w:rsid w:val="00F3491C"/>
    <w:rsid w:val="00F44DB7"/>
    <w:rsid w:val="00F8345E"/>
    <w:rsid w:val="00FA0EC0"/>
    <w:rsid w:val="00FB318F"/>
    <w:rsid w:val="00FB442C"/>
    <w:rsid w:val="00FC4E07"/>
    <w:rsid w:val="00FC63D5"/>
    <w:rsid w:val="00FD7F2F"/>
    <w:rsid w:val="00FE414F"/>
    <w:rsid w:val="00FE5626"/>
    <w:rsid w:val="00FF2FE9"/>
    <w:rsid w:val="00FF3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8CC9EE"/>
  <w15:docId w15:val="{3E425F31-E0F6-214A-BE51-4DD663EA9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N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F81"/>
    <w:pPr>
      <w:spacing w:after="160" w:line="259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480DC0"/>
    <w:pPr>
      <w:keepNext/>
      <w:keepLines/>
      <w:spacing w:before="24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1A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1A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E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567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480DC0"/>
    <w:rPr>
      <w:rFonts w:ascii="Cambria" w:eastAsia="Times New Roman" w:hAnsi="Cambria" w:cs="Times New Roman"/>
      <w:b/>
      <w:bCs/>
      <w:color w:val="365F91"/>
      <w:sz w:val="28"/>
      <w:szCs w:val="28"/>
      <w:lang w:val="en-AU" w:eastAsia="en-AU"/>
    </w:rPr>
  </w:style>
  <w:style w:type="character" w:customStyle="1" w:styleId="TitleChar">
    <w:name w:val="Title Char"/>
    <w:basedOn w:val="DefaultParagraphFont"/>
    <w:link w:val="Title"/>
    <w:qFormat/>
    <w:rsid w:val="00D66E23"/>
    <w:rPr>
      <w:rFonts w:ascii="Cambria" w:eastAsia="Times New Roman" w:hAnsi="Cambria" w:cs="Times New Roman"/>
      <w:b/>
      <w:bCs/>
      <w:kern w:val="2"/>
      <w:sz w:val="32"/>
      <w:szCs w:val="32"/>
      <w:lang w:val="en-AU" w:eastAsia="en-AU"/>
    </w:rPr>
  </w:style>
  <w:style w:type="character" w:customStyle="1" w:styleId="FootnoteTextChar">
    <w:name w:val="Footnote Text Char"/>
    <w:basedOn w:val="DefaultParagraphFont"/>
    <w:link w:val="FootnoteText"/>
    <w:qFormat/>
    <w:rsid w:val="00D66E23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FootnoteCharacters">
    <w:name w:val="Footnote Characters"/>
    <w:qFormat/>
    <w:rsid w:val="00D66E23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rsid w:val="00141AAC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qFormat/>
    <w:rsid w:val="00B14E40"/>
  </w:style>
  <w:style w:type="character" w:customStyle="1" w:styleId="FooterChar">
    <w:name w:val="Footer Char"/>
    <w:basedOn w:val="DefaultParagraphFont"/>
    <w:link w:val="Footer"/>
    <w:uiPriority w:val="99"/>
    <w:qFormat/>
    <w:rsid w:val="00B14E40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04A1E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0E14F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761A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761A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C513C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BC513C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BC513C"/>
    <w:rPr>
      <w:b/>
      <w:bCs/>
      <w:sz w:val="20"/>
      <w:szCs w:val="20"/>
    </w:rPr>
  </w:style>
  <w:style w:type="character" w:customStyle="1" w:styleId="Document2">
    <w:name w:val="Document 2"/>
    <w:qFormat/>
    <w:rsid w:val="00F44FA5"/>
    <w:rPr>
      <w:rFonts w:ascii="Courier" w:hAnsi="Courier"/>
      <w:sz w:val="24"/>
      <w:lang w:val="en-US"/>
    </w:rPr>
  </w:style>
  <w:style w:type="character" w:styleId="FollowedHyperlink">
    <w:name w:val="FollowedHyperlink"/>
    <w:basedOn w:val="DefaultParagraphFont"/>
    <w:rPr>
      <w:color w:val="954F72" w:themeColor="followedHyperlink"/>
      <w:u w:val="single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rsid w:val="0066213B"/>
    <w:pPr>
      <w:ind w:left="720"/>
      <w:contextualSpacing/>
    </w:pPr>
  </w:style>
  <w:style w:type="paragraph" w:customStyle="1" w:styleId="NoSpacing1">
    <w:name w:val="No Spacing1"/>
    <w:uiPriority w:val="1"/>
    <w:qFormat/>
    <w:rsid w:val="00480DC0"/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D66E23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"/>
      <w:sz w:val="32"/>
      <w:szCs w:val="32"/>
      <w:lang w:val="en-AU" w:eastAsia="en-AU"/>
    </w:rPr>
  </w:style>
  <w:style w:type="paragraph" w:styleId="FootnoteText">
    <w:name w:val="footnote text"/>
    <w:basedOn w:val="Normal"/>
    <w:link w:val="FootnoteTextChar"/>
    <w:rsid w:val="00D66E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B14E40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B14E40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04A1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37D21"/>
    <w:rPr>
      <w:sz w:val="22"/>
    </w:rPr>
  </w:style>
  <w:style w:type="paragraph" w:customStyle="1" w:styleId="TableParagraph">
    <w:name w:val="Table Paragraph"/>
    <w:basedOn w:val="Normal"/>
    <w:uiPriority w:val="1"/>
    <w:qFormat/>
    <w:rsid w:val="006A60D7"/>
    <w:pPr>
      <w:widowControl w:val="0"/>
      <w:spacing w:after="0" w:line="240" w:lineRule="auto"/>
    </w:pPr>
    <w:rPr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BC513C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BC513C"/>
    <w:rPr>
      <w:b/>
      <w:bCs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table" w:styleId="TableGrid">
    <w:name w:val="Table Grid"/>
    <w:basedOn w:val="TableNormal"/>
    <w:uiPriority w:val="39"/>
    <w:rsid w:val="00480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8F69BC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F69BC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Default">
    <w:name w:val="Default"/>
    <w:rsid w:val="00577947"/>
    <w:pPr>
      <w:suppressAutoHyphens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customStyle="1" w:styleId="TableGrid0">
    <w:name w:val="TableGrid"/>
    <w:rsid w:val="00B07864"/>
    <w:pPr>
      <w:suppressAutoHyphens w:val="0"/>
    </w:pPr>
    <w:rPr>
      <w:rFonts w:eastAsiaTheme="minorEastAsia"/>
      <w:sz w:val="22"/>
      <w:lang w:eastAsia="en-N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otnoteReference">
    <w:name w:val="footnote reference"/>
    <w:basedOn w:val="DefaultParagraphFont"/>
    <w:semiHidden/>
    <w:unhideWhenUsed/>
    <w:rsid w:val="00A277AC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22D6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165671"/>
    <w:rPr>
      <w:rFonts w:asciiTheme="majorHAnsi" w:eastAsiaTheme="majorEastAsia" w:hAnsiTheme="majorHAnsi" w:cstheme="majorBidi"/>
      <w:color w:val="2E74B5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E23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4DB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4DB7"/>
    <w:rPr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44D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1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6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5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EFA10CE007746A66842AC988927DE" ma:contentTypeVersion="13" ma:contentTypeDescription="Create a new document." ma:contentTypeScope="" ma:versionID="c393952288b65fd935af0c6082e3d053">
  <xsd:schema xmlns:xsd="http://www.w3.org/2001/XMLSchema" xmlns:xs="http://www.w3.org/2001/XMLSchema" xmlns:p="http://schemas.microsoft.com/office/2006/metadata/properties" xmlns:ns3="57805d61-3435-47bd-abdb-a3b0b3beefa1" xmlns:ns4="8c1feb46-5947-414f-89b9-1e29900a6592" targetNamespace="http://schemas.microsoft.com/office/2006/metadata/properties" ma:root="true" ma:fieldsID="f5803d2fb42389d7968df62f9f264301" ns3:_="" ns4:_="">
    <xsd:import namespace="57805d61-3435-47bd-abdb-a3b0b3beefa1"/>
    <xsd:import namespace="8c1feb46-5947-414f-89b9-1e29900a65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05d61-3435-47bd-abdb-a3b0b3beef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1feb46-5947-414f-89b9-1e29900a6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8B4A98-F70E-44C8-95D9-95F1C5D030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1C5A574-5646-44E4-B5EA-03E8547D9D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1DC2C3-0F9C-4816-84A6-267245C37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805d61-3435-47bd-abdb-a3b0b3beefa1"/>
    <ds:schemaRef ds:uri="8c1feb46-5947-414f-89b9-1e29900a65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0349AA-0590-4A20-A6D5-3F774FF75F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436</Words>
  <Characters>818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9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nguyen</dc:creator>
  <dc:description/>
  <cp:lastModifiedBy>Tony Clear</cp:lastModifiedBy>
  <cp:revision>4</cp:revision>
  <cp:lastPrinted>2022-08-25T21:13:00Z</cp:lastPrinted>
  <dcterms:created xsi:type="dcterms:W3CDTF">2023-03-15T00:57:00Z</dcterms:created>
  <dcterms:modified xsi:type="dcterms:W3CDTF">2023-03-15T01:05:00Z</dcterms:modified>
  <dc:language>en-NZ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AUT University</vt:lpwstr>
  </property>
  <property fmtid="{D5CDD505-2E9C-101B-9397-08002B2CF9AE}" pid="4" name="ContentTypeId">
    <vt:lpwstr>0x010100BCEEFA10CE007746A66842AC988927DE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